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BE3CD" w14:textId="7EC6B213" w:rsidR="007E4D1F" w:rsidRPr="007E5CCA" w:rsidRDefault="0097631B" w:rsidP="00C270D7">
      <w:pPr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>Supplementary</w:t>
      </w:r>
      <w:r w:rsidR="007645D9" w:rsidRPr="007E5CCA">
        <w:rPr>
          <w:rFonts w:ascii="Times New Roman" w:hAnsi="Times New Roman" w:cs="Times New Roman"/>
          <w:b/>
          <w:w w:val="110"/>
          <w:sz w:val="24"/>
          <w:szCs w:val="24"/>
        </w:rPr>
        <w:t xml:space="preserve"> </w:t>
      </w:r>
      <w:r w:rsidR="008D0E2D">
        <w:rPr>
          <w:rFonts w:ascii="Times New Roman" w:hAnsi="Times New Roman" w:cs="Times New Roman"/>
          <w:b/>
          <w:w w:val="110"/>
          <w:sz w:val="24"/>
          <w:szCs w:val="24"/>
        </w:rPr>
        <w:t>Table S</w:t>
      </w:r>
      <w:r w:rsidR="007645D9" w:rsidRPr="007E5CCA">
        <w:rPr>
          <w:rFonts w:ascii="Times New Roman" w:hAnsi="Times New Roman" w:cs="Times New Roman"/>
          <w:b/>
          <w:w w:val="110"/>
          <w:sz w:val="24"/>
          <w:szCs w:val="24"/>
        </w:rPr>
        <w:t>1:</w:t>
      </w:r>
      <w:r w:rsidR="007645D9" w:rsidRPr="007E5CCA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r w:rsidR="00CB2470" w:rsidRPr="007E5CCA">
        <w:rPr>
          <w:rFonts w:ascii="Times New Roman" w:hAnsi="Times New Roman" w:cs="Times New Roman"/>
          <w:w w:val="110"/>
          <w:sz w:val="24"/>
          <w:szCs w:val="24"/>
        </w:rPr>
        <w:t>The f</w:t>
      </w:r>
      <w:r w:rsidR="007645D9" w:rsidRPr="007E5CCA">
        <w:rPr>
          <w:rFonts w:ascii="Times New Roman" w:hAnsi="Times New Roman" w:cs="Times New Roman"/>
          <w:w w:val="110"/>
          <w:sz w:val="24"/>
          <w:szCs w:val="24"/>
        </w:rPr>
        <w:t>irst stage estimates and relevan</w:t>
      </w:r>
      <w:r w:rsidR="003B5513" w:rsidRPr="007E5CCA">
        <w:rPr>
          <w:rFonts w:ascii="Times New Roman" w:hAnsi="Times New Roman" w:cs="Times New Roman"/>
          <w:w w:val="110"/>
          <w:sz w:val="24"/>
          <w:szCs w:val="24"/>
        </w:rPr>
        <w:t xml:space="preserve">ce restriction </w:t>
      </w:r>
      <w:r w:rsidR="007645D9" w:rsidRPr="007E5CCA">
        <w:rPr>
          <w:rFonts w:ascii="Times New Roman" w:hAnsi="Times New Roman" w:cs="Times New Roman"/>
          <w:w w:val="110"/>
          <w:sz w:val="24"/>
          <w:szCs w:val="24"/>
        </w:rPr>
        <w:t>IV test</w:t>
      </w:r>
      <w:r w:rsidR="008C52D0" w:rsidRPr="007E5CCA">
        <w:rPr>
          <w:rFonts w:ascii="Times New Roman" w:hAnsi="Times New Roman" w:cs="Times New Roman"/>
          <w:w w:val="110"/>
          <w:sz w:val="24"/>
          <w:szCs w:val="24"/>
        </w:rPr>
        <w:t xml:space="preserve"> for Table 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47"/>
        <w:gridCol w:w="1083"/>
        <w:gridCol w:w="1082"/>
        <w:gridCol w:w="1043"/>
        <w:gridCol w:w="1143"/>
        <w:gridCol w:w="1052"/>
        <w:gridCol w:w="1040"/>
        <w:gridCol w:w="1096"/>
        <w:gridCol w:w="1082"/>
        <w:gridCol w:w="1040"/>
        <w:gridCol w:w="1096"/>
        <w:gridCol w:w="1052"/>
        <w:gridCol w:w="1040"/>
      </w:tblGrid>
      <w:tr w:rsidR="008A1CEF" w:rsidRPr="007E5CCA" w14:paraId="7E1C4956" w14:textId="77777777" w:rsidTr="0097631B">
        <w:trPr>
          <w:trHeight w:val="255"/>
        </w:trPr>
        <w:tc>
          <w:tcPr>
            <w:tcW w:w="6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D5B6C" w14:textId="77777777" w:rsidR="007E72E3" w:rsidRPr="007E5CCA" w:rsidRDefault="007E72E3" w:rsidP="003B551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219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B6EF38" w14:textId="42512E62" w:rsidR="007E72E3" w:rsidRPr="007E5CCA" w:rsidRDefault="007E72E3" w:rsidP="003B551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ntal health</w:t>
            </w:r>
          </w:p>
        </w:tc>
        <w:tc>
          <w:tcPr>
            <w:tcW w:w="2180" w:type="pct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2B2BD7D" w14:textId="483501E7" w:rsidR="007E72E3" w:rsidRPr="007E5CCA" w:rsidRDefault="007E72E3" w:rsidP="003B551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Vitality </w:t>
            </w:r>
          </w:p>
        </w:tc>
      </w:tr>
      <w:tr w:rsidR="00DC020E" w:rsidRPr="007E5CCA" w14:paraId="5B12D4F7" w14:textId="77777777" w:rsidTr="0097631B">
        <w:trPr>
          <w:trHeight w:val="255"/>
        </w:trPr>
        <w:tc>
          <w:tcPr>
            <w:tcW w:w="6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365BC9" w14:textId="06DBAA51" w:rsidR="004B6536" w:rsidRPr="007E5CCA" w:rsidRDefault="004B6536" w:rsidP="003B551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e group</w:t>
            </w:r>
          </w:p>
        </w:tc>
        <w:tc>
          <w:tcPr>
            <w:tcW w:w="1091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638F" w14:textId="40B34C7E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-49</w:t>
            </w:r>
          </w:p>
        </w:tc>
        <w:tc>
          <w:tcPr>
            <w:tcW w:w="110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0147" w14:textId="6AF409DF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70</w:t>
            </w:r>
          </w:p>
        </w:tc>
        <w:tc>
          <w:tcPr>
            <w:tcW w:w="10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F07FF" w14:textId="1D2CD1E4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-49</w:t>
            </w:r>
          </w:p>
        </w:tc>
        <w:tc>
          <w:tcPr>
            <w:tcW w:w="108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D5044C" w14:textId="4FEB8121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70</w:t>
            </w:r>
          </w:p>
        </w:tc>
      </w:tr>
      <w:tr w:rsidR="00DC020E" w:rsidRPr="007E5CCA" w14:paraId="58538EF9" w14:textId="77777777" w:rsidTr="0097631B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9AB32F" w14:textId="77777777" w:rsidR="004B6536" w:rsidRPr="007E5CCA" w:rsidRDefault="004B6536" w:rsidP="004B653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D8DEA6" w14:textId="4745A642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)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E27892" w14:textId="56081388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2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852F5" w14:textId="0EE23548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D33347" w14:textId="1722BBB6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4)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63266C" w14:textId="2A880392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5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5F259" w14:textId="3EFDB255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EF1680" w14:textId="25AF4CDC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7)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3F01FE" w14:textId="51244F90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8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3C50C7" w14:textId="790D37A0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F3C486" w14:textId="0B1C000C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0)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C7278A" w14:textId="4C3A76D8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1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44B153" w14:textId="79EE15EE" w:rsidR="004B6536" w:rsidRPr="007E5CCA" w:rsidRDefault="004B6536" w:rsidP="004B653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2)</w:t>
            </w:r>
          </w:p>
        </w:tc>
      </w:tr>
      <w:tr w:rsidR="00DC020E" w:rsidRPr="007E5CCA" w14:paraId="78175868" w14:textId="77777777" w:rsidTr="0097631B">
        <w:trPr>
          <w:trHeight w:val="255"/>
        </w:trPr>
        <w:tc>
          <w:tcPr>
            <w:tcW w:w="6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0DD25" w14:textId="77777777" w:rsidR="0073395B" w:rsidRPr="007E5CCA" w:rsidRDefault="0073395B" w:rsidP="0073395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ARIABLES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AC4361" w14:textId="77777777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Health </w:t>
            </w:r>
          </w:p>
          <w:p w14:paraId="76B0D757" w14:textId="04A1D667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eqn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D4BAF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ours</w:t>
            </w:r>
          </w:p>
          <w:p w14:paraId="79420B07" w14:textId="194E86FD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7C50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Wage</w:t>
            </w:r>
          </w:p>
          <w:p w14:paraId="75AE176E" w14:textId="516D661E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AD8798" w14:textId="77777777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Health </w:t>
            </w:r>
          </w:p>
          <w:p w14:paraId="32C5DBF6" w14:textId="60492303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eqn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3E0ED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ours</w:t>
            </w:r>
          </w:p>
          <w:p w14:paraId="6B942FBA" w14:textId="53F50D16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5833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Wage</w:t>
            </w:r>
          </w:p>
          <w:p w14:paraId="2EF7D7BA" w14:textId="5ED8DF6E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94FB4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ealth</w:t>
            </w:r>
          </w:p>
          <w:p w14:paraId="751BB649" w14:textId="4544832E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DBFB2" w14:textId="77777777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ours</w:t>
            </w:r>
          </w:p>
          <w:p w14:paraId="432D05CE" w14:textId="530815EB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08E1C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Wage</w:t>
            </w:r>
          </w:p>
          <w:p w14:paraId="31449045" w14:textId="13239DFC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D4307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ealth</w:t>
            </w:r>
          </w:p>
          <w:p w14:paraId="2E5F7824" w14:textId="71089F89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046EB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Hours</w:t>
            </w:r>
          </w:p>
          <w:p w14:paraId="1F90C516" w14:textId="2D6151EA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23FF6" w14:textId="77777777" w:rsid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>Wage</w:t>
            </w:r>
          </w:p>
          <w:p w14:paraId="0FE5A5D3" w14:textId="7EFD4EBA" w:rsidR="0073395B" w:rsidRPr="007E5CCA" w:rsidRDefault="0073395B" w:rsidP="0073395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en-GB" w:eastAsia="en-GB"/>
              </w:rPr>
              <w:t xml:space="preserve"> eqn</w:t>
            </w:r>
          </w:p>
        </w:tc>
      </w:tr>
      <w:tr w:rsidR="00DC020E" w:rsidRPr="007E5CCA" w14:paraId="317D3D04" w14:textId="77777777" w:rsidTr="00DC020E">
        <w:trPr>
          <w:trHeight w:val="255"/>
        </w:trPr>
        <w:tc>
          <w:tcPr>
            <w:tcW w:w="6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775EF" w14:textId="436E7523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ntal health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17BB" w14:textId="6A20FD9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42***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F4CD4" w14:textId="0A5522C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3506E" w14:textId="5B43CFB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18FFB" w14:textId="2A8DB52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57***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D9257" w14:textId="6A8150C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B45A" w14:textId="18917A1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A2A1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DF4B2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13FC9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C3E3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81FB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3B9A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</w:tr>
      <w:tr w:rsidR="00DC020E" w:rsidRPr="007E5CCA" w14:paraId="2B78B011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9387" w14:textId="7F909AC0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(lag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6A0D" w14:textId="4280BB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3D8E" w14:textId="29F39A3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3957" w14:textId="5384613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1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DA6C1" w14:textId="164F94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32662" w14:textId="793298B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46992" w14:textId="20062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3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FC6E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ABB24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A09E1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C03F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123FA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E07AA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</w:tr>
      <w:tr w:rsidR="00DC020E" w:rsidRPr="007E5CCA" w14:paraId="555609BE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5591" w14:textId="02841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talit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A69E7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8EAC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2877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17BF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3F545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52DB5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6A33" w14:textId="4E41849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57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1DA27" w14:textId="27875E3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E9C6" w14:textId="3CCC0F5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4871" w14:textId="4193402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63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E606" w14:textId="046F5A8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5F41" w14:textId="7B7512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1</w:t>
            </w:r>
          </w:p>
        </w:tc>
      </w:tr>
      <w:tr w:rsidR="00DC020E" w:rsidRPr="007E5CCA" w14:paraId="6715F6A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A2A7" w14:textId="579942B6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(lag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B855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882A7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8F81E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35A42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7B21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8311" w14:textId="777777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B1A89" w14:textId="0E261B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E12D" w14:textId="19740E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21F1" w14:textId="557708C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EBC92" w14:textId="0DAD3D9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4F25A" w14:textId="43BE08B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22659" w14:textId="52986E4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2)</w:t>
            </w:r>
          </w:p>
        </w:tc>
      </w:tr>
      <w:tr w:rsidR="00DC020E" w:rsidRPr="007E5CCA" w14:paraId="6CECB0D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3CCA7" w14:textId="58D2D50E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artner’s working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0773" w14:textId="42DF4A4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76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D8605" w14:textId="5A96E3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99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B2CFB" w14:textId="27C8BF5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0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77BE" w14:textId="37E7B98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396B4" w14:textId="3560F09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959B3" w14:textId="1E51A30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E77E" w14:textId="3D43CE7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7A0D7" w14:textId="33A5E2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404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50AB" w14:textId="59CAEE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0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D6DA4" w14:textId="312118F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3E4EC" w14:textId="6D9C994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225B" w14:textId="697FE8D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</w:t>
            </w:r>
          </w:p>
        </w:tc>
      </w:tr>
      <w:tr w:rsidR="00DC020E" w:rsidRPr="007E5CCA" w14:paraId="3CD6DE4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8C8ED" w14:textId="636CAA20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(yes=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02CA" w14:textId="6B4BC74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4DF4A" w14:textId="4145ACB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2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06E7" w14:textId="5D099E4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B0C5" w14:textId="636F15D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6224" w14:textId="7DD144A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6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3BA1F" w14:textId="055B31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1631" w14:textId="4C7DA36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85B52" w14:textId="3BACCEC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2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44CDB" w14:textId="1EED26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52EE6" w14:textId="29D137E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9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F004" w14:textId="02100B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6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A7B6" w14:textId="54128BD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</w:tr>
      <w:tr w:rsidR="00DC020E" w:rsidRPr="007E5CCA" w14:paraId="0A6C9449" w14:textId="77777777" w:rsidTr="00DC020E">
        <w:trPr>
          <w:trHeight w:val="255"/>
        </w:trPr>
        <w:tc>
          <w:tcPr>
            <w:tcW w:w="171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A0EB" w14:textId="67D13D48" w:rsidR="00DA0B04" w:rsidRPr="007E5CCA" w:rsidRDefault="00DA0B04" w:rsidP="007E5CCA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Partner’s education (reference group</w:t>
            </w:r>
            <w:r w:rsidR="008A1CEF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: Postgraduates</w:t>
            </w: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733C3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71E4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1E8D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8088D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CD055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10ED1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3BC6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BD838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2CC83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C020E" w:rsidRPr="007E5CCA" w14:paraId="7DDF5CD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6E12" w14:textId="2C963163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rad diploma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848D5" w14:textId="403F3E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14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F83C" w14:textId="79609D1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6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F302" w14:textId="483336D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0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86C11" w14:textId="0CCF2CB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6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6A7EF" w14:textId="4A69484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5AE9" w14:textId="42BBA2E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7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D6361" w14:textId="3A3037C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A45B2" w14:textId="4F7D189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4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A61D" w14:textId="4AC24EA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0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18851" w14:textId="471DD9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1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66E9" w14:textId="792D36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9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F087" w14:textId="0025072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7</w:t>
            </w:r>
          </w:p>
        </w:tc>
      </w:tr>
      <w:tr w:rsidR="00DC020E" w:rsidRPr="007E5CCA" w14:paraId="106C7678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A3A63" w14:textId="0A370D6F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D955" w14:textId="79DC65E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6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464FA" w14:textId="54F9A7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8F28" w14:textId="709C69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ABE2E" w14:textId="0234DC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3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EE3F3" w14:textId="2490466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B90B6" w14:textId="46EFACE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48C6" w14:textId="7720C88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4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7F4F" w14:textId="4B355C1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8006C" w14:textId="4F21CF0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F956" w14:textId="24102F3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2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4ABB" w14:textId="5DFC9B4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5D6C0" w14:textId="0EBE632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</w:tr>
      <w:tr w:rsidR="00DC020E" w:rsidRPr="007E5CCA" w14:paraId="49DF628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9098" w14:textId="390C2942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ach/honours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CD723" w14:textId="06F2CAF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1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0ADE" w14:textId="5921E7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C67B" w14:textId="081737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A42BC" w14:textId="7683BB8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0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0F45" w14:textId="3CB752F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7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9B656" w14:textId="1F90FE9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ED24" w14:textId="084688C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4722" w14:textId="4FAB383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C103" w14:textId="3B12F9C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46BE0" w14:textId="10D3DE2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5DC6" w14:textId="0BB1108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7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2FE6" w14:textId="39A3D9D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</w:tr>
      <w:tr w:rsidR="00DC020E" w:rsidRPr="007E5CCA" w14:paraId="04C94571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6B99" w14:textId="60D73CF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399E8" w14:textId="79FCC5B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4480" w14:textId="4CA57F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4DFEE" w14:textId="2A13D6C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89DA" w14:textId="3CCD38A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9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2240" w14:textId="00D47BE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B19D" w14:textId="22FA0C6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8AF00" w14:textId="2E904D9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7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5A1B" w14:textId="1928CD3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A61C" w14:textId="76E3DEB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5404" w14:textId="0EB8C56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8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011C" w14:textId="7D5A19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58FA" w14:textId="3BF0CC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6E821AA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B2A1" w14:textId="49AF6E7C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Diploma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9545" w14:textId="0246DF8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07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9362E" w14:textId="766BBFA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0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72CE" w14:textId="13F1606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7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1187C" w14:textId="09C723F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4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2A1B" w14:textId="37B757B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3E94" w14:textId="0B6BC53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6757A" w14:textId="7EE4FF9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AEA0" w14:textId="44FE60E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9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F9C8" w14:textId="4DD48B7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7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33656" w14:textId="635B53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8626C" w14:textId="7C6C68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B9A0" w14:textId="3BE4682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</w:tr>
      <w:tr w:rsidR="00DC020E" w:rsidRPr="007E5CCA" w14:paraId="7810949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1EE2" w14:textId="778D826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9001" w14:textId="1DB10BA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7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75048" w14:textId="2E38038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F8C70" w14:textId="3C0F60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B5398" w14:textId="3A2CA95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0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2BCD2" w14:textId="1DD8741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1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28C85" w14:textId="7E66CF6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A80E" w14:textId="34DD07F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2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DD7B" w14:textId="2EC8688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7A99" w14:textId="0075BB1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FAEE" w14:textId="47BE6EA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9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418B" w14:textId="0BFE31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1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A5D77" w14:textId="5BB07BF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</w:tr>
      <w:tr w:rsidR="00DC020E" w:rsidRPr="007E5CCA" w14:paraId="6AEAD5B3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4AF0" w14:textId="1F98D309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ert III/IV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1B56C" w14:textId="600E8B4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34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9E114" w14:textId="3E8742D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9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C84DF" w14:textId="3D3C429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2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393B" w14:textId="78E5E9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A3439" w14:textId="341D1A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5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337E" w14:textId="43E9A3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E38DE" w14:textId="2AA047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44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A384" w14:textId="31AB937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8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5FD5B" w14:textId="75F7D07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2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7663" w14:textId="644F595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1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B5DC7" w14:textId="305ADC6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5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5C67" w14:textId="3DCC387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DC020E" w:rsidRPr="007E5CCA" w14:paraId="62890BE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51EA6" w14:textId="300EADAA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5B26E" w14:textId="1A03BF7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DD8E" w14:textId="59A409C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9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883E" w14:textId="7B69292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B5CD" w14:textId="4CC290A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8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835F1" w14:textId="779C07A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A286D" w14:textId="08B033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E18B" w14:textId="2DE690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9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8CC1" w14:textId="108A6A6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9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9A3C" w14:textId="5F4C9CF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FCCA2" w14:textId="1290EE6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6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A3EB8" w14:textId="47AC529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C07B" w14:textId="62E42D0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49C99033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A2888" w14:textId="37032549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Year 12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C92A" w14:textId="4DC667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5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2F58" w14:textId="59649E4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809B4" w14:textId="3E7912E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0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903D9" w14:textId="7C27EFC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2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8447" w14:textId="73D4211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09FF1" w14:textId="2949F7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95AC" w14:textId="1BBDD2E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7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DF5F" w14:textId="2D60545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5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0AF8" w14:textId="0DA7C1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0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7C32" w14:textId="11486AB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27B89" w14:textId="190C69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E381" w14:textId="18BB425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</w:t>
            </w:r>
          </w:p>
        </w:tc>
      </w:tr>
      <w:tr w:rsidR="00DC020E" w:rsidRPr="007E5CCA" w14:paraId="2367FF89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C12E" w14:textId="5FB7A46E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D495" w14:textId="213D87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0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02DED" w14:textId="318A0C9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E8FC1" w14:textId="2074BF9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8A7F" w14:textId="7891D2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4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70A7F" w14:textId="7687DC6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3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8B2C" w14:textId="5232BFA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9D314" w14:textId="2A50FC5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2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73AC" w14:textId="5FB765E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32F4" w14:textId="4B76813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46739" w14:textId="75475C5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3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D277" w14:textId="1CFA99B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3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1A7D" w14:textId="54D7320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</w:tr>
      <w:tr w:rsidR="00DC020E" w:rsidRPr="007E5CCA" w14:paraId="2209175F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E13E" w14:textId="5706C3C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Year 11 or lowe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7E363" w14:textId="6CDBA1C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37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1AF6" w14:textId="18D6E00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12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52F1" w14:textId="29243D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9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8BFE5" w14:textId="541A01A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0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6D96" w14:textId="0C7C2D4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6F294" w14:textId="5481E85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4DE7F" w14:textId="3C0A826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1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99F5" w14:textId="07513B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0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3487" w14:textId="3823B1A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9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707CC" w14:textId="37A7495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25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2CE09" w14:textId="02C015F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72090" w14:textId="053A45E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</w:tr>
      <w:tr w:rsidR="00DC020E" w:rsidRPr="007E5CCA" w14:paraId="45C53261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4FEF" w14:textId="6042DFA5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550D" w14:textId="24E548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834E" w14:textId="2F10DFF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07ED" w14:textId="274FF38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6D89A" w14:textId="6CBCB8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8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06D0D" w14:textId="4D2E243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7525" w14:textId="770B10B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EFC29" w14:textId="5F8210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0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C8410" w14:textId="7A7EB4C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34B7A" w14:textId="4E43F61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7638" w14:textId="1C55281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6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AEF3A" w14:textId="35496F4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85658" w14:textId="36C9520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581D5BC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A86DC" w14:textId="4CCB5D96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flexibilit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474AC" w14:textId="02238BE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1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C0A8" w14:textId="3BB29AA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9C29" w14:textId="3F8CE0A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EB466" w14:textId="0910DF6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8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8F4A" w14:textId="00A9A1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C261" w14:textId="306E1B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DB6F" w14:textId="49D64B6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4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DCC8" w14:textId="46CF7BD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1CBFC" w14:textId="3E473F7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B4889" w14:textId="74F2B7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0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55E9" w14:textId="02FC5CD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9094" w14:textId="487EF7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</w:tr>
      <w:tr w:rsidR="00DC020E" w:rsidRPr="007E5CCA" w14:paraId="249788BC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9FBC" w14:textId="25472751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dex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7EE74" w14:textId="2B6D7F2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950F" w14:textId="45E8880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2DC7" w14:textId="0DB8CD0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F027" w14:textId="3AE027E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DF3D" w14:textId="5685820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DD2F" w14:textId="7E4F934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2C7D" w14:textId="32B4437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9E22" w14:textId="071A8B8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7FC2" w14:textId="3210DE8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DD44" w14:textId="295F580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3E7E" w14:textId="055CDB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1181" w14:textId="51A6F3A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2E59BC9C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6C56" w14:textId="6991CA48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intensit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097E" w14:textId="6A1EC56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7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EFFB" w14:textId="45C59C8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49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5356B" w14:textId="613EB3E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0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1D6A" w14:textId="2337FEB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0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59A7" w14:textId="6210D5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44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35F4" w14:textId="304B8E8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CD20" w14:textId="03761BB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1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0549" w14:textId="1A46026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5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B85B" w14:textId="73ED006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0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580C" w14:textId="55B5EC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1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87CD" w14:textId="008C746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44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62DE" w14:textId="6E3676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0</w:t>
            </w:r>
          </w:p>
        </w:tc>
      </w:tr>
      <w:tr w:rsidR="00DC020E" w:rsidRPr="007E5CCA" w14:paraId="5184C518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7DF8" w14:textId="4DF4CED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dex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7001" w14:textId="7DBC235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B931" w14:textId="1675846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7D0C" w14:textId="1E74FB1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EC95" w14:textId="69B1C4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1E4F2" w14:textId="23A4AC5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096E" w14:textId="240A427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A1FE" w14:textId="42755BE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6FBA" w14:textId="5B1307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2656" w14:textId="0154934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C7D12" w14:textId="76B9ADA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EE7D" w14:textId="7D7C83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E7CF" w14:textId="1A41FD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57AAA3B2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9FBD6" w14:textId="3A606EA0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rital status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F43F1" w14:textId="06508CA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5.148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507D" w14:textId="0CC7668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3.03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A062" w14:textId="4D2F961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8253" w14:textId="32DBB80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6.357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A93B" w14:textId="6ADB9BF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3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18AB" w14:textId="10EC632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48F7" w14:textId="5A57C69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4.27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F457" w14:textId="336FCD1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3.03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6175" w14:textId="63E64E7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1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B93A7" w14:textId="4CEEE0C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7.157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6734" w14:textId="0D50ACE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28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0133" w14:textId="76DFA8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2</w:t>
            </w:r>
          </w:p>
        </w:tc>
      </w:tr>
      <w:tr w:rsidR="00DC020E" w:rsidRPr="007E5CCA" w14:paraId="7DFBD36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6B6E9" w14:textId="6E0A0A3D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married=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DAEB" w14:textId="5B25839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88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2DC8" w14:textId="59F5FEE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95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2547" w14:textId="3DCF7F7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49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E38B" w14:textId="08118D2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1.90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B21AA" w14:textId="2863105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79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74C41" w14:textId="6BAD7C4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8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16C2" w14:textId="2F3E183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54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CC58" w14:textId="6A2303A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93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2AD4" w14:textId="3427CFE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4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9DF35" w14:textId="4A809BB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7.60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C614" w14:textId="63EF6D7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77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AE3A" w14:textId="71CF4F5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83)</w:t>
            </w:r>
          </w:p>
        </w:tc>
      </w:tr>
      <w:tr w:rsidR="00DC020E" w:rsidRPr="007E5CCA" w14:paraId="27273DE7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A7C60" w14:textId="720F970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inancial distress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33E1" w14:textId="2521673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9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D4A1C" w14:textId="52DFA27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C1F5" w14:textId="19829D6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D86CF" w14:textId="4A62A42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82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6C86" w14:textId="3ED8988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5196E" w14:textId="0D012BC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7178" w14:textId="58F4606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0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6E0A3" w14:textId="6E50846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49119" w14:textId="15F4E03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5BA6" w14:textId="4C678F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4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BDAF9" w14:textId="03E720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C8355" w14:textId="4908635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***</w:t>
            </w:r>
          </w:p>
        </w:tc>
      </w:tr>
      <w:tr w:rsidR="00DC020E" w:rsidRPr="007E5CCA" w14:paraId="204CAD51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A1A8" w14:textId="46444088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index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C8299" w14:textId="3464F0B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AF5E2" w14:textId="4B054F1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B1D2" w14:textId="1EBA735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DB382" w14:textId="732906C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C637C" w14:textId="6C7EE2B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5D0B" w14:textId="16D040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5666" w14:textId="2AE0195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5402" w14:textId="0CB4753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991D" w14:textId="7D6273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8C7B" w14:textId="690764B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12533" w14:textId="2BA67A4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E4A7" w14:textId="75F9B23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6FD21147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1BD51" w14:textId="3D35E61F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n-wage income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8B71" w14:textId="4052851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3EAD" w14:textId="2F55BD3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3768" w14:textId="2627097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17257" w14:textId="5462041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3A1D" w14:textId="5D3DC3B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4174" w14:textId="1704CC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CD97" w14:textId="182A23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FA84" w14:textId="7432928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5991" w14:textId="5F982B3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BF1AF" w14:textId="68BB3A9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9087" w14:textId="29EAC41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6F98" w14:textId="3CA1551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***</w:t>
            </w:r>
          </w:p>
        </w:tc>
      </w:tr>
      <w:tr w:rsidR="00DC020E" w:rsidRPr="007E5CCA" w14:paraId="2508AF5C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C2C2" w14:textId="24DED422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(in $1000)</w:t>
            </w: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570F6" w14:textId="6598F2F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30BB" w14:textId="43A86C4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6BF2" w14:textId="031EA6D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EFFFA" w14:textId="16F42C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E439" w14:textId="584AC3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646B5" w14:textId="0CD0E8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36C16" w14:textId="5597968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7C21" w14:textId="6BADA31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4ECA9" w14:textId="159D2FC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7CDBD" w14:textId="6E97558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83EF" w14:textId="573102B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2)</w:t>
            </w:r>
          </w:p>
        </w:tc>
        <w:tc>
          <w:tcPr>
            <w:tcW w:w="3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2B1D" w14:textId="784BC6E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56AC3FD3" w14:textId="77777777" w:rsidTr="00DC020E">
        <w:trPr>
          <w:trHeight w:val="255"/>
        </w:trPr>
        <w:tc>
          <w:tcPr>
            <w:tcW w:w="1719" w:type="pct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8AEC2" w14:textId="77777777" w:rsidR="008A5CC6" w:rsidRPr="007E5CCA" w:rsidRDefault="008A5CC6" w:rsidP="007E5CCA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Employment type (reference group: fixed term)</w:t>
            </w:r>
          </w:p>
        </w:tc>
        <w:tc>
          <w:tcPr>
            <w:tcW w:w="389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9CA138C" w14:textId="038A9026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shd w:val="clear" w:color="auto" w:fill="auto"/>
            <w:noWrap/>
            <w:vAlign w:val="bottom"/>
          </w:tcPr>
          <w:p w14:paraId="585CD4F3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2481D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1757892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shd w:val="clear" w:color="auto" w:fill="auto"/>
            <w:noWrap/>
            <w:vAlign w:val="bottom"/>
          </w:tcPr>
          <w:p w14:paraId="729F5293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FD3ED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6E2151E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shd w:val="clear" w:color="auto" w:fill="auto"/>
            <w:noWrap/>
            <w:vAlign w:val="bottom"/>
          </w:tcPr>
          <w:p w14:paraId="5A5120EC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shd w:val="clear" w:color="auto" w:fill="auto"/>
            <w:noWrap/>
            <w:vAlign w:val="bottom"/>
          </w:tcPr>
          <w:p w14:paraId="7568F5D7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C020E" w:rsidRPr="007E5CCA" w14:paraId="09ECFA6C" w14:textId="77777777" w:rsidTr="00DC020E">
        <w:trPr>
          <w:trHeight w:val="255"/>
        </w:trPr>
        <w:tc>
          <w:tcPr>
            <w:tcW w:w="62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1FC9" w14:textId="37977A9F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asual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B2E39" w14:textId="53E1D92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2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1023" w14:textId="1037914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4.667***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B081" w14:textId="582713E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8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4200" w14:textId="2E0724A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96</w:t>
            </w: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AB28" w14:textId="5CB3AC8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3.549***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ED701" w14:textId="7BE9390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373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B010D" w14:textId="08356BF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34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38B3" w14:textId="41255BC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4.665***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FF0DC" w14:textId="48B86D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73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80CDA" w14:textId="488A16E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71</w:t>
            </w: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D45F" w14:textId="7CCC1A3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3.552***</w:t>
            </w:r>
          </w:p>
        </w:tc>
        <w:tc>
          <w:tcPr>
            <w:tcW w:w="35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D1DCB" w14:textId="4F2F25A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DC020E" w:rsidRPr="007E5CCA" w14:paraId="27FE0C4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B682" w14:textId="04BDF70C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78B0" w14:textId="41A7E5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4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BB26" w14:textId="255991C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7805" w14:textId="571A0EC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4223" w14:textId="10C07C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7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2F41" w14:textId="6CE9D6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91BB" w14:textId="44CB89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607E" w14:textId="7900E85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9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8608" w14:textId="220758F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CCF4" w14:textId="5C0D2A6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83A2" w14:textId="75A058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4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FB346" w14:textId="58E8776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D3A9A" w14:textId="74E9086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</w:tr>
      <w:tr w:rsidR="00DC020E" w:rsidRPr="007E5CCA" w14:paraId="3D3C840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A9E18" w14:textId="20B7B6D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manent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DA6E" w14:textId="0DF1845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4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B9463" w14:textId="0AAA86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1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7F7F" w14:textId="2C849B9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3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FE369" w14:textId="58F646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2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F66F" w14:textId="59726E6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1C3A7" w14:textId="70050FD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85D5" w14:textId="214F55C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8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FDA4" w14:textId="4E312CA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20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47570" w14:textId="037261D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3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A2314" w14:textId="22DFC89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847E" w14:textId="080D802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7A187" w14:textId="18CF3A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</w:t>
            </w:r>
          </w:p>
        </w:tc>
      </w:tr>
      <w:tr w:rsidR="00DC020E" w:rsidRPr="007E5CCA" w14:paraId="03721B7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194B3" w14:textId="550F0AAF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26B8C" w14:textId="3035ED0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4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4AF80" w14:textId="6B236D8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5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B2F2" w14:textId="56BF4D1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A18A" w14:textId="1E921A3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7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0ABE" w14:textId="416829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EC2B" w14:textId="5B9B23F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22F6" w14:textId="55C186A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90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FC14" w14:textId="383BE1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5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5465" w14:textId="699D0B3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8B51" w14:textId="269DBD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A074" w14:textId="2FF60EB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06FE8" w14:textId="51F1418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</w:tr>
      <w:tr w:rsidR="00DC020E" w:rsidRPr="007E5CCA" w14:paraId="12E1FBC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1ADD" w14:textId="7F4B5085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experience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77571" w14:textId="1D5962A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2BC4" w14:textId="4EBBDA5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8F57E" w14:textId="59F9645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2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E9CD8" w14:textId="3130192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58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3DB8B" w14:textId="764D13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3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2B80" w14:textId="60BD68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3BCB2" w14:textId="1E474A4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C16B" w14:textId="0E496AD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5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B0E05" w14:textId="2CBD13E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2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5C216" w14:textId="07182CE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21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B1E4" w14:textId="53D106A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3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C40E3" w14:textId="282E904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1</w:t>
            </w:r>
          </w:p>
        </w:tc>
      </w:tr>
      <w:tr w:rsidR="00DC020E" w:rsidRPr="007E5CCA" w14:paraId="4D5AC4A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43A2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33E86" w14:textId="7955089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255A7" w14:textId="4B00C0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CB046" w14:textId="6151710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47A4" w14:textId="45B3973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22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05318" w14:textId="6F34481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08495" w14:textId="79A814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AF8D6" w14:textId="400A078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8DFC4" w14:textId="3C820E0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D3A9F" w14:textId="6E5359C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A620" w14:textId="5EE9DF8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2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F496" w14:textId="0681210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0BF7" w14:textId="73A913B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1)</w:t>
            </w:r>
          </w:p>
        </w:tc>
      </w:tr>
      <w:tr w:rsidR="00DC020E" w:rsidRPr="007E5CCA" w14:paraId="32B69E3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7A7F8" w14:textId="4AC6A673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Sex 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9263" w14:textId="2BD81E1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28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A9C5" w14:textId="5FB7D1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52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4C130" w14:textId="2E2341B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73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40103" w14:textId="4EC1F04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26.363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7C13C" w14:textId="33FC254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63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D8E9" w14:textId="1953B3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A52BD" w14:textId="29B98E9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16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EC50" w14:textId="04DA436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4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6FC2" w14:textId="1E55419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73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E563F" w14:textId="774590A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17.369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F7086" w14:textId="3B9AAB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62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CA305" w14:textId="05BD2AB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</w:tr>
      <w:tr w:rsidR="00DC020E" w:rsidRPr="007E5CCA" w14:paraId="2AB4B3C8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05BE" w14:textId="4166032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men=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085D" w14:textId="0597C94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6.42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B66B" w14:textId="69B67B4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66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1085" w14:textId="6081481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7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09C81" w14:textId="42A5336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97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0C0B3" w14:textId="06740AB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44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D89F0" w14:textId="3F501B6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1A024" w14:textId="5497F55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5.99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6AC2" w14:textId="28D95DA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65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15A9D" w14:textId="68D1075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ED1C" w14:textId="035B03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8.12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E2E3A" w14:textId="35E0615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43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45DA" w14:textId="31D7EE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7)</w:t>
            </w:r>
          </w:p>
        </w:tc>
      </w:tr>
      <w:tr w:rsidR="00DC020E" w:rsidRPr="007E5CCA" w14:paraId="676A68CE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D599" w14:textId="64D7969D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Unpaid domestic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3588" w14:textId="67C1A21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9245" w14:textId="05DB438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E688A" w14:textId="78F479B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3932" w14:textId="3E05222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0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FC72" w14:textId="1328C6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6D9D" w14:textId="40EE377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615D3" w14:textId="7297932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4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007CF" w14:textId="5AEED4A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9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866F8" w14:textId="73409C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2F89C" w14:textId="5794633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3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3B34" w14:textId="1A9CB85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4457B" w14:textId="083EB32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DC020E" w:rsidRPr="007E5CCA" w14:paraId="5BA0D29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3A0F7" w14:textId="0897E703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time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26C7" w14:textId="082F4D3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94A9" w14:textId="3BC6725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CE3E" w14:textId="797C3F5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6F8DD" w14:textId="0ECE64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160C" w14:textId="6EA39B5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88315" w14:textId="39C7AD6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835D" w14:textId="6CD0AB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4C3F" w14:textId="76FCDBB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CEF9" w14:textId="58B8C39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F083C" w14:textId="5C9EAB7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E793" w14:textId="00BE33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FBCF6" w14:textId="453CB5D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4486EC1F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B4DDC" w14:textId="015F3A11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neral health (lag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BF73" w14:textId="6A284D0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2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B600B" w14:textId="73A865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417D" w14:textId="60F202C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D3ACB" w14:textId="34CF3C0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89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442E" w14:textId="1C13DBE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68A8" w14:textId="2995C7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CEDF8" w14:textId="2438C44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34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FD03" w14:textId="73C0A67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4597" w14:textId="0CBFD55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821B" w14:textId="2F8DD9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46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20DE3" w14:textId="75FAC3C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B3A0" w14:textId="280D2B9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DC020E" w:rsidRPr="007E5CCA" w14:paraId="56D554A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D49CA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48CC6" w14:textId="56B0184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38DD" w14:textId="7E2D08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71ADA" w14:textId="0947C25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DE940" w14:textId="3CF686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FDBD" w14:textId="71F3B12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80C0F" w14:textId="05A2F08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7178" w14:textId="1A5718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D026" w14:textId="5249EA3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2D8E" w14:textId="65445B1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A5BB5" w14:textId="507A9D7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EE4A" w14:textId="6EDE87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E8E49" w14:textId="5EEC32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3227C6AD" w14:textId="77777777" w:rsidTr="00DC020E">
        <w:trPr>
          <w:trHeight w:val="255"/>
        </w:trPr>
        <w:tc>
          <w:tcPr>
            <w:tcW w:w="136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1DC3" w14:textId="616FB93D" w:rsidR="00DA0B04" w:rsidRPr="007E5CCA" w:rsidRDefault="008A1CEF" w:rsidP="007E5CCA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 xml:space="preserve">Smoking </w:t>
            </w:r>
            <w:r w:rsidR="00DA0B04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(reference group</w:t>
            </w: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: Never smoke</w:t>
            </w:r>
            <w:r w:rsidR="00DA0B04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C03F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4D9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F901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682D6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64606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3ECD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2A84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0750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4371E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3566F" w14:textId="77777777" w:rsidR="00DA0B04" w:rsidRPr="007E5CCA" w:rsidRDefault="00DA0B04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C020E" w:rsidRPr="007E5CCA" w14:paraId="79D67F60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B955" w14:textId="49B84132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ast smoke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CD98" w14:textId="5F1A10A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66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0048" w14:textId="5FB3FD5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9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6AF9C" w14:textId="0D9B106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CB43" w14:textId="5ECEF09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3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B024" w14:textId="691AA87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3701" w14:textId="374C30B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E3114" w14:textId="14BE340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3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8E94" w14:textId="1A224D9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9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9417" w14:textId="182D532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0567" w14:textId="40D4A79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6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3276" w14:textId="20537BC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59DE1" w14:textId="7DC1410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</w:tr>
      <w:tr w:rsidR="00DC020E" w:rsidRPr="007E5CCA" w14:paraId="12A2DA9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8062" w14:textId="468458E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708D7" w14:textId="09CE732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7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06C3" w14:textId="041FEE8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F1478" w14:textId="25FA486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312F" w14:textId="0933FAF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8C000" w14:textId="08ECBAF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A975D" w14:textId="69E8CEA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DC30C" w14:textId="4E9586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0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06B4B" w14:textId="3204B05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0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0DE1C" w14:textId="597BEF9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4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A50D" w14:textId="29591C6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9A523" w14:textId="672AD2D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0F924" w14:textId="26639F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7)</w:t>
            </w:r>
          </w:p>
        </w:tc>
      </w:tr>
      <w:tr w:rsidR="00DC020E" w:rsidRPr="007E5CCA" w14:paraId="53A5250C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84D64" w14:textId="02A73159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urrent smoke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D9ED7" w14:textId="14D5438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9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69B6" w14:textId="35C1084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91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B2929" w14:textId="1A7FB9E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7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CCA9" w14:textId="17A19BE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677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61CCD" w14:textId="316E44F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94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C128" w14:textId="61E1E0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0FD2" w14:textId="30522A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63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C188" w14:textId="6327BD8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6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5ADE" w14:textId="7C2D5E8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7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CD609" w14:textId="018B66B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59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BD383" w14:textId="0928065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94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E23EE" w14:textId="1C44465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</w:tr>
      <w:tr w:rsidR="00DC020E" w:rsidRPr="007E5CCA" w14:paraId="196C0EB8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110F" w14:textId="0EED0795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1BCE" w14:textId="48E38BE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7)</w:t>
            </w: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7FE2" w14:textId="548FA74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1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BE26E" w14:textId="74C7ABC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4A944B" w14:textId="124940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1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7BE29" w14:textId="4AFBD95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0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71E97" w14:textId="68E036D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D3C5B" w14:textId="34773F3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53)</w:t>
            </w:r>
          </w:p>
        </w:tc>
        <w:tc>
          <w:tcPr>
            <w:tcW w:w="3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3D0E" w14:textId="78BAFF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2)</w:t>
            </w:r>
          </w:p>
        </w:tc>
        <w:tc>
          <w:tcPr>
            <w:tcW w:w="354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45AA" w14:textId="7195BC5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D3CBD" w14:textId="6B0718F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02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D80F" w14:textId="1DCE58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0)</w:t>
            </w:r>
          </w:p>
        </w:tc>
        <w:tc>
          <w:tcPr>
            <w:tcW w:w="35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0702C" w14:textId="5501AE5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</w:tr>
      <w:tr w:rsidR="00DC020E" w:rsidRPr="007E5CCA" w14:paraId="25676FCE" w14:textId="77777777" w:rsidTr="00DC020E">
        <w:trPr>
          <w:trHeight w:val="255"/>
        </w:trPr>
        <w:tc>
          <w:tcPr>
            <w:tcW w:w="1719" w:type="pct"/>
            <w:gridSpan w:val="4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D0F3D" w14:textId="77777777" w:rsidR="008A5CC6" w:rsidRPr="007E5CCA" w:rsidRDefault="008A5CC6" w:rsidP="007E5CCA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Alcohol drink (reference group: never drink)</w:t>
            </w:r>
          </w:p>
        </w:tc>
        <w:tc>
          <w:tcPr>
            <w:tcW w:w="389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1DB9434" w14:textId="13A3C1C3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shd w:val="clear" w:color="auto" w:fill="auto"/>
            <w:noWrap/>
            <w:vAlign w:val="bottom"/>
            <w:hideMark/>
          </w:tcPr>
          <w:p w14:paraId="1FD15E77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1D153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2BAE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shd w:val="clear" w:color="auto" w:fill="auto"/>
            <w:noWrap/>
            <w:vAlign w:val="bottom"/>
            <w:hideMark/>
          </w:tcPr>
          <w:p w14:paraId="61607379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ACAD0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36FF2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shd w:val="clear" w:color="auto" w:fill="auto"/>
            <w:noWrap/>
            <w:vAlign w:val="bottom"/>
            <w:hideMark/>
          </w:tcPr>
          <w:p w14:paraId="7B6A5D58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shd w:val="clear" w:color="auto" w:fill="auto"/>
            <w:noWrap/>
            <w:vAlign w:val="bottom"/>
            <w:hideMark/>
          </w:tcPr>
          <w:p w14:paraId="3A8BEF48" w14:textId="77777777" w:rsidR="008A5CC6" w:rsidRPr="007E5CCA" w:rsidRDefault="008A5CC6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C020E" w:rsidRPr="007E5CCA" w14:paraId="5717E59C" w14:textId="77777777" w:rsidTr="00DC020E">
        <w:trPr>
          <w:trHeight w:val="255"/>
        </w:trPr>
        <w:tc>
          <w:tcPr>
            <w:tcW w:w="62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F2BA" w14:textId="1C90275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arely/no longer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8895" w14:textId="0B2D04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B31E" w14:textId="18C705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466**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C4A76" w14:textId="65028D6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38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4C0F" w14:textId="3B98236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474</w:t>
            </w: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FC852" w14:textId="774BCE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0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C8C9" w14:textId="581618B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37**</w:t>
            </w:r>
          </w:p>
        </w:tc>
        <w:tc>
          <w:tcPr>
            <w:tcW w:w="373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7613" w14:textId="49CC791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828*</w:t>
            </w:r>
          </w:p>
        </w:tc>
        <w:tc>
          <w:tcPr>
            <w:tcW w:w="36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9936F" w14:textId="057077A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453**</w:t>
            </w:r>
          </w:p>
        </w:tc>
        <w:tc>
          <w:tcPr>
            <w:tcW w:w="354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160B" w14:textId="1F2DDE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373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5C1E" w14:textId="7772864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999*</w:t>
            </w:r>
          </w:p>
        </w:tc>
        <w:tc>
          <w:tcPr>
            <w:tcW w:w="358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6C69C" w14:textId="28355F1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0</w:t>
            </w:r>
          </w:p>
        </w:tc>
        <w:tc>
          <w:tcPr>
            <w:tcW w:w="354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E3519" w14:textId="530E2C6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37**</w:t>
            </w:r>
          </w:p>
        </w:tc>
      </w:tr>
      <w:tr w:rsidR="00DC020E" w:rsidRPr="007E5CCA" w14:paraId="2DEC411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0703B" w14:textId="4DC5C1A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E6A1D" w14:textId="0864F0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8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BCD7" w14:textId="668D8E8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69EF" w14:textId="77A746E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2C9E5" w14:textId="18933B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2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82863" w14:textId="2648E59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241C5" w14:textId="7D612D8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1FA50" w14:textId="3702F35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4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7714" w14:textId="6D7DB5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0ED98" w14:textId="09CFA5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A3F5" w14:textId="2C9F2C3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9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A947" w14:textId="05A6A24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AFE8" w14:textId="614C52B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030B6BE0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98863" w14:textId="6B0FB5F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oderate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21BED" w14:textId="69BE2AE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2464" w14:textId="551906C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139A" w14:textId="6D2911E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4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DDC6" w14:textId="57FE3FC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BE52C" w14:textId="1369572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A691" w14:textId="33A739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47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03DC" w14:textId="42FA45B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2DA14" w14:textId="27EE99C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0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EBDC" w14:textId="0CC3B0E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4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3269" w14:textId="6A25432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2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B7AB" w14:textId="6B2A947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E694" w14:textId="5B3B73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47***</w:t>
            </w:r>
          </w:p>
        </w:tc>
      </w:tr>
      <w:tr w:rsidR="00DC020E" w:rsidRPr="007E5CCA" w14:paraId="4E63282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61504" w14:textId="7DE8DC98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12478" w14:textId="1C1B4E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7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08FA" w14:textId="6A7CDE0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428D" w14:textId="6BEC0C6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EBFF" w14:textId="1F97E1C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9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6822" w14:textId="30DB4FA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0B9AA" w14:textId="72D9E77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9C60" w14:textId="46E49D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051C" w14:textId="3B37AD2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F524" w14:textId="0606F2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2431" w14:textId="099B3E8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7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5BE5" w14:textId="1AE512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2FD7" w14:textId="5D9324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6D52F5C3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8C406" w14:textId="63288B5D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Heav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022E" w14:textId="28481D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59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7D0C" w14:textId="7D8D1B6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3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0322" w14:textId="093D982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1E05" w14:textId="4AEBEC4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1.225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C8A86" w14:textId="7C87002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8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EEF4" w14:textId="3762BA5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0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C9EE" w14:textId="7A901A8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53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86749" w14:textId="0042F29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4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1B5C" w14:textId="4CF2C54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968F9" w14:textId="324C06C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0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D60D" w14:textId="01B60AF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8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700A" w14:textId="77351C9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0***</w:t>
            </w:r>
          </w:p>
        </w:tc>
      </w:tr>
      <w:tr w:rsidR="00DC020E" w:rsidRPr="007E5CCA" w14:paraId="7AC8C43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3AA5" w14:textId="03992E9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88B6" w14:textId="7173DF2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5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A6D81" w14:textId="2FAB9D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6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E154" w14:textId="7BAB506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29E8" w14:textId="003FF34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55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93AE" w14:textId="79AEBDA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9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E515B" w14:textId="278D3E9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8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3CD0D" w14:textId="3B26E37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2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004" w14:textId="69D7A58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6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C08E" w14:textId="7C40F5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9DF07" w14:textId="479FA13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74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DE869" w14:textId="7211CE8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9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9C7F5" w14:textId="676F935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8)</w:t>
            </w:r>
          </w:p>
        </w:tc>
      </w:tr>
      <w:tr w:rsidR="00DC020E" w:rsidRPr="007E5CCA" w14:paraId="340BCF75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47E2" w14:textId="44AB351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ical activity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6CEA" w14:textId="0F9A1E7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496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0F3F" w14:textId="5B4E34E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71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BC43E" w14:textId="48880F4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6EFE" w14:textId="347672E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181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2D279" w14:textId="5961236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3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61BE" w14:textId="051E0AF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8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FA48B" w14:textId="7D80F16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832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3F44" w14:textId="4B3F552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49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D437" w14:textId="6274A61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6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2AE2" w14:textId="3F6FC82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422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DEF8" w14:textId="3E12BC9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2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092C7" w14:textId="756806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9</w:t>
            </w:r>
          </w:p>
        </w:tc>
      </w:tr>
      <w:tr w:rsidR="00DC020E" w:rsidRPr="007E5CCA" w14:paraId="0FC7D848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9C50" w14:textId="5EAE60DB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lag) (high=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3769C" w14:textId="00E5B0E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4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3ECD" w14:textId="26F60B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5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8092E" w14:textId="49425A0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4E0DC" w14:textId="563077E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9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25C5" w14:textId="49ABEC9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EC34" w14:textId="0625203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677A" w14:textId="0D0E6C2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92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6BF7" w14:textId="4DB82D5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5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EC8DD" w14:textId="5363A2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C6980" w14:textId="7F700B7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7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3B93" w14:textId="65DADF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25BC7" w14:textId="3CA9D0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</w:tr>
      <w:tr w:rsidR="00DC020E" w:rsidRPr="007E5CCA" w14:paraId="61FFEA0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106B8" w14:textId="205AF0C3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 (lag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7C0A" w14:textId="01B376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4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5225" w14:textId="20AD792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91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1180" w14:textId="1CAF0D3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4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EA123B" w14:textId="1F2092E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9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68DD" w14:textId="7FC2B32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2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DF72" w14:textId="33B6138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E751" w14:textId="3785306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BCC2C" w14:textId="3DCC199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92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5ADF" w14:textId="6D24864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4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0144" w14:textId="09371AE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8E4" w14:textId="726073E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2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CED7" w14:textId="7FC3713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03***</w:t>
            </w:r>
          </w:p>
        </w:tc>
      </w:tr>
      <w:tr w:rsidR="00DC020E" w:rsidRPr="007E5CCA" w14:paraId="7E45F95C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27CF7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E8D3" w14:textId="6CBB9A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9902" w14:textId="025C05B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A9799" w14:textId="66FE3B0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6B96D" w14:textId="23F6044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5333" w14:textId="6068B06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8CC1B" w14:textId="4F97E64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AF5F6" w14:textId="42CAB47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AA327" w14:textId="02F38BE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DF43" w14:textId="5F500F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1437" w14:textId="169EE52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33A8" w14:textId="3EEF802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9E48" w14:textId="1BDF4F7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0)</w:t>
            </w:r>
          </w:p>
        </w:tc>
      </w:tr>
      <w:tr w:rsidR="00DC020E" w:rsidRPr="007E5CCA" w14:paraId="5EBCBBF0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C2A04" w14:textId="395BFEE6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L</w:t>
            </w:r>
            <w:r w:rsid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og </w:t>
            </w: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age (lag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D55C" w14:textId="236F7B2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A1891" w14:textId="21F57DB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091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4CF7" w14:textId="15F4215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09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E74D9" w14:textId="7F1DE63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81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58FDD" w14:textId="2280F50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059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BB79" w14:textId="2919B5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2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0CE8D" w14:textId="4ECD51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7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B689" w14:textId="55FAC42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08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79244" w14:textId="08D2B99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09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1525" w14:textId="1EB0CA2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48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E922" w14:textId="719D692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.058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29C23" w14:textId="5B82117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21***</w:t>
            </w:r>
          </w:p>
        </w:tc>
      </w:tr>
      <w:tr w:rsidR="00DC020E" w:rsidRPr="007E5CCA" w14:paraId="79523EA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2BC22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824F0" w14:textId="28590D2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9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DFB0E" w14:textId="72811E1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4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52945" w14:textId="7C35473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D0618" w14:textId="67D880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3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B23E" w14:textId="4C2343C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9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C11A" w14:textId="0FA7D22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DCE59" w14:textId="70CA57C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3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2063F" w14:textId="1012968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4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67786" w14:textId="23D673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4B50" w14:textId="3178B63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8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0AA9" w14:textId="7245675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9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E3FD" w14:textId="74D4E66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6)</w:t>
            </w:r>
          </w:p>
        </w:tc>
      </w:tr>
      <w:tr w:rsidR="00DC020E" w:rsidRPr="007E5CCA" w14:paraId="0632E49A" w14:textId="77777777" w:rsidTr="00DC020E">
        <w:trPr>
          <w:trHeight w:val="255"/>
        </w:trPr>
        <w:tc>
          <w:tcPr>
            <w:tcW w:w="1719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44A3" w14:textId="5C97A9DB" w:rsidR="0061664B" w:rsidRPr="007E5CCA" w:rsidRDefault="0061664B" w:rsidP="007E5CCA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Education (reference group: Postgraduates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EFE3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CD07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5F3C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4488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2F70A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C081C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ECF8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2B4EC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37882" w14:textId="77777777" w:rsidR="0061664B" w:rsidRPr="007E5CCA" w:rsidRDefault="0061664B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DC020E" w:rsidRPr="007E5CCA" w14:paraId="5681FC3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A576" w14:textId="0A6A670A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rad diploma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07E93" w14:textId="55AE28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48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4BE04" w14:textId="379C3AD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0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A9FE2" w14:textId="1E6D67E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46150" w14:textId="3055794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74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2D75" w14:textId="1A435F7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A16B" w14:textId="52629CF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5D64" w14:textId="3EEF2E0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77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E7ECD" w14:textId="50A8664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0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33E29" w14:textId="4314C47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93DF" w14:textId="3D53D0A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2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97D8" w14:textId="75B6B94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0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1E65" w14:textId="5F89024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</w:tr>
      <w:tr w:rsidR="00DC020E" w:rsidRPr="007E5CCA" w14:paraId="4BBF6C99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40B8" w14:textId="6C4E3611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B228" w14:textId="1209846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42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5DCF" w14:textId="5C49751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874C" w14:textId="017CA35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A31D2" w14:textId="215766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98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27F9" w14:textId="07E9FF3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3767" w14:textId="54D448F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29E2" w14:textId="6A9B54F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1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972B" w14:textId="0C4CEA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3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D452E" w14:textId="42CF12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D997" w14:textId="33C0575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0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5490" w14:textId="44BEB92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08EE" w14:textId="14F763D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595AC6A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61721" w14:textId="473256C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achelor/honours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15E5" w14:textId="41F7522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C1EA" w14:textId="70FED2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91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1209" w14:textId="71D25C3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2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ACFEA" w14:textId="66A2FB0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79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2C63" w14:textId="19F464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E866A" w14:textId="7079E44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700A" w14:textId="5E06232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7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202C" w14:textId="567B1B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83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3172" w14:textId="468D92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2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AA6C0" w14:textId="5914633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E067" w14:textId="1D8420A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4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A249" w14:textId="3F15996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</w:tr>
      <w:tr w:rsidR="00DC020E" w:rsidRPr="007E5CCA" w14:paraId="06325190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4B3DE" w14:textId="62FF63EE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4F709" w14:textId="3BFCE75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CE44" w14:textId="579AC7E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D0CF" w14:textId="0C35ED2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6154" w14:textId="6D6941D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80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39BF8" w14:textId="7093698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9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6BBC" w14:textId="7837F41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4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8E1B0" w14:textId="063887D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6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0757" w14:textId="2A2514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14563" w14:textId="50211EC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A3F6" w14:textId="173C8C9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6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1C24C" w14:textId="7919487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7C4B5" w14:textId="0C8F4BB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4)</w:t>
            </w:r>
          </w:p>
        </w:tc>
      </w:tr>
      <w:tr w:rsidR="00DC020E" w:rsidRPr="007E5CCA" w14:paraId="46EC02BF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FB3E3" w14:textId="0856D151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Diploma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FC9A" w14:textId="05F5749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3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AAC9" w14:textId="0BB092D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3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D131" w14:textId="2AAF867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6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CF521" w14:textId="6D72EAF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1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4D2E5" w14:textId="1B6BD00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46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8837" w14:textId="3245300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50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6478" w14:textId="6BAA4B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8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C3C2B" w14:textId="7D5CF56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CF8BE" w14:textId="3050778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6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F5090" w14:textId="7482DDE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7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7F5B" w14:textId="72311A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45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6DC4" w14:textId="77777C3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50***</w:t>
            </w:r>
          </w:p>
        </w:tc>
      </w:tr>
      <w:tr w:rsidR="00DC020E" w:rsidRPr="007E5CCA" w14:paraId="1B03EEA2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2DAE" w14:textId="3E8E73E2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F5351" w14:textId="767141A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72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BFB80" w14:textId="4B18B58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C5CBB" w14:textId="16B1E72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E35BF" w14:textId="4946B19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05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0A29F" w14:textId="609159B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9D7B" w14:textId="0F733E5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54ADC" w14:textId="1A49667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0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7EDC" w14:textId="5FF0331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ACD2" w14:textId="0241A6B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2B819" w14:textId="107057D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93)</w:t>
            </w:r>
          </w:p>
        </w:tc>
        <w:tc>
          <w:tcPr>
            <w:tcW w:w="3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D7FAE" w14:textId="4A7739D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825EE" w14:textId="221F755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149324E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8829" w14:textId="0EADDDDE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ert II/IV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2F10" w14:textId="14D919D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3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44C10" w14:textId="4A834F7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B93A" w14:textId="043CE8E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8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92C3" w14:textId="040DFD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0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73D3D" w14:textId="69BFADC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81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1431" w14:textId="5B4F5EF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3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47D22" w14:textId="3BFEA1F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1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15951" w14:textId="7AC88A6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5BB5" w14:textId="35B47FA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8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FC28" w14:textId="658968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4565C" w14:textId="35F16FA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81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1DA5D" w14:textId="7EAEF60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3***</w:t>
            </w:r>
          </w:p>
        </w:tc>
      </w:tr>
      <w:tr w:rsidR="00DC020E" w:rsidRPr="007E5CCA" w14:paraId="695068B2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D389" w14:textId="582F2C44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2741" w14:textId="3F8817A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3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1C574" w14:textId="493D86F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A8A4" w14:textId="2F4908B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26994" w14:textId="1ACD8DC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1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2FFA" w14:textId="6DA8D52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6229" w14:textId="07E5265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9EA8" w14:textId="6652431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1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4BC0" w14:textId="7F77537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0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F1D8" w14:textId="7F5F194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D74A" w14:textId="30EA0A4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01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31A69" w14:textId="767BCA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F088" w14:textId="1ECDA9F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5)</w:t>
            </w:r>
          </w:p>
        </w:tc>
      </w:tr>
      <w:tr w:rsidR="00DC020E" w:rsidRPr="007E5CCA" w14:paraId="7D9EB0C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D65F5" w14:textId="7278DD32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Year 12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340D" w14:textId="194561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E4F0" w14:textId="1BFD3D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9B97" w14:textId="60D150C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01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E9F83" w14:textId="7AF814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261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A2C25" w14:textId="747BFD9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18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7331" w14:textId="7C6C1F7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3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D9EC" w14:textId="090CF26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81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F246" w14:textId="54035B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4277" w14:textId="25DC74F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0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C3AA" w14:textId="7A397DE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86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5B4E" w14:textId="1D201A4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15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6D44" w14:textId="4681FD8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44**</w:t>
            </w:r>
          </w:p>
        </w:tc>
      </w:tr>
      <w:tr w:rsidR="00DC020E" w:rsidRPr="007E5CCA" w14:paraId="5D9780D7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1A647" w14:textId="6F11EAF6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4CABC" w14:textId="722105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64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25913" w14:textId="0C2F5AE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8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1262" w14:textId="5F42D35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0355" w14:textId="7D0E2F1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5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A387" w14:textId="45C222A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4F1A" w14:textId="295CBFD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8936" w14:textId="300AD4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38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FC49D" w14:textId="51B4598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17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BFBC" w14:textId="2D2A81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9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5D25" w14:textId="08098E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7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4A15" w14:textId="575E2FD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5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C1DA" w14:textId="5F2C190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</w:tr>
      <w:tr w:rsidR="00DC020E" w:rsidRPr="007E5CCA" w14:paraId="21791032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69E3C" w14:textId="69A3DDD5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Year 11 or lower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2D61" w14:textId="757F1E4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6A3F3" w14:textId="7043552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6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C8696" w14:textId="6F2CC3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22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E2C8" w14:textId="47FFF6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3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1EFF" w14:textId="1674EB9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24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FEB8" w14:textId="231F468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1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A9C3" w14:textId="2660581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EA4A3" w14:textId="388594D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5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ED25D" w14:textId="3CB37B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22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08C2" w14:textId="3D6CD00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1E58D" w14:textId="1D96238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240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1B6D" w14:textId="74D69A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91***</w:t>
            </w:r>
          </w:p>
        </w:tc>
      </w:tr>
      <w:tr w:rsidR="00DC020E" w:rsidRPr="007E5CCA" w14:paraId="312697DA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F21B6" w14:textId="0B325899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lastRenderedPageBreak/>
              <w:t> 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0AE7" w14:textId="1079F0A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0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F3D9" w14:textId="388FC02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3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27A96" w14:textId="289E5EB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B385" w14:textId="63D9A3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55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C5CB" w14:textId="1AC536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6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B35F" w14:textId="38E8EF5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06F3" w14:textId="4257930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47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15E09" w14:textId="107805E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3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5D3A" w14:textId="71A25AA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1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71BB" w14:textId="4BC95F2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65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EFD8" w14:textId="2E2A20C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6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144D" w14:textId="69AA612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17)</w:t>
            </w:r>
          </w:p>
        </w:tc>
      </w:tr>
      <w:tr w:rsidR="00DC020E" w:rsidRPr="007E5CCA" w14:paraId="720A295F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63C8" w14:textId="239FBC38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Urban 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CC479" w14:textId="7DD5CA3B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67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779" w14:textId="065B523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19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CDFE" w14:textId="37BFCE3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4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F455D" w14:textId="37E5940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198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F48C" w14:textId="5EB7352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98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6910E" w14:textId="3E5A82B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0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72AB" w14:textId="456E429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078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E6E1" w14:textId="6F091CD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2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440FE" w14:textId="25A4E46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4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E48D6" w14:textId="1433D72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CF72E" w14:textId="238F9E0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-0.397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9DD1" w14:textId="48750A5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021**</w:t>
            </w:r>
          </w:p>
        </w:tc>
      </w:tr>
      <w:tr w:rsidR="00DC020E" w:rsidRPr="007E5CCA" w14:paraId="1B7D424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22889" w14:textId="47C88CE5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yes=1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CF63" w14:textId="36CD7C4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20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5C49C" w14:textId="4A9D80C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5EA0" w14:textId="5400BC5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04AF" w14:textId="0D9165D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73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357E9" w14:textId="1A72B66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0512D" w14:textId="3D4FD10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6E26B" w14:textId="2BC3C7C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262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9101E" w14:textId="0DD3801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35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C224A" w14:textId="49AF5CF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7774" w14:textId="4B60B0B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326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7FAD" w14:textId="431E1B9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18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1BDDB" w14:textId="3CCA1AD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08)</w:t>
            </w:r>
          </w:p>
        </w:tc>
      </w:tr>
      <w:tr w:rsidR="00DC020E" w:rsidRPr="007E5CCA" w14:paraId="7A4FDFC7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FE06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nstant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056C" w14:textId="15A2BA3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3.59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C087" w14:textId="4FB7AA7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3.84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FA8AE" w14:textId="7FF0413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08***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6C014" w14:textId="759084B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22.87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80D3" w14:textId="4E82DD7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6.3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21C61" w14:textId="46959E5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19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7AD80" w14:textId="1F7A221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5.34***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CF6E" w14:textId="2B7ABE9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3.76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9730" w14:textId="07CDACAF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08***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DD950" w14:textId="5AC9696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2.86***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B9D8" w14:textId="7BDDD295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6.38***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4369D" w14:textId="7834524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1.19***</w:t>
            </w:r>
          </w:p>
        </w:tc>
      </w:tr>
      <w:tr w:rsidR="00DC020E" w:rsidRPr="007E5CCA" w14:paraId="37F9071B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8CD15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09158" w14:textId="3C9CA50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5.269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4BA55" w14:textId="36F4EE8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294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0ECB" w14:textId="74060B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3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D5943" w14:textId="51BEF18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939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3F2C" w14:textId="632BE9B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311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611D" w14:textId="732A04B3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86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5F1E" w14:textId="4E1B5C41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5.025)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C39D" w14:textId="75BCFAF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290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1CFA" w14:textId="72A3C384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93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6C7A" w14:textId="3AD78C0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3.527)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C4D00" w14:textId="55478CA0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2.296)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DA2E" w14:textId="2D53070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(0.086)</w:t>
            </w:r>
          </w:p>
        </w:tc>
      </w:tr>
      <w:tr w:rsidR="00DC020E" w:rsidRPr="007E5CCA" w14:paraId="46899E44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25BF7" w14:textId="77777777" w:rsidR="003B5513" w:rsidRPr="007E5CCA" w:rsidRDefault="003B5513" w:rsidP="003B551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F-statistics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05AB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63.9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96363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4.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A6F4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47.1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FBE3F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2.6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26E65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21.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0E1A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75.9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ED7D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74.0</w:t>
            </w:r>
          </w:p>
        </w:tc>
        <w:tc>
          <w:tcPr>
            <w:tcW w:w="3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A996B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3.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82E0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47.1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59F84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43.3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8A7B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21.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E705E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76.0</w:t>
            </w:r>
          </w:p>
        </w:tc>
      </w:tr>
      <w:tr w:rsidR="00DC020E" w:rsidRPr="007E5CCA" w14:paraId="3B0CA508" w14:textId="77777777" w:rsidTr="0097631B">
        <w:trPr>
          <w:trHeight w:val="1020"/>
        </w:trPr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89618F" w14:textId="424DB7B8" w:rsidR="003B5513" w:rsidRPr="007E5CCA" w:rsidRDefault="003B5513" w:rsidP="005C45A5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 xml:space="preserve">Test for excluded instruments jointly </w:t>
            </w: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 xml:space="preserve">equal zero in the first stage F-value </w:t>
            </w:r>
            <w:r w:rsidR="005C45A5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[</w:t>
            </w: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p-value]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707009" w14:textId="446D0C89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573.4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86CEE1" w14:textId="2686B6A4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23.00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B5DC3" w14:textId="19198760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392.5</w:t>
            </w:r>
            <w:r w:rsidR="00E146BA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**</w:t>
            </w: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608DB61" w14:textId="036B2088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428.4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CD4F467" w14:textId="3FCBACCA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11.81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0D6ED" w14:textId="03B0A1BF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160.44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32352F" w14:textId="2A39C021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733.9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02F4C47" w14:textId="048C7E1F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24.7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E118A" w14:textId="1CCF0D5B" w:rsidR="003B5513" w:rsidRPr="007E5CCA" w:rsidRDefault="00E146BA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391.8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43BB7F" w14:textId="4E402856" w:rsidR="003B5513" w:rsidRPr="007E5CCA" w:rsidRDefault="00F47DE0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301.8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7C9AE0" w14:textId="0E5841A3" w:rsidR="003B5513" w:rsidRPr="007E5CCA" w:rsidRDefault="00F47DE0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12.0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64E75DD" w14:textId="6ADACE3F" w:rsidR="003B5513" w:rsidRPr="007E5CCA" w:rsidRDefault="00F47DE0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162.0**</w:t>
            </w:r>
            <w:r w:rsidR="003B5513"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br/>
              <w:t>(0.000)</w:t>
            </w:r>
          </w:p>
        </w:tc>
      </w:tr>
      <w:tr w:rsidR="00DC020E" w:rsidRPr="007E5CCA" w14:paraId="00D4033D" w14:textId="77777777" w:rsidTr="0097631B">
        <w:trPr>
          <w:trHeight w:val="255"/>
        </w:trPr>
        <w:tc>
          <w:tcPr>
            <w:tcW w:w="6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40696" w14:textId="56391C05" w:rsidR="003B5513" w:rsidRPr="007E5CCA" w:rsidRDefault="00900BA6" w:rsidP="003B551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Observations 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D8ACC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904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99F1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937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86042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840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962C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3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F9CB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46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9221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07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A401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90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6DB0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935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E30A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838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B1E6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3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6B865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46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CD7C" w14:textId="77777777" w:rsidR="003B5513" w:rsidRPr="007E5CCA" w:rsidRDefault="003B5513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07</w:t>
            </w:r>
          </w:p>
        </w:tc>
      </w:tr>
      <w:tr w:rsidR="00DC020E" w:rsidRPr="007E5CCA" w14:paraId="068F52CD" w14:textId="77777777" w:rsidTr="00DC020E">
        <w:trPr>
          <w:trHeight w:val="255"/>
        </w:trPr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CF1EE" w14:textId="77777777" w:rsidR="00DC020E" w:rsidRPr="007E5CCA" w:rsidRDefault="00DC020E" w:rsidP="00DC020E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-squared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A2F33" w14:textId="289D88BA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392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618082" w14:textId="297ED878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69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BD1EB" w14:textId="6A775312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79</w:t>
            </w:r>
          </w:p>
        </w:tc>
        <w:tc>
          <w:tcPr>
            <w:tcW w:w="38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10448" w14:textId="6176D43D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3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04D0" w14:textId="26A4DC9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3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B846B" w14:textId="77DC4F67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70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B73C314" w14:textId="6181F106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5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30FB7AD" w14:textId="474BA14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669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6206C" w14:textId="08CBE319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79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F168808" w14:textId="2D5D7CF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49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6D7F99" w14:textId="303BFF5C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735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C5064C" w14:textId="4ED67DBE" w:rsidR="00DC020E" w:rsidRPr="007E5CCA" w:rsidRDefault="00DC020E" w:rsidP="00DC020E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hAnsi="Times New Roman" w:cs="Times New Roman"/>
                <w:sz w:val="20"/>
                <w:szCs w:val="20"/>
              </w:rPr>
              <w:t>0.570</w:t>
            </w:r>
          </w:p>
        </w:tc>
      </w:tr>
    </w:tbl>
    <w:p w14:paraId="3988ACBB" w14:textId="4E30DC2F" w:rsidR="007645D9" w:rsidRPr="001C69D6" w:rsidRDefault="003B5513" w:rsidP="00D80402">
      <w:pPr>
        <w:spacing w:after="120"/>
        <w:jc w:val="both"/>
        <w:rPr>
          <w:rFonts w:ascii="Times New Roman" w:hAnsi="Times New Roman" w:cs="Times New Roman"/>
          <w:w w:val="110"/>
          <w:szCs w:val="24"/>
        </w:rPr>
      </w:pPr>
      <w:r w:rsidRPr="001C69D6">
        <w:rPr>
          <w:rFonts w:ascii="Times New Roman" w:hAnsi="Times New Roman" w:cs="Times New Roman"/>
          <w:i/>
          <w:iCs/>
          <w:w w:val="110"/>
          <w:szCs w:val="24"/>
        </w:rPr>
        <w:t>Notes:</w:t>
      </w:r>
      <w:r w:rsidRPr="001C69D6">
        <w:rPr>
          <w:rFonts w:ascii="Times New Roman" w:hAnsi="Times New Roman" w:cs="Times New Roman"/>
          <w:w w:val="110"/>
          <w:szCs w:val="24"/>
        </w:rPr>
        <w:t xml:space="preserve"> </w:t>
      </w:r>
      <w:r w:rsidR="006B6062">
        <w:rPr>
          <w:rFonts w:ascii="Times New Roman" w:hAnsi="Times New Roman" w:cs="Times New Roman"/>
          <w:w w:val="110"/>
          <w:szCs w:val="24"/>
        </w:rPr>
        <w:t xml:space="preserve">Bootstrapped </w:t>
      </w:r>
      <w:r w:rsidRPr="001C69D6">
        <w:rPr>
          <w:rFonts w:ascii="Times New Roman" w:hAnsi="Times New Roman" w:cs="Times New Roman"/>
          <w:w w:val="110"/>
          <w:szCs w:val="24"/>
        </w:rPr>
        <w:t>st</w:t>
      </w:r>
      <w:r w:rsidR="00E146BA">
        <w:rPr>
          <w:rFonts w:ascii="Times New Roman" w:hAnsi="Times New Roman" w:cs="Times New Roman"/>
          <w:w w:val="110"/>
          <w:szCs w:val="24"/>
        </w:rPr>
        <w:t>andard errors in parentheses, **</w:t>
      </w:r>
      <w:r w:rsidR="000E0EA7">
        <w:rPr>
          <w:rFonts w:ascii="Times New Roman" w:hAnsi="Times New Roman" w:cs="Times New Roman"/>
          <w:w w:val="110"/>
          <w:szCs w:val="24"/>
        </w:rPr>
        <w:t>*</w:t>
      </w:r>
      <w:r w:rsidR="00E146BA">
        <w:rPr>
          <w:rFonts w:ascii="Times New Roman" w:hAnsi="Times New Roman" w:cs="Times New Roman"/>
          <w:w w:val="110"/>
          <w:szCs w:val="24"/>
        </w:rPr>
        <w:t xml:space="preserve"> p&lt;0.01, *</w:t>
      </w:r>
      <w:r w:rsidR="000E0EA7">
        <w:rPr>
          <w:rFonts w:ascii="Times New Roman" w:hAnsi="Times New Roman" w:cs="Times New Roman"/>
          <w:w w:val="110"/>
          <w:szCs w:val="24"/>
        </w:rPr>
        <w:t>*</w:t>
      </w:r>
      <w:r w:rsidR="00E146BA">
        <w:rPr>
          <w:rFonts w:ascii="Times New Roman" w:hAnsi="Times New Roman" w:cs="Times New Roman"/>
          <w:w w:val="110"/>
          <w:szCs w:val="24"/>
        </w:rPr>
        <w:t xml:space="preserve"> p&lt;0.05, </w:t>
      </w:r>
      <w:r w:rsidR="000E0EA7">
        <w:rPr>
          <w:rFonts w:ascii="Times New Roman" w:hAnsi="Times New Roman" w:cs="Times New Roman"/>
          <w:w w:val="110"/>
          <w:szCs w:val="24"/>
        </w:rPr>
        <w:t>*</w:t>
      </w:r>
      <w:r w:rsidRPr="001C69D6">
        <w:rPr>
          <w:rFonts w:ascii="Times New Roman" w:hAnsi="Times New Roman" w:cs="Times New Roman"/>
          <w:w w:val="110"/>
          <w:szCs w:val="24"/>
        </w:rPr>
        <w:t xml:space="preserve"> p&lt;0.1; Models controlled further for ethnicity, occupation, state and year dummies</w:t>
      </w:r>
      <w:r w:rsidR="00444927" w:rsidRPr="001C69D6">
        <w:rPr>
          <w:rFonts w:ascii="Times New Roman" w:hAnsi="Times New Roman" w:cs="Times New Roman"/>
          <w:w w:val="110"/>
          <w:szCs w:val="24"/>
        </w:rPr>
        <w:t>. Note that due to 3SLS model set up, even we selected different instruments for different equation</w:t>
      </w:r>
      <w:r w:rsidR="00904892" w:rsidRPr="001C69D6">
        <w:rPr>
          <w:rFonts w:ascii="Times New Roman" w:hAnsi="Times New Roman" w:cs="Times New Roman"/>
          <w:w w:val="110"/>
          <w:szCs w:val="24"/>
        </w:rPr>
        <w:t>s</w:t>
      </w:r>
      <w:r w:rsidR="00444927" w:rsidRPr="001C69D6">
        <w:rPr>
          <w:rFonts w:ascii="Times New Roman" w:hAnsi="Times New Roman" w:cs="Times New Roman"/>
          <w:w w:val="110"/>
          <w:szCs w:val="24"/>
        </w:rPr>
        <w:t>, the first stage of 3SLS treats all excluded instruments as a common set of instruments for all three equations.</w:t>
      </w:r>
      <w:r w:rsidR="007E72E3" w:rsidRPr="001C69D6">
        <w:rPr>
          <w:rFonts w:ascii="Times New Roman" w:hAnsi="Times New Roman" w:cs="Times New Roman"/>
          <w:w w:val="110"/>
          <w:szCs w:val="24"/>
        </w:rPr>
        <w:t xml:space="preserve"> We reported </w:t>
      </w:r>
      <w:r w:rsidR="0061664B" w:rsidRPr="001C69D6">
        <w:rPr>
          <w:rFonts w:ascii="Times New Roman" w:hAnsi="Times New Roman" w:cs="Times New Roman"/>
          <w:w w:val="110"/>
          <w:szCs w:val="24"/>
        </w:rPr>
        <w:t xml:space="preserve">estimates </w:t>
      </w:r>
      <w:r w:rsidR="007E72E3" w:rsidRPr="001C69D6">
        <w:rPr>
          <w:rFonts w:ascii="Times New Roman" w:hAnsi="Times New Roman" w:cs="Times New Roman"/>
          <w:w w:val="110"/>
          <w:szCs w:val="24"/>
        </w:rPr>
        <w:t xml:space="preserve">for </w:t>
      </w:r>
      <w:r w:rsidR="0061664B" w:rsidRPr="001C69D6">
        <w:rPr>
          <w:rFonts w:ascii="Times New Roman" w:hAnsi="Times New Roman" w:cs="Times New Roman"/>
          <w:w w:val="110"/>
          <w:szCs w:val="24"/>
        </w:rPr>
        <w:t xml:space="preserve">only </w:t>
      </w:r>
      <w:r w:rsidR="007E72E3" w:rsidRPr="001C69D6">
        <w:rPr>
          <w:rFonts w:ascii="Times New Roman" w:hAnsi="Times New Roman" w:cs="Times New Roman"/>
          <w:w w:val="110"/>
          <w:szCs w:val="24"/>
        </w:rPr>
        <w:t>two age groups: 25-49 and 50-70</w:t>
      </w:r>
      <w:r w:rsidR="0061664B" w:rsidRPr="001C69D6">
        <w:rPr>
          <w:rFonts w:ascii="Times New Roman" w:hAnsi="Times New Roman" w:cs="Times New Roman"/>
          <w:w w:val="110"/>
          <w:szCs w:val="24"/>
        </w:rPr>
        <w:t>, but not for age groups 50-59 and 60-70</w:t>
      </w:r>
      <w:r w:rsidR="007E72E3" w:rsidRPr="001C69D6">
        <w:rPr>
          <w:rFonts w:ascii="Times New Roman" w:hAnsi="Times New Roman" w:cs="Times New Roman"/>
          <w:w w:val="110"/>
          <w:szCs w:val="24"/>
        </w:rPr>
        <w:t xml:space="preserve"> as there are too many columns </w:t>
      </w:r>
      <w:r w:rsidR="004B6536" w:rsidRPr="001C69D6">
        <w:rPr>
          <w:rFonts w:ascii="Times New Roman" w:hAnsi="Times New Roman" w:cs="Times New Roman"/>
          <w:w w:val="110"/>
          <w:szCs w:val="24"/>
        </w:rPr>
        <w:t>to fit in this table.</w:t>
      </w:r>
      <w:r w:rsidR="0073395B">
        <w:rPr>
          <w:rFonts w:ascii="Times New Roman" w:hAnsi="Times New Roman" w:cs="Times New Roman"/>
          <w:w w:val="110"/>
          <w:szCs w:val="24"/>
        </w:rPr>
        <w:t xml:space="preserve"> We used 3-decimals in this table to fit all columns in one table.</w:t>
      </w:r>
      <w:r w:rsidR="007E5CCA">
        <w:rPr>
          <w:rFonts w:ascii="Times New Roman" w:hAnsi="Times New Roman" w:cs="Times New Roman"/>
          <w:w w:val="110"/>
          <w:szCs w:val="24"/>
        </w:rPr>
        <w:t xml:space="preserve"> ‘</w:t>
      </w:r>
      <w:r w:rsidR="007E5CCA" w:rsidRPr="007E5CCA">
        <w:rPr>
          <w:rFonts w:ascii="Times New Roman" w:hAnsi="Times New Roman" w:cs="Times New Roman"/>
          <w:i/>
          <w:iCs/>
          <w:w w:val="110"/>
          <w:szCs w:val="24"/>
        </w:rPr>
        <w:t>eqn</w:t>
      </w:r>
      <w:r w:rsidR="007E5CCA">
        <w:rPr>
          <w:rFonts w:ascii="Times New Roman" w:hAnsi="Times New Roman" w:cs="Times New Roman"/>
          <w:w w:val="110"/>
          <w:szCs w:val="24"/>
        </w:rPr>
        <w:t>’=equation.</w:t>
      </w:r>
    </w:p>
    <w:p w14:paraId="4459781E" w14:textId="3761F250" w:rsidR="000C5172" w:rsidRDefault="000C5172" w:rsidP="007E4D1F">
      <w:pPr>
        <w:spacing w:after="120"/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p w14:paraId="39CF097E" w14:textId="77777777" w:rsidR="00BA5766" w:rsidRDefault="00BA5766">
      <w:pPr>
        <w:widowControl/>
        <w:autoSpaceDE/>
        <w:autoSpaceDN/>
        <w:spacing w:after="200" w:line="276" w:lineRule="auto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w w:val="110"/>
          <w:sz w:val="24"/>
          <w:szCs w:val="24"/>
        </w:rPr>
        <w:br w:type="page"/>
      </w:r>
    </w:p>
    <w:p w14:paraId="4399B19E" w14:textId="1ECBD227" w:rsidR="000C5172" w:rsidRDefault="0097631B" w:rsidP="008B00CD">
      <w:pPr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110"/>
          <w:sz w:val="24"/>
          <w:szCs w:val="24"/>
        </w:rPr>
        <w:lastRenderedPageBreak/>
        <w:t xml:space="preserve">Supplementary </w:t>
      </w:r>
      <w:r w:rsidR="008D0E2D">
        <w:rPr>
          <w:rFonts w:ascii="Times New Roman" w:hAnsi="Times New Roman" w:cs="Times New Roman"/>
          <w:b/>
          <w:w w:val="110"/>
          <w:sz w:val="24"/>
          <w:szCs w:val="24"/>
        </w:rPr>
        <w:t>Table S</w:t>
      </w:r>
      <w:r w:rsidR="000C5172" w:rsidRPr="00BA5766">
        <w:rPr>
          <w:rFonts w:ascii="Times New Roman" w:hAnsi="Times New Roman" w:cs="Times New Roman"/>
          <w:b/>
          <w:bCs/>
          <w:w w:val="110"/>
          <w:sz w:val="24"/>
          <w:szCs w:val="24"/>
        </w:rPr>
        <w:t>2:</w:t>
      </w:r>
      <w:r w:rsidR="00BA5766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r w:rsidR="007E72E3">
        <w:rPr>
          <w:rFonts w:ascii="Times New Roman" w:hAnsi="Times New Roman" w:cs="Times New Roman"/>
          <w:w w:val="110"/>
          <w:sz w:val="24"/>
          <w:szCs w:val="24"/>
        </w:rPr>
        <w:t xml:space="preserve">Full health equation </w:t>
      </w:r>
      <w:r w:rsidR="00BA5766">
        <w:rPr>
          <w:rFonts w:ascii="Times New Roman" w:hAnsi="Times New Roman" w:cs="Times New Roman"/>
          <w:w w:val="110"/>
          <w:sz w:val="24"/>
          <w:szCs w:val="24"/>
        </w:rPr>
        <w:t>estimates for Table 3</w:t>
      </w:r>
      <w:r w:rsidR="008C52D0">
        <w:rPr>
          <w:rFonts w:ascii="Times New Roman" w:hAnsi="Times New Roman" w:cs="Times New Roman"/>
          <w:w w:val="110"/>
          <w:sz w:val="24"/>
          <w:szCs w:val="24"/>
        </w:rPr>
        <w:t xml:space="preserve"> (</w:t>
      </w:r>
      <w:r w:rsidR="00CB2470">
        <w:rPr>
          <w:rFonts w:ascii="Times New Roman" w:hAnsi="Times New Roman" w:cs="Times New Roman"/>
          <w:w w:val="110"/>
          <w:sz w:val="24"/>
          <w:szCs w:val="24"/>
        </w:rPr>
        <w:t xml:space="preserve">the </w:t>
      </w:r>
      <w:r w:rsidR="008C52D0">
        <w:rPr>
          <w:rFonts w:ascii="Times New Roman" w:hAnsi="Times New Roman" w:cs="Times New Roman"/>
          <w:w w:val="110"/>
          <w:sz w:val="24"/>
          <w:szCs w:val="24"/>
        </w:rPr>
        <w:t>second stage estimate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57"/>
        <w:gridCol w:w="1499"/>
        <w:gridCol w:w="1414"/>
        <w:gridCol w:w="1414"/>
        <w:gridCol w:w="1414"/>
        <w:gridCol w:w="1431"/>
        <w:gridCol w:w="1431"/>
        <w:gridCol w:w="1431"/>
        <w:gridCol w:w="1405"/>
      </w:tblGrid>
      <w:tr w:rsidR="007E72E3" w:rsidRPr="001C69D6" w14:paraId="50BB7331" w14:textId="77777777" w:rsidTr="0097631B">
        <w:trPr>
          <w:trHeight w:val="255"/>
        </w:trPr>
        <w:tc>
          <w:tcPr>
            <w:tcW w:w="11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2208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953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A43CA" w14:textId="01B6770C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ntal health</w:t>
            </w:r>
          </w:p>
        </w:tc>
        <w:tc>
          <w:tcPr>
            <w:tcW w:w="193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F685617" w14:textId="109E7F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tality</w:t>
            </w:r>
          </w:p>
        </w:tc>
      </w:tr>
      <w:tr w:rsidR="007E72E3" w:rsidRPr="001C69D6" w14:paraId="0730158C" w14:textId="77777777" w:rsidTr="0097631B">
        <w:trPr>
          <w:trHeight w:val="255"/>
        </w:trPr>
        <w:tc>
          <w:tcPr>
            <w:tcW w:w="110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2CE7C05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6789C97" w14:textId="20C7964F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)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C1C1F59" w14:textId="23DE1331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2)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DEB9903" w14:textId="19930503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)</w:t>
            </w:r>
          </w:p>
        </w:tc>
        <w:tc>
          <w:tcPr>
            <w:tcW w:w="48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9CF59" w14:textId="3833FF22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4)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</w:tcPr>
          <w:p w14:paraId="6A745934" w14:textId="3DCF9A49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5)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C8F11DC" w14:textId="605EC1AD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)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7ACE2F6" w14:textId="2E38FDEA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7)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E8BE07D" w14:textId="5B71BB58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8)</w:t>
            </w:r>
          </w:p>
        </w:tc>
      </w:tr>
      <w:tr w:rsidR="007E72E3" w:rsidRPr="001C69D6" w14:paraId="3521FC39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23EF98A" w14:textId="118D6F14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e group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4F7FBB4" w14:textId="2453FB58" w:rsidR="007E72E3" w:rsidRPr="007E5CCA" w:rsidRDefault="007E72E3" w:rsidP="00C44A7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-49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87FD054" w14:textId="44DE25DA" w:rsidR="007E72E3" w:rsidRPr="007E5CCA" w:rsidRDefault="007E72E3" w:rsidP="00C44A7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70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A67F93D" w14:textId="195EEF98" w:rsidR="007E72E3" w:rsidRPr="007E5CCA" w:rsidRDefault="007E72E3" w:rsidP="00C44A7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59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6105" w14:textId="6A1A5410" w:rsidR="007E72E3" w:rsidRPr="007E5CCA" w:rsidRDefault="007E72E3" w:rsidP="00C44A7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-70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B7B5" w14:textId="0F17CC59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-49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02B921D" w14:textId="1F07205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70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2914A03" w14:textId="6F70714F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-59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AD12916" w14:textId="47B7DD62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-70</w:t>
            </w:r>
          </w:p>
        </w:tc>
      </w:tr>
      <w:tr w:rsidR="007E72E3" w:rsidRPr="001C69D6" w14:paraId="5E713900" w14:textId="77777777" w:rsidTr="0097631B">
        <w:trPr>
          <w:trHeight w:val="255"/>
        </w:trPr>
        <w:tc>
          <w:tcPr>
            <w:tcW w:w="110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5D844" w14:textId="530D765D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ipping point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A66E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4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C25F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8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C8C74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9</w:t>
            </w:r>
          </w:p>
        </w:tc>
        <w:tc>
          <w:tcPr>
            <w:tcW w:w="4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52518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.4</w:t>
            </w:r>
          </w:p>
        </w:tc>
        <w:tc>
          <w:tcPr>
            <w:tcW w:w="4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CD33A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.8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12D1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0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9EFD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61931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6</w:t>
            </w:r>
          </w:p>
        </w:tc>
      </w:tr>
      <w:tr w:rsidR="007E72E3" w:rsidRPr="001C69D6" w14:paraId="6E05A8FB" w14:textId="77777777" w:rsidTr="0097631B">
        <w:trPr>
          <w:trHeight w:val="255"/>
        </w:trPr>
        <w:tc>
          <w:tcPr>
            <w:tcW w:w="110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4AACA" w14:textId="04A032CB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ntal health (lag)</w:t>
            </w: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CF8B" w14:textId="77777777" w:rsidR="007E72E3" w:rsidRPr="007E5CCA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368***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B7E6" w14:textId="77777777" w:rsidR="007E72E3" w:rsidRPr="007E5CCA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66***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1D96F" w14:textId="77777777" w:rsidR="007E72E3" w:rsidRPr="007E5CCA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548***</w:t>
            </w:r>
          </w:p>
        </w:tc>
        <w:tc>
          <w:tcPr>
            <w:tcW w:w="48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39DD" w14:textId="77777777" w:rsidR="007E72E3" w:rsidRPr="007E5CCA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94***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9226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A4DB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325B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7D43B" w14:textId="77777777" w:rsidR="007E72E3" w:rsidRPr="007E5CCA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7E72E3" w:rsidRPr="001C69D6" w14:paraId="2773BD0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A30A54F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742B8E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5BCD47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1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82F521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45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F29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280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317D" w14:textId="77777777" w:rsidR="007E72E3" w:rsidRPr="001C69D6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71A6492" w14:textId="77777777" w:rsidR="007E72E3" w:rsidRPr="001C69D6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A911EEA" w14:textId="77777777" w:rsidR="007E72E3" w:rsidRPr="001C69D6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C5BC3CF" w14:textId="77777777" w:rsidR="007E72E3" w:rsidRPr="001C69D6" w:rsidRDefault="007E72E3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</w:tr>
      <w:tr w:rsidR="007E72E3" w:rsidRPr="001C69D6" w14:paraId="524C46F6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E26C348" w14:textId="44523CF5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tality (lag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01E548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69EBCA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2B8302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228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BD9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36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F4D1B2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524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C17841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565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D32D61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155***</w:t>
            </w:r>
          </w:p>
        </w:tc>
      </w:tr>
      <w:tr w:rsidR="007E72E3" w:rsidRPr="001C69D6" w14:paraId="18866798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34B291A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574AD3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82566C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DE5A82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C12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EA4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9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D27A26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09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48DFF8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05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76904A7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228)</w:t>
            </w:r>
          </w:p>
        </w:tc>
      </w:tr>
      <w:tr w:rsidR="007E72E3" w:rsidRPr="001C69D6" w14:paraId="79ECFC57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740DF19" w14:textId="7B1F193B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</w:t>
            </w:r>
            <w:r w:rsidR="0061664B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ekly</w:t>
            </w:r>
            <w:r w:rsidR="004B6536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w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k</w:t>
            </w:r>
            <w:r w:rsidR="004B6536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h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urs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EBBBAB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2063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2F6E96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6998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564F5F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977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3E5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764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F36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7934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763B7C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9740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78E079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334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EC5EB9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6830*</w:t>
            </w:r>
          </w:p>
        </w:tc>
      </w:tr>
      <w:tr w:rsidR="007E72E3" w:rsidRPr="001C69D6" w14:paraId="23BC53D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3997DAF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277619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225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8E7AE7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757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B1D693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545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681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471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D16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27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ED3671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99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F25C58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975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17188BE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999)</w:t>
            </w:r>
          </w:p>
        </w:tc>
      </w:tr>
      <w:tr w:rsidR="007E72E3" w:rsidRPr="001C69D6" w14:paraId="50437809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AE86187" w14:textId="5BE43D2C" w:rsidR="007E72E3" w:rsidRPr="001C69D6" w:rsidRDefault="004B6536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</w:t>
            </w:r>
            <w:r w:rsidR="0061664B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ekly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work hours-squared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FF2416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153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BC3B93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88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EA5B15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73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786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62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010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231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68E3BD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125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999855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104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119D07D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95*</w:t>
            </w:r>
          </w:p>
        </w:tc>
      </w:tr>
      <w:tr w:rsidR="007E72E3" w:rsidRPr="001C69D6" w14:paraId="7C5DACCA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760C770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6CFE92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5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1316D3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037B93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33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92B7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9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BFA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2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FE6962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7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C1B354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38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5AD6C55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5)</w:t>
            </w:r>
          </w:p>
        </w:tc>
      </w:tr>
      <w:tr w:rsidR="007E72E3" w:rsidRPr="001C69D6" w14:paraId="111193C1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0BAA9D6" w14:textId="3E2EAF5B" w:rsidR="007E72E3" w:rsidRPr="001C69D6" w:rsidRDefault="004B6536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e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log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412325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9794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920EA0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8324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EBFB70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5879*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DA49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7981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2A4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546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E6264D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4149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FC2984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.0165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775849B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3997***</w:t>
            </w:r>
          </w:p>
        </w:tc>
      </w:tr>
      <w:tr w:rsidR="007E72E3" w:rsidRPr="001C69D6" w14:paraId="097829DA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A5E20A9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3817F38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28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9E6266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20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D5B5B1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0895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356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3728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3E63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585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50492B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98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B7E620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3656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5A83B30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6630)</w:t>
            </w:r>
          </w:p>
        </w:tc>
      </w:tr>
      <w:tr w:rsidR="007E72E3" w:rsidRPr="001C69D6" w14:paraId="367B2D10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DB42B54" w14:textId="341FA16F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k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lex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bility index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3EEDE3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7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DCF3C9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36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253720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45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B1B5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8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592E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20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5C28DA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07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3C012F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05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AA4270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21</w:t>
            </w:r>
          </w:p>
        </w:tc>
      </w:tr>
      <w:tr w:rsidR="007E72E3" w:rsidRPr="001C69D6" w14:paraId="6F56869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E7C84A6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9F992D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0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684422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35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AEC08D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6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405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9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D73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3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B03419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9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6F8E09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1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4CC5E9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27)</w:t>
            </w:r>
          </w:p>
        </w:tc>
      </w:tr>
      <w:tr w:rsidR="007E72E3" w:rsidRPr="001C69D6" w14:paraId="755FF47C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5759190" w14:textId="7B51B1F6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k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ten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ity index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A5E2B5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399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9B15CE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392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44601E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57*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E72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299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AE23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586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4362FF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398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DDB604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33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409C1E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251**</w:t>
            </w:r>
          </w:p>
        </w:tc>
      </w:tr>
      <w:tr w:rsidR="007E72E3" w:rsidRPr="001C69D6" w14:paraId="090856FF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D331CC6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2CE3CF2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9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A8E719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6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5A9969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6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1D5D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17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CC6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ED17F1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0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604F3F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3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70F179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21)</w:t>
            </w:r>
          </w:p>
        </w:tc>
      </w:tr>
      <w:tr w:rsidR="007E72E3" w:rsidRPr="001C69D6" w14:paraId="21FF09D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FFE1A07" w14:textId="6FE0D1EF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rital</w:t>
            </w:r>
            <w:r w:rsidR="0094367C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s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atus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2394A8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9849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AECB13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4679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556C62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3797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B6FD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.7833*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FAB5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2925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F5CB65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5761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2CB247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4126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643617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.5930***</w:t>
            </w:r>
          </w:p>
        </w:tc>
      </w:tr>
      <w:tr w:rsidR="007E72E3" w:rsidRPr="001C69D6" w14:paraId="6494B497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02883DF" w14:textId="14332B6C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  <w:r w:rsidR="0094367C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married</w:t>
            </w:r>
            <w:r w:rsidR="000C07F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/de facto</w:t>
            </w:r>
            <w:r w:rsidR="0094367C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=1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3D57DFE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2586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F3544E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8597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9A0732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4.1125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C1E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2.1180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CF7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1294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92B1CA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291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5F7791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1661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1ECCD8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2.3452)</w:t>
            </w:r>
          </w:p>
        </w:tc>
      </w:tr>
      <w:tr w:rsidR="0094367C" w:rsidRPr="001C69D6" w14:paraId="458ED0AC" w14:textId="77777777" w:rsidTr="0097631B">
        <w:trPr>
          <w:trHeight w:val="255"/>
        </w:trPr>
        <w:tc>
          <w:tcPr>
            <w:tcW w:w="2099" w:type="pct"/>
            <w:gridSpan w:val="3"/>
            <w:shd w:val="clear" w:color="auto" w:fill="auto"/>
            <w:noWrap/>
            <w:vAlign w:val="bottom"/>
          </w:tcPr>
          <w:p w14:paraId="17D645D6" w14:textId="5C93B609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Employment type (reference group: fixed term)</w:t>
            </w: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1241E43C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D7BD6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FE47066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39B8C09D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7FC20C6A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78" w:type="pct"/>
            <w:shd w:val="clear" w:color="auto" w:fill="auto"/>
            <w:noWrap/>
            <w:vAlign w:val="bottom"/>
          </w:tcPr>
          <w:p w14:paraId="5263465A" w14:textId="77777777" w:rsidR="0094367C" w:rsidRPr="001C69D6" w:rsidRDefault="0094367C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4367C" w:rsidRPr="001C69D6" w14:paraId="51780CEC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7E0DFD2" w14:textId="500DA065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asual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48F7426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1850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0BB04F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9541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1BB581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1491*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5A8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2966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C36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.9591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66AAA0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6925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50961B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1201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3F6E33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8519</w:t>
            </w:r>
          </w:p>
        </w:tc>
      </w:tr>
      <w:tr w:rsidR="0094367C" w:rsidRPr="001C69D6" w14:paraId="52C9A411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594A64F" w14:textId="3F69B2A3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32BCDFB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5199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2E05AF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64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40E482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330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340F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3465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FDEB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1323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0DF883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122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A79845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1794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2D5E547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8854)</w:t>
            </w:r>
          </w:p>
        </w:tc>
      </w:tr>
      <w:tr w:rsidR="0094367C" w:rsidRPr="001C69D6" w14:paraId="241C6B93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CA800C3" w14:textId="16798A38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manent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431F17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363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B0A082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47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AE8700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778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9F0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820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4A2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079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00990B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298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A028E2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301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F156DA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079</w:t>
            </w:r>
          </w:p>
        </w:tc>
      </w:tr>
      <w:tr w:rsidR="0094367C" w:rsidRPr="001C69D6" w14:paraId="6F64A87D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1579A06" w14:textId="5EADB691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48BCDE27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414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0A34F5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760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426A56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952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4252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688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12C1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610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E765F8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811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E3B95B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044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0EEB2E87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849)</w:t>
            </w:r>
          </w:p>
        </w:tc>
      </w:tr>
      <w:tr w:rsidR="007E72E3" w:rsidRPr="001C69D6" w14:paraId="105D6775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3A0AD23" w14:textId="64FE8F7C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e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xp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rience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461ED69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43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81AD4D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526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86322B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051*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1A6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829*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C8C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18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E1BC73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690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AB6A76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298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0C400DC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170**</w:t>
            </w:r>
          </w:p>
        </w:tc>
      </w:tr>
      <w:tr w:rsidR="007E72E3" w:rsidRPr="001C69D6" w14:paraId="642558C9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A56B703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1BB7E12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8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8467B8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3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2FEA1E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545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A7B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377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8D1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24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A41BB9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44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6C682F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879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89A57C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655)</w:t>
            </w:r>
          </w:p>
        </w:tc>
      </w:tr>
      <w:tr w:rsidR="007E72E3" w:rsidRPr="001C69D6" w14:paraId="47CF4B0F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7CBF06A" w14:textId="2F0D29D0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x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(men=1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35D2BA5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781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0449A4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265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2DEEEA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5452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6A3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078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AEF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1612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ECCA09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030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B39665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6217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4172AB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738</w:t>
            </w:r>
          </w:p>
        </w:tc>
      </w:tr>
      <w:tr w:rsidR="007E72E3" w:rsidRPr="001C69D6" w14:paraId="64BBA96E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67F5357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DAD291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796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70E343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530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6F517A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409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A2C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068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C9B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03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1173D4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249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396AC8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714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6667C4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014)</w:t>
            </w:r>
          </w:p>
        </w:tc>
      </w:tr>
      <w:tr w:rsidR="007E72E3" w:rsidRPr="001C69D6" w14:paraId="6D64F4DF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E5FCCC9" w14:textId="724D610E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U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paid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domestic 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ime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C3FFD1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346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DDDD69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36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27E3A4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30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33A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20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F2A5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346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6E7FB5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66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CA1E0C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88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5938A6D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31</w:t>
            </w:r>
          </w:p>
        </w:tc>
      </w:tr>
      <w:tr w:rsidR="007E72E3" w:rsidRPr="001C69D6" w14:paraId="31B76B1E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512F164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2C3763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4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F9A597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1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F6638D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4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056F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204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4418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42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0C2BA0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0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9684EA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46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19F276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237)</w:t>
            </w:r>
          </w:p>
        </w:tc>
      </w:tr>
      <w:tr w:rsidR="007E72E3" w:rsidRPr="001C69D6" w14:paraId="21A0E1F5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495296D" w14:textId="629B171D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n</w:t>
            </w:r>
            <w:r w:rsidR="0094367C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ral health (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lag</w:t>
            </w:r>
            <w:r w:rsidR="0094367C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4963180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88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99DD82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916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77A239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878*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32B9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22*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4FB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499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6AB161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499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C7B5EE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380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3F38E2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949***</w:t>
            </w:r>
          </w:p>
        </w:tc>
      </w:tr>
      <w:tr w:rsidR="007E72E3" w:rsidRPr="001C69D6" w14:paraId="5F242F4A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409368B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07E315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8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4387F7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0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67F11C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4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204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50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5E1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2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AFDB24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9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1AE250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3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0CFCE2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218)</w:t>
            </w:r>
          </w:p>
        </w:tc>
      </w:tr>
      <w:tr w:rsidR="00AD6351" w:rsidRPr="001C69D6" w14:paraId="55A12B69" w14:textId="77777777" w:rsidTr="0097631B">
        <w:trPr>
          <w:trHeight w:val="255"/>
        </w:trPr>
        <w:tc>
          <w:tcPr>
            <w:tcW w:w="1618" w:type="pct"/>
            <w:gridSpan w:val="2"/>
            <w:shd w:val="clear" w:color="auto" w:fill="auto"/>
            <w:noWrap/>
            <w:vAlign w:val="bottom"/>
          </w:tcPr>
          <w:p w14:paraId="51022565" w14:textId="15498DBC" w:rsidR="00AD6351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Smoking (reference group: Never smoke)</w:t>
            </w: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5A617386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6799C1BB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AA0BE9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697AF7A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6433C03F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3063246D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78" w:type="pct"/>
            <w:shd w:val="clear" w:color="auto" w:fill="auto"/>
            <w:noWrap/>
            <w:vAlign w:val="bottom"/>
          </w:tcPr>
          <w:p w14:paraId="667946E2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4367C" w:rsidRPr="001C69D6" w14:paraId="716D5288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A371F86" w14:textId="3B859086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ast smoker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FC111E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75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CD8839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563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93C117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921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E5A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830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399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491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8682E9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054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FD12D0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492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6BA3AC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566</w:t>
            </w:r>
          </w:p>
        </w:tc>
      </w:tr>
      <w:tr w:rsidR="0094367C" w:rsidRPr="001C69D6" w14:paraId="698FE756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A0429BD" w14:textId="77EF8819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CC1F4B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704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7D65ED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899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600F45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833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453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63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C0A8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013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D7BCC6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337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15E829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574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01C47A2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913)</w:t>
            </w:r>
          </w:p>
        </w:tc>
      </w:tr>
      <w:tr w:rsidR="0094367C" w:rsidRPr="001C69D6" w14:paraId="09B0BEAD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0AACA06" w14:textId="32E09A16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urrent smoker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43153BB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470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0A0DF2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714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69CD44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798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9433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798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A759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737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251C48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756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5EDDFB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058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1AC4A7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289</w:t>
            </w:r>
          </w:p>
        </w:tc>
      </w:tr>
      <w:tr w:rsidR="0094367C" w:rsidRPr="001C69D6" w14:paraId="3109DAE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5C8F9C5B" w14:textId="0C3AA31D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C6E4107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22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CC1679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60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2AFA84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642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997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156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A0129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395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69B4BB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30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EB3E8A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497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16F0DAE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9375)</w:t>
            </w:r>
          </w:p>
        </w:tc>
      </w:tr>
      <w:tr w:rsidR="00AD6351" w:rsidRPr="001C69D6" w14:paraId="20B1C34E" w14:textId="77777777" w:rsidTr="0097631B">
        <w:trPr>
          <w:trHeight w:val="255"/>
        </w:trPr>
        <w:tc>
          <w:tcPr>
            <w:tcW w:w="1618" w:type="pct"/>
            <w:gridSpan w:val="2"/>
            <w:shd w:val="clear" w:color="auto" w:fill="auto"/>
            <w:noWrap/>
            <w:vAlign w:val="bottom"/>
          </w:tcPr>
          <w:p w14:paraId="7587AFFF" w14:textId="75372B6A" w:rsidR="00AD6351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lastRenderedPageBreak/>
              <w:t>Alcohol drink (reference group: never drink)</w:t>
            </w: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7177C09F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" w:type="pct"/>
            <w:shd w:val="clear" w:color="auto" w:fill="auto"/>
            <w:noWrap/>
            <w:vAlign w:val="bottom"/>
          </w:tcPr>
          <w:p w14:paraId="1A257EB0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9E135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DC17BBA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02B487BC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87" w:type="pct"/>
            <w:shd w:val="clear" w:color="auto" w:fill="auto"/>
            <w:noWrap/>
            <w:vAlign w:val="bottom"/>
          </w:tcPr>
          <w:p w14:paraId="62C7DFD5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478" w:type="pct"/>
            <w:shd w:val="clear" w:color="auto" w:fill="auto"/>
            <w:noWrap/>
            <w:vAlign w:val="bottom"/>
          </w:tcPr>
          <w:p w14:paraId="28E2D27D" w14:textId="77777777" w:rsidR="00AD6351" w:rsidRPr="001C69D6" w:rsidRDefault="00AD6351" w:rsidP="007E72E3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94367C" w:rsidRPr="001C69D6" w14:paraId="37D18957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21ECE37" w14:textId="76617C0B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arely/no longer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2DA0413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067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0DB1C8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0882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0E32A49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7195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FCE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8690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8D1B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8367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122F7A3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5661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582CFB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2954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0666FBA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6131</w:t>
            </w:r>
          </w:p>
        </w:tc>
      </w:tr>
      <w:tr w:rsidR="0094367C" w:rsidRPr="001C69D6" w14:paraId="1D7E0E12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7C8EAD9C" w14:textId="2016A711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08A7462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549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143B82E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381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A1A13B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532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281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9241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9F74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10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D10BD6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600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163F0B5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361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0BA3945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5079)</w:t>
            </w:r>
          </w:p>
        </w:tc>
      </w:tr>
      <w:tr w:rsidR="0094367C" w:rsidRPr="001C69D6" w14:paraId="62029947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07EE7AD2" w14:textId="2CB799C1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oderate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2EA793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5945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583841C3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0006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13FC47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5834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FB41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7201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863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970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3A86DAA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0100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F83D51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5501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F9353C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1548</w:t>
            </w:r>
          </w:p>
        </w:tc>
      </w:tr>
      <w:tr w:rsidR="0094367C" w:rsidRPr="001C69D6" w14:paraId="0E7104E0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8BF2AFD" w14:textId="1F88F4F6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8E0D87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20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4DE368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692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BDEFAD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210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DD9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631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AF15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531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3BA0CB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875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387C94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057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3B42D84E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5774)</w:t>
            </w:r>
          </w:p>
        </w:tc>
      </w:tr>
      <w:tr w:rsidR="0094367C" w:rsidRPr="001C69D6" w14:paraId="06FE6AAB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20D4C55E" w14:textId="02371141" w:rsidR="0094367C" w:rsidRPr="001C69D6" w:rsidRDefault="008B00CD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Heavy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1DA45F4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953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45E7B5C7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4407*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53579B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1137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6D4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2.9618**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D43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130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42958F5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0009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7EA86B7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183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1E2EDDC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7263</w:t>
            </w:r>
          </w:p>
        </w:tc>
      </w:tr>
      <w:tr w:rsidR="0094367C" w:rsidRPr="001C69D6" w14:paraId="48FE867D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94EDA04" w14:textId="2801E2E1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110EB8A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999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CCD9E8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41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7486B8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721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2E27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1351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5B12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98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2A0C710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62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D017EA9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998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1D650F09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.7758)</w:t>
            </w:r>
          </w:p>
        </w:tc>
      </w:tr>
      <w:tr w:rsidR="0094367C" w:rsidRPr="001C69D6" w14:paraId="4169F487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77A486B" w14:textId="19BCCA2F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ical activity</w:t>
            </w:r>
            <w:r w:rsidR="000C07F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(lag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593916FF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0543*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E342493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902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316C29D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254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027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0254*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21FAB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0158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885CE0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4039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03E5DA1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4363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639AB6F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9279***</w:t>
            </w:r>
          </w:p>
        </w:tc>
      </w:tr>
      <w:tr w:rsidR="0094367C" w:rsidRPr="001C69D6" w14:paraId="18E5E174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18D6ADDF" w14:textId="0E5DA25A" w:rsidR="0094367C" w:rsidRPr="001C69D6" w:rsidRDefault="0094367C" w:rsidP="0094367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high=1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7ED8FAC8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505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519C26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001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8435A5C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742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41B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361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7EC4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586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E1B0005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812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CDC78FD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559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711A4C16" w14:textId="77777777" w:rsidR="0094367C" w:rsidRPr="001C69D6" w:rsidRDefault="0094367C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414)</w:t>
            </w:r>
          </w:p>
        </w:tc>
      </w:tr>
      <w:tr w:rsidR="007E72E3" w:rsidRPr="001C69D6" w14:paraId="5D42DC73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4606E38D" w14:textId="69A57C76" w:rsidR="007E72E3" w:rsidRPr="001C69D6" w:rsidRDefault="0094367C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U</w:t>
            </w:r>
            <w:r w:rsidR="007E72E3"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ban</w:t>
            </w: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(yes=1)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11546BD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154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6EBA0C3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850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7273968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216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F53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7116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9C9F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900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6695503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228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933E94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16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2789670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9323**</w:t>
            </w:r>
          </w:p>
        </w:tc>
      </w:tr>
      <w:tr w:rsidR="007E72E3" w:rsidRPr="001C69D6" w14:paraId="27D84DA3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690FFE3E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259981E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543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D18DAD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04)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D909A9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11)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5715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434)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B97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178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0C23C9C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593)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54018BB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912)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5A591DC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262)</w:t>
            </w:r>
          </w:p>
        </w:tc>
      </w:tr>
      <w:tr w:rsidR="007E72E3" w:rsidRPr="001C69D6" w14:paraId="500B3B0A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  <w:hideMark/>
          </w:tcPr>
          <w:p w14:paraId="302720BC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nstant</w:t>
            </w:r>
          </w:p>
        </w:tc>
        <w:tc>
          <w:tcPr>
            <w:tcW w:w="510" w:type="pct"/>
            <w:shd w:val="clear" w:color="auto" w:fill="auto"/>
            <w:noWrap/>
            <w:vAlign w:val="bottom"/>
            <w:hideMark/>
          </w:tcPr>
          <w:p w14:paraId="681FA0D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5.2111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2069479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0.6670*</w:t>
            </w:r>
          </w:p>
        </w:tc>
        <w:tc>
          <w:tcPr>
            <w:tcW w:w="481" w:type="pct"/>
            <w:shd w:val="clear" w:color="auto" w:fill="auto"/>
            <w:noWrap/>
            <w:vAlign w:val="bottom"/>
            <w:hideMark/>
          </w:tcPr>
          <w:p w14:paraId="01EB771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3.5384**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593E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4.3896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74B14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9.4760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3B18000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27.5589***</w:t>
            </w:r>
          </w:p>
        </w:tc>
        <w:tc>
          <w:tcPr>
            <w:tcW w:w="487" w:type="pct"/>
            <w:shd w:val="clear" w:color="auto" w:fill="auto"/>
            <w:noWrap/>
            <w:vAlign w:val="bottom"/>
            <w:hideMark/>
          </w:tcPr>
          <w:p w14:paraId="22C6DEF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29.2480***</w:t>
            </w:r>
          </w:p>
        </w:tc>
        <w:tc>
          <w:tcPr>
            <w:tcW w:w="478" w:type="pct"/>
            <w:shd w:val="clear" w:color="auto" w:fill="auto"/>
            <w:noWrap/>
            <w:vAlign w:val="bottom"/>
            <w:hideMark/>
          </w:tcPr>
          <w:p w14:paraId="4265A22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29.9479*</w:t>
            </w:r>
          </w:p>
        </w:tc>
      </w:tr>
      <w:tr w:rsidR="007E72E3" w:rsidRPr="001C69D6" w14:paraId="795657F5" w14:textId="77777777" w:rsidTr="0097631B">
        <w:trPr>
          <w:trHeight w:val="255"/>
        </w:trPr>
        <w:tc>
          <w:tcPr>
            <w:tcW w:w="110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4CC4B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E350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7.9539)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5614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1863)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2A84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8722)</w:t>
            </w:r>
          </w:p>
        </w:tc>
        <w:tc>
          <w:tcPr>
            <w:tcW w:w="4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F904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4.0862)</w:t>
            </w:r>
          </w:p>
        </w:tc>
        <w:tc>
          <w:tcPr>
            <w:tcW w:w="4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FBD4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6353)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C33F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4761)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696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9.0313)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C3D3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16.3039)</w:t>
            </w:r>
          </w:p>
        </w:tc>
      </w:tr>
      <w:tr w:rsidR="007E72E3" w:rsidRPr="001C69D6" w14:paraId="5A33C864" w14:textId="77777777" w:rsidTr="0097631B">
        <w:trPr>
          <w:trHeight w:val="255"/>
        </w:trPr>
        <w:tc>
          <w:tcPr>
            <w:tcW w:w="110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1521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bservations</w:t>
            </w: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3468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807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8541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096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0BA9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,271</w:t>
            </w:r>
          </w:p>
        </w:tc>
        <w:tc>
          <w:tcPr>
            <w:tcW w:w="48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130E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,825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1F6ED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5,803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98D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096</w:t>
            </w:r>
          </w:p>
        </w:tc>
        <w:tc>
          <w:tcPr>
            <w:tcW w:w="48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7462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,271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B77C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,825</w:t>
            </w:r>
          </w:p>
        </w:tc>
      </w:tr>
      <w:tr w:rsidR="000E2A10" w:rsidRPr="001C69D6" w14:paraId="71C2F813" w14:textId="77777777" w:rsidTr="0097631B">
        <w:trPr>
          <w:trHeight w:val="255"/>
        </w:trPr>
        <w:tc>
          <w:tcPr>
            <w:tcW w:w="1108" w:type="pct"/>
            <w:shd w:val="clear" w:color="auto" w:fill="auto"/>
            <w:noWrap/>
            <w:vAlign w:val="bottom"/>
          </w:tcPr>
          <w:p w14:paraId="3C21FA33" w14:textId="57EDDC1A" w:rsidR="000E2A10" w:rsidRPr="001C69D6" w:rsidRDefault="000E2A10" w:rsidP="000E2A1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P-value</w:t>
            </w:r>
          </w:p>
        </w:tc>
        <w:tc>
          <w:tcPr>
            <w:tcW w:w="510" w:type="pct"/>
            <w:shd w:val="clear" w:color="auto" w:fill="auto"/>
            <w:noWrap/>
            <w:vAlign w:val="bottom"/>
          </w:tcPr>
          <w:p w14:paraId="7E884BB8" w14:textId="5B21C6EE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1" w:type="pct"/>
            <w:shd w:val="clear" w:color="auto" w:fill="auto"/>
            <w:noWrap/>
          </w:tcPr>
          <w:p w14:paraId="4DCDBFD7" w14:textId="39D99179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1" w:type="pct"/>
            <w:shd w:val="clear" w:color="auto" w:fill="auto"/>
            <w:noWrap/>
          </w:tcPr>
          <w:p w14:paraId="69456775" w14:textId="6AAE8FD8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1" w:type="pct"/>
            <w:tcBorders>
              <w:right w:val="single" w:sz="4" w:space="0" w:color="auto"/>
            </w:tcBorders>
            <w:shd w:val="clear" w:color="auto" w:fill="auto"/>
            <w:noWrap/>
          </w:tcPr>
          <w:p w14:paraId="269ED0DE" w14:textId="45D136D9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7" w:type="pct"/>
            <w:tcBorders>
              <w:left w:val="single" w:sz="4" w:space="0" w:color="auto"/>
            </w:tcBorders>
            <w:shd w:val="clear" w:color="auto" w:fill="auto"/>
            <w:noWrap/>
          </w:tcPr>
          <w:p w14:paraId="35BF9490" w14:textId="0631F375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7" w:type="pct"/>
            <w:shd w:val="clear" w:color="auto" w:fill="auto"/>
            <w:noWrap/>
          </w:tcPr>
          <w:p w14:paraId="11B32FD5" w14:textId="45559410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87" w:type="pct"/>
            <w:shd w:val="clear" w:color="auto" w:fill="auto"/>
            <w:noWrap/>
          </w:tcPr>
          <w:p w14:paraId="223EB7DA" w14:textId="7F1E0B5E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  <w:tc>
          <w:tcPr>
            <w:tcW w:w="478" w:type="pct"/>
            <w:shd w:val="clear" w:color="auto" w:fill="auto"/>
            <w:noWrap/>
          </w:tcPr>
          <w:p w14:paraId="5B1FE5E2" w14:textId="3EA70205" w:rsidR="000E2A10" w:rsidRPr="001C69D6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0.0000</w:t>
            </w:r>
          </w:p>
        </w:tc>
      </w:tr>
      <w:tr w:rsidR="007E72E3" w:rsidRPr="001C69D6" w14:paraId="541053A9" w14:textId="77777777" w:rsidTr="0097631B">
        <w:trPr>
          <w:trHeight w:val="255"/>
        </w:trPr>
        <w:tc>
          <w:tcPr>
            <w:tcW w:w="110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B94F3" w14:textId="77777777" w:rsidR="007E72E3" w:rsidRPr="001C69D6" w:rsidRDefault="007E72E3" w:rsidP="007E72E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-squared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DE1FA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438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1A6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039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88816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122</w:t>
            </w:r>
          </w:p>
        </w:tc>
        <w:tc>
          <w:tcPr>
            <w:tcW w:w="4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5CFB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722</w:t>
            </w:r>
          </w:p>
        </w:tc>
        <w:tc>
          <w:tcPr>
            <w:tcW w:w="48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0CA60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826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7967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573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248F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640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4801" w14:textId="77777777" w:rsidR="007E72E3" w:rsidRPr="001C69D6" w:rsidRDefault="007E72E3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1C69D6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783</w:t>
            </w:r>
          </w:p>
        </w:tc>
      </w:tr>
    </w:tbl>
    <w:p w14:paraId="563D51E9" w14:textId="7096B36F" w:rsidR="002A55CD" w:rsidRPr="001C69D6" w:rsidRDefault="007E72E3" w:rsidP="002A55CD">
      <w:pPr>
        <w:spacing w:after="120"/>
        <w:jc w:val="both"/>
        <w:rPr>
          <w:rFonts w:ascii="Times New Roman" w:hAnsi="Times New Roman" w:cs="Times New Roman"/>
          <w:w w:val="110"/>
          <w:szCs w:val="24"/>
        </w:rPr>
      </w:pPr>
      <w:r w:rsidRPr="001C69D6">
        <w:rPr>
          <w:rFonts w:ascii="Times New Roman" w:hAnsi="Times New Roman" w:cs="Times New Roman"/>
          <w:i/>
          <w:iCs/>
          <w:w w:val="110"/>
          <w:szCs w:val="24"/>
        </w:rPr>
        <w:t>Note:</w:t>
      </w:r>
      <w:r w:rsidRPr="001C69D6">
        <w:rPr>
          <w:rFonts w:ascii="Times New Roman" w:hAnsi="Times New Roman" w:cs="Times New Roman"/>
          <w:w w:val="110"/>
          <w:szCs w:val="24"/>
        </w:rPr>
        <w:t xml:space="preserve"> </w:t>
      </w:r>
      <w:r w:rsidR="006B6062">
        <w:rPr>
          <w:rFonts w:ascii="Times New Roman" w:hAnsi="Times New Roman" w:cs="Times New Roman"/>
          <w:w w:val="110"/>
          <w:szCs w:val="24"/>
        </w:rPr>
        <w:t>Bootstrapped s</w:t>
      </w:r>
      <w:r w:rsidRPr="001C69D6">
        <w:rPr>
          <w:rFonts w:ascii="Times New Roman" w:hAnsi="Times New Roman" w:cs="Times New Roman"/>
          <w:w w:val="110"/>
          <w:szCs w:val="24"/>
        </w:rPr>
        <w:t>tandard errors in parentheses, significant *** p&lt;0.01, ** p&lt;0.05, * p&lt;0.1. Models controlled further for 9 ethnicity dummies, 8 occupation dummies, year and state dummies</w:t>
      </w:r>
      <w:r w:rsidR="00AD6351" w:rsidRPr="001C69D6">
        <w:rPr>
          <w:rFonts w:ascii="Times New Roman" w:hAnsi="Times New Roman" w:cs="Times New Roman"/>
          <w:w w:val="110"/>
          <w:szCs w:val="24"/>
        </w:rPr>
        <w:t>. Partner’s employment status, partner’s education</w:t>
      </w:r>
      <w:r w:rsidR="0094367C" w:rsidRPr="001C69D6">
        <w:rPr>
          <w:rFonts w:ascii="Times New Roman" w:hAnsi="Times New Roman" w:cs="Times New Roman"/>
          <w:w w:val="110"/>
          <w:szCs w:val="24"/>
        </w:rPr>
        <w:t>, f</w:t>
      </w:r>
      <w:r w:rsidR="00AD6351" w:rsidRPr="001C69D6">
        <w:rPr>
          <w:rFonts w:ascii="Times New Roman" w:hAnsi="Times New Roman" w:cs="Times New Roman"/>
          <w:w w:val="110"/>
          <w:szCs w:val="24"/>
        </w:rPr>
        <w:t xml:space="preserve">inancial distress, </w:t>
      </w:r>
      <w:r w:rsidR="00CB2470" w:rsidRPr="001C69D6">
        <w:rPr>
          <w:rFonts w:ascii="Times New Roman" w:hAnsi="Times New Roman" w:cs="Times New Roman"/>
          <w:w w:val="110"/>
          <w:szCs w:val="24"/>
        </w:rPr>
        <w:t xml:space="preserve">and </w:t>
      </w:r>
      <w:r w:rsidR="00AD6351" w:rsidRPr="001C69D6">
        <w:rPr>
          <w:rFonts w:ascii="Times New Roman" w:hAnsi="Times New Roman" w:cs="Times New Roman"/>
          <w:w w:val="110"/>
          <w:szCs w:val="24"/>
        </w:rPr>
        <w:t>lag of l</w:t>
      </w:r>
      <w:r w:rsidR="007E5CCA">
        <w:rPr>
          <w:rFonts w:ascii="Times New Roman" w:hAnsi="Times New Roman" w:cs="Times New Roman"/>
          <w:w w:val="110"/>
          <w:szCs w:val="24"/>
        </w:rPr>
        <w:t xml:space="preserve">og </w:t>
      </w:r>
      <w:r w:rsidR="00AD6351" w:rsidRPr="001C69D6">
        <w:rPr>
          <w:rFonts w:ascii="Times New Roman" w:hAnsi="Times New Roman" w:cs="Times New Roman"/>
          <w:w w:val="110"/>
          <w:szCs w:val="24"/>
        </w:rPr>
        <w:t>wage are excluded instruments used in the first stage.</w:t>
      </w:r>
    </w:p>
    <w:p w14:paraId="79DFE9D2" w14:textId="77777777" w:rsidR="002A55CD" w:rsidRDefault="002A55CD" w:rsidP="00005583">
      <w:pPr>
        <w:spacing w:after="120"/>
        <w:jc w:val="both"/>
        <w:rPr>
          <w:rFonts w:ascii="Times New Roman" w:hAnsi="Times New Roman" w:cs="Times New Roman"/>
          <w:w w:val="110"/>
          <w:sz w:val="24"/>
          <w:szCs w:val="24"/>
        </w:rPr>
        <w:sectPr w:rsidR="002A55CD" w:rsidSect="007E5CCA">
          <w:headerReference w:type="even" r:id="rId8"/>
          <w:headerReference w:type="default" r:id="rId9"/>
          <w:footerReference w:type="default" r:id="rId10"/>
          <w:pgSz w:w="15840" w:h="12240" w:orient="landscape"/>
          <w:pgMar w:top="964" w:right="680" w:bottom="851" w:left="680" w:header="720" w:footer="720" w:gutter="0"/>
          <w:cols w:space="720"/>
          <w:docGrid w:linePitch="360"/>
        </w:sectPr>
      </w:pPr>
    </w:p>
    <w:p w14:paraId="20A97C77" w14:textId="466D9D84" w:rsidR="00CB2470" w:rsidRDefault="0097631B" w:rsidP="008B00CD">
      <w:pPr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110"/>
          <w:sz w:val="24"/>
          <w:szCs w:val="24"/>
        </w:rPr>
        <w:lastRenderedPageBreak/>
        <w:t>Supplementary</w:t>
      </w:r>
      <w:r w:rsidR="00CB2470" w:rsidRPr="00BA5766">
        <w:rPr>
          <w:rFonts w:ascii="Times New Roman" w:hAnsi="Times New Roman" w:cs="Times New Roman"/>
          <w:b/>
          <w:bCs/>
          <w:w w:val="110"/>
          <w:sz w:val="24"/>
          <w:szCs w:val="24"/>
        </w:rPr>
        <w:t xml:space="preserve"> </w:t>
      </w:r>
      <w:r w:rsidR="008D0E2D">
        <w:rPr>
          <w:rFonts w:ascii="Times New Roman" w:hAnsi="Times New Roman" w:cs="Times New Roman"/>
          <w:b/>
          <w:w w:val="110"/>
          <w:sz w:val="24"/>
          <w:szCs w:val="24"/>
        </w:rPr>
        <w:t>Table S</w:t>
      </w:r>
      <w:r w:rsidR="00CB2470">
        <w:rPr>
          <w:rFonts w:ascii="Times New Roman" w:hAnsi="Times New Roman" w:cs="Times New Roman"/>
          <w:b/>
          <w:bCs/>
          <w:w w:val="110"/>
          <w:sz w:val="24"/>
          <w:szCs w:val="24"/>
        </w:rPr>
        <w:t>3</w:t>
      </w:r>
      <w:r w:rsidR="00CB2470" w:rsidRPr="00BA5766">
        <w:rPr>
          <w:rFonts w:ascii="Times New Roman" w:hAnsi="Times New Roman" w:cs="Times New Roman"/>
          <w:b/>
          <w:bCs/>
          <w:w w:val="110"/>
          <w:sz w:val="24"/>
          <w:szCs w:val="24"/>
        </w:rPr>
        <w:t>:</w:t>
      </w:r>
      <w:r w:rsidR="00CB2470">
        <w:rPr>
          <w:rFonts w:ascii="Times New Roman" w:hAnsi="Times New Roman" w:cs="Times New Roman"/>
          <w:w w:val="110"/>
          <w:sz w:val="24"/>
          <w:szCs w:val="24"/>
        </w:rPr>
        <w:t xml:space="preserve"> Full health equation estimates for Table 4 (the second stage estimates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967"/>
        <w:gridCol w:w="1658"/>
        <w:gridCol w:w="1658"/>
        <w:gridCol w:w="1680"/>
        <w:gridCol w:w="1678"/>
      </w:tblGrid>
      <w:tr w:rsidR="000E2A10" w:rsidRPr="007E5CCA" w14:paraId="0ED92096" w14:textId="77777777" w:rsidTr="0097631B">
        <w:trPr>
          <w:trHeight w:val="255"/>
        </w:trPr>
        <w:tc>
          <w:tcPr>
            <w:tcW w:w="17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3A38F01" w14:textId="3C4FC731" w:rsidR="000E2A10" w:rsidRPr="007E5CCA" w:rsidRDefault="000E2A10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1614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EDDFA2" w14:textId="7DF77DEE" w:rsidR="000E2A10" w:rsidRPr="007E5CCA" w:rsidRDefault="000E2A10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Mental health</w:t>
            </w:r>
          </w:p>
        </w:tc>
        <w:tc>
          <w:tcPr>
            <w:tcW w:w="16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3BD7F8" w14:textId="72191982" w:rsidR="000E2A10" w:rsidRPr="007E5CCA" w:rsidRDefault="000E2A10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Vitality</w:t>
            </w:r>
          </w:p>
        </w:tc>
      </w:tr>
      <w:tr w:rsidR="000E2A10" w:rsidRPr="007E5CCA" w14:paraId="2BB67B91" w14:textId="77777777" w:rsidTr="0097631B">
        <w:trPr>
          <w:trHeight w:val="255"/>
        </w:trPr>
        <w:tc>
          <w:tcPr>
            <w:tcW w:w="175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6E83A3E6" w14:textId="580389D8" w:rsidR="000E2A10" w:rsidRPr="007E5CCA" w:rsidRDefault="000E2A10" w:rsidP="000E2A1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Tipping point -</w:t>
            </w:r>
            <w:r w:rsidR="007E5CCA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overall</w:t>
            </w:r>
          </w:p>
        </w:tc>
        <w:tc>
          <w:tcPr>
            <w:tcW w:w="8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B33B308" w14:textId="5115749B" w:rsidR="000E2A10" w:rsidRPr="007E5CCA" w:rsidRDefault="000E2A10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9.8</w:t>
            </w:r>
          </w:p>
        </w:tc>
        <w:tc>
          <w:tcPr>
            <w:tcW w:w="80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809DB" w14:textId="77777777" w:rsidR="000E2A10" w:rsidRPr="007E5CCA" w:rsidRDefault="000E2A10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</w:tcPr>
          <w:p w14:paraId="474EE921" w14:textId="3F272C62" w:rsidR="000E2A10" w:rsidRPr="007E5CCA" w:rsidRDefault="000E2A10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9.0</w:t>
            </w:r>
          </w:p>
        </w:tc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39527746" w14:textId="77777777" w:rsidR="000E2A10" w:rsidRPr="007E5CCA" w:rsidRDefault="000E2A10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A55CD" w:rsidRPr="007E5CCA" w14:paraId="0AFFEE0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</w:tcPr>
          <w:p w14:paraId="058B11F6" w14:textId="5513D3C8" w:rsidR="002A55CD" w:rsidRPr="007E5CCA" w:rsidRDefault="002A55CD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Tipping point -</w:t>
            </w:r>
            <w:r w:rsidR="007E5CCA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pink/blue</w:t>
            </w:r>
            <w:r w:rsidR="007E5CCA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collars</w:t>
            </w:r>
          </w:p>
        </w:tc>
        <w:tc>
          <w:tcPr>
            <w:tcW w:w="807" w:type="pct"/>
            <w:shd w:val="clear" w:color="auto" w:fill="auto"/>
            <w:noWrap/>
            <w:vAlign w:val="bottom"/>
          </w:tcPr>
          <w:p w14:paraId="433CAB90" w14:textId="7777777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8E78B3" w14:textId="0A62BCF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7.3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9B92625" w14:textId="7777777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</w:tcPr>
          <w:p w14:paraId="0EF93F59" w14:textId="1C13185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7</w:t>
            </w:r>
          </w:p>
        </w:tc>
      </w:tr>
      <w:tr w:rsidR="002A55CD" w:rsidRPr="007E5CCA" w14:paraId="09040D8E" w14:textId="77777777" w:rsidTr="0097631B">
        <w:trPr>
          <w:trHeight w:val="255"/>
        </w:trPr>
        <w:tc>
          <w:tcPr>
            <w:tcW w:w="175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305CFE" w14:textId="1ED5B078" w:rsidR="002A55CD" w:rsidRPr="007E5CCA" w:rsidRDefault="002A55CD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Tipping point -</w:t>
            </w:r>
            <w:r w:rsidR="007E5CCA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hite collars</w:t>
            </w:r>
          </w:p>
        </w:tc>
        <w:tc>
          <w:tcPr>
            <w:tcW w:w="80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6C4447" w14:textId="7777777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</w:p>
        </w:tc>
        <w:tc>
          <w:tcPr>
            <w:tcW w:w="80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446FC" w14:textId="25F4DEA4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6</w:t>
            </w:r>
          </w:p>
        </w:tc>
        <w:tc>
          <w:tcPr>
            <w:tcW w:w="81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A420AA" w14:textId="77777777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D8601E9" w14:textId="09975C61" w:rsidR="002A55CD" w:rsidRPr="007E5CCA" w:rsidRDefault="002A55CD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4</w:t>
            </w:r>
          </w:p>
        </w:tc>
      </w:tr>
      <w:tr w:rsidR="002564A6" w:rsidRPr="007E5CCA" w14:paraId="221CC0FC" w14:textId="77777777" w:rsidTr="0097631B">
        <w:trPr>
          <w:trHeight w:val="255"/>
        </w:trPr>
        <w:tc>
          <w:tcPr>
            <w:tcW w:w="175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C5A7" w14:textId="0E4004DF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Mental health (lag)</w:t>
            </w:r>
          </w:p>
        </w:tc>
        <w:tc>
          <w:tcPr>
            <w:tcW w:w="8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632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5466***</w:t>
            </w:r>
          </w:p>
        </w:tc>
        <w:tc>
          <w:tcPr>
            <w:tcW w:w="80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72B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5435***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3AE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0DC3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564A6" w:rsidRPr="007E5CCA" w14:paraId="53F5C0E2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44245465" w14:textId="4907A764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40C6802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117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53B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124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CE3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E126D3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564A6" w:rsidRPr="007E5CCA" w14:paraId="2F9AE367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5F58488" w14:textId="133CE9C2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Vitality (lag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06EA148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123B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47D5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5524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92A877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5499***</w:t>
            </w:r>
          </w:p>
        </w:tc>
      </w:tr>
      <w:tr w:rsidR="002564A6" w:rsidRPr="007E5CCA" w14:paraId="6956598E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6412A8BA" w14:textId="5EF7289D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3ADFDE4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590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2D3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10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6F5A8B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96)</w:t>
            </w:r>
          </w:p>
        </w:tc>
      </w:tr>
      <w:tr w:rsidR="002564A6" w:rsidRPr="007E5CCA" w14:paraId="3BA5E56C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0B69E10" w14:textId="3E5B49A0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eekly work hours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8DAA0D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6998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9D19E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.2236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6EFE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9740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D6DE2E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.9366***</w:t>
            </w:r>
          </w:p>
        </w:tc>
      </w:tr>
      <w:tr w:rsidR="002564A6" w:rsidRPr="007E5CCA" w14:paraId="58E080F0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665F3A99" w14:textId="4F24518C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E57DBA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1548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3120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743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676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153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46B640C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781)</w:t>
            </w:r>
          </w:p>
        </w:tc>
      </w:tr>
      <w:tr w:rsidR="002564A6" w:rsidRPr="007E5CCA" w14:paraId="66316A51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7BF652F" w14:textId="5D1ACEA1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eekly work hours-squared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4499886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088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39AF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164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8F4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125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08194A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264***</w:t>
            </w:r>
          </w:p>
        </w:tc>
      </w:tr>
      <w:tr w:rsidR="002564A6" w:rsidRPr="007E5CCA" w14:paraId="01C450DD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0C88B7B" w14:textId="0EF907D3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789BB04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21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7197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51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E8F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28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221B25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51)</w:t>
            </w:r>
          </w:p>
        </w:tc>
      </w:tr>
      <w:tr w:rsidR="002A55CD" w:rsidRPr="007E5CCA" w14:paraId="66FC397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635ECECD" w14:textId="006F3704" w:rsidR="002A55CD" w:rsidRPr="007E5CCA" w:rsidRDefault="002564A6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eekly work hours*</w:t>
            </w:r>
            <w:r w:rsidR="002A55CD" w:rsidRPr="007E5CCA">
              <w:rPr>
                <w:rFonts w:ascii="Times New Roman" w:eastAsia="Times New Roman" w:hAnsi="Times New Roman" w:cs="Times New Roman"/>
                <w:lang w:val="en-GB" w:eastAsia="en-GB"/>
              </w:rPr>
              <w:t>White</w:t>
            </w:r>
            <w:r w:rsidR="000E2A10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colla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4730883C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36A5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9214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3167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00FC37FB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5485***</w:t>
            </w:r>
          </w:p>
        </w:tc>
      </w:tr>
      <w:tr w:rsidR="002A55CD" w:rsidRPr="007E5CCA" w14:paraId="57775DF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7534E37E" w14:textId="77777777" w:rsidR="002A55CD" w:rsidRPr="007E5CCA" w:rsidRDefault="002A55CD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0908419A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68EB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293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CD25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002CF31D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353)</w:t>
            </w:r>
          </w:p>
        </w:tc>
      </w:tr>
      <w:tr w:rsidR="002A55CD" w:rsidRPr="007E5CCA" w14:paraId="357F84B8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95C18E2" w14:textId="1FDDE694" w:rsidR="002A55CD" w:rsidRPr="007E5CCA" w:rsidRDefault="002564A6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eekly work hours-squared *</w:t>
            </w:r>
            <w:r w:rsidR="002A55CD" w:rsidRPr="007E5CCA">
              <w:rPr>
                <w:rFonts w:ascii="Times New Roman" w:eastAsia="Times New Roman" w:hAnsi="Times New Roman" w:cs="Times New Roman"/>
                <w:lang w:val="en-GB" w:eastAsia="en-GB"/>
              </w:rPr>
              <w:t>White</w:t>
            </w:r>
            <w:r w:rsidR="000E2A10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colla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7D3363A6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2D76F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131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F882E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A6811CB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220***</w:t>
            </w:r>
          </w:p>
        </w:tc>
      </w:tr>
      <w:tr w:rsidR="002A55CD" w:rsidRPr="007E5CCA" w14:paraId="5F370E79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781356DD" w14:textId="77777777" w:rsidR="002A55CD" w:rsidRPr="007E5CCA" w:rsidRDefault="002A55CD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8F85C31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79AE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46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9AC55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5364DB1F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46)</w:t>
            </w:r>
          </w:p>
        </w:tc>
      </w:tr>
      <w:tr w:rsidR="002564A6" w:rsidRPr="007E5CCA" w14:paraId="14D8B37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E332C78" w14:textId="7075DEC3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age in log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C3DE2B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.8324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0632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.7731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7CD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.4149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0B5D497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.1662***</w:t>
            </w:r>
          </w:p>
        </w:tc>
      </w:tr>
      <w:tr w:rsidR="002564A6" w:rsidRPr="007E5CCA" w14:paraId="1A64C495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8690C5B" w14:textId="74EFD1B4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10BE72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8951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EE8A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8258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3EA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8671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D11AE9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9051)</w:t>
            </w:r>
          </w:p>
        </w:tc>
      </w:tr>
      <w:tr w:rsidR="002564A6" w:rsidRPr="007E5CCA" w14:paraId="240DA257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26D65229" w14:textId="31180AEB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ork flexibility index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071AB40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036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A49A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005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CAA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007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B338F5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29</w:t>
            </w:r>
          </w:p>
        </w:tc>
      </w:tr>
      <w:tr w:rsidR="002564A6" w:rsidRPr="007E5CCA" w14:paraId="036E1E41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A19B8E0" w14:textId="0267B47D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07D637F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37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3A0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44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E27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48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D7D854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50)</w:t>
            </w:r>
          </w:p>
        </w:tc>
      </w:tr>
      <w:tr w:rsidR="002564A6" w:rsidRPr="007E5CCA" w14:paraId="7F4FED1E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28B5F08" w14:textId="5E86286A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ork intensity index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7C9915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392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8C15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414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1C8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398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4919D6B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404***</w:t>
            </w:r>
          </w:p>
        </w:tc>
      </w:tr>
      <w:tr w:rsidR="002564A6" w:rsidRPr="007E5CCA" w14:paraId="3822EB64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8489DA5" w14:textId="5BC9561A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4D4A59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63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A71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65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01D01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57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6D5838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72)</w:t>
            </w:r>
          </w:p>
        </w:tc>
      </w:tr>
      <w:tr w:rsidR="002564A6" w:rsidRPr="007E5CCA" w14:paraId="6429E441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2EAD3B03" w14:textId="2BEC904A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Marital status (married=1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46BDBA3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.4679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4E1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.7168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4D41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2.5761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402A2B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.1521</w:t>
            </w:r>
          </w:p>
        </w:tc>
      </w:tr>
      <w:tr w:rsidR="002564A6" w:rsidRPr="007E5CCA" w14:paraId="2FF10E0D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6268946" w14:textId="014339BB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7F6D1F56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4.0524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82F7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3.8103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0A5A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3.5603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17F692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3.4223)</w:t>
            </w:r>
          </w:p>
        </w:tc>
      </w:tr>
      <w:tr w:rsidR="002564A6" w:rsidRPr="007E5CCA" w14:paraId="310AFB88" w14:textId="77777777" w:rsidTr="0097631B">
        <w:trPr>
          <w:trHeight w:val="255"/>
        </w:trPr>
        <w:tc>
          <w:tcPr>
            <w:tcW w:w="3367" w:type="pct"/>
            <w:gridSpan w:val="3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1BFA39" w14:textId="11B8AFD3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lang w:val="en-GB" w:eastAsia="en-GB"/>
              </w:rPr>
              <w:t>Employment type (reference group: fixed term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85B5591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</w:tcPr>
          <w:p w14:paraId="22EE74FE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564A6" w:rsidRPr="007E5CCA" w14:paraId="71B83421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7CF9A64E" w14:textId="305198E6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Casual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06E08F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2.9541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A53F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.0917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487C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3.6925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01E9644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4.1683***</w:t>
            </w:r>
          </w:p>
        </w:tc>
      </w:tr>
      <w:tr w:rsidR="002564A6" w:rsidRPr="007E5CCA" w14:paraId="4F7E7A0C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42B4D55E" w14:textId="424FBC5F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E6A5FF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6087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B1B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7618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A6A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8903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7DAC211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7573)</w:t>
            </w:r>
          </w:p>
        </w:tc>
      </w:tr>
      <w:tr w:rsidR="002564A6" w:rsidRPr="007E5CCA" w14:paraId="1920DFA2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421D0097" w14:textId="12F76345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Permanent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DAC7FB6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47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C67A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510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036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1298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0188E8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863</w:t>
            </w:r>
          </w:p>
        </w:tc>
      </w:tr>
      <w:tr w:rsidR="002564A6" w:rsidRPr="007E5CCA" w14:paraId="0355C50F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D3016BB" w14:textId="5A10F016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8E4C55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216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B0C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257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02F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819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EEC1E5E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329)</w:t>
            </w:r>
          </w:p>
        </w:tc>
      </w:tr>
      <w:tr w:rsidR="002564A6" w:rsidRPr="007E5CCA" w14:paraId="29E6E907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C758833" w14:textId="072FD8FB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Work experience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3F6C56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3526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FAEB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3578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D2C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3690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A49524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3959***</w:t>
            </w:r>
          </w:p>
        </w:tc>
      </w:tr>
      <w:tr w:rsidR="002564A6" w:rsidRPr="007E5CCA" w14:paraId="494953A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A868CF5" w14:textId="51A3BACC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36DA5D8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317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4068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431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18C6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412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42B2328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429)</w:t>
            </w:r>
          </w:p>
        </w:tc>
      </w:tr>
      <w:tr w:rsidR="002564A6" w:rsidRPr="007E5CCA" w14:paraId="47EFB71A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D1A71F4" w14:textId="2CC658CB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Sex (men=1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A925A0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2265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CE2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3025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9C6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7030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769B895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6269*</w:t>
            </w:r>
          </w:p>
        </w:tc>
      </w:tr>
      <w:tr w:rsidR="002564A6" w:rsidRPr="007E5CCA" w14:paraId="0B20EFB0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2502FCB" w14:textId="50493963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946664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571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4C7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012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8AA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36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40F17BA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240)</w:t>
            </w:r>
          </w:p>
        </w:tc>
      </w:tr>
      <w:tr w:rsidR="002564A6" w:rsidRPr="007E5CCA" w14:paraId="2958A27C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997F3C1" w14:textId="33507BC5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Unpaid domestic time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56EEB2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136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58A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143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4FC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166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121D0E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233**</w:t>
            </w:r>
          </w:p>
        </w:tc>
      </w:tr>
      <w:tr w:rsidR="002564A6" w:rsidRPr="007E5CCA" w14:paraId="2DE58026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485E4417" w14:textId="31A9142D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367066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77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E51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106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F30E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98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524B4D6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113)</w:t>
            </w:r>
          </w:p>
        </w:tc>
      </w:tr>
      <w:tr w:rsidR="002564A6" w:rsidRPr="007E5CCA" w14:paraId="124A2047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87204D3" w14:textId="15F97E1D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General health (lag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92FF66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916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BDE6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904*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DB5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1499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C12A4D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1487***</w:t>
            </w:r>
          </w:p>
        </w:tc>
      </w:tr>
      <w:tr w:rsidR="002564A6" w:rsidRPr="007E5CCA" w14:paraId="7210C95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40C4ED4E" w14:textId="6F85B104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DD094F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65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E9F9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74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4CF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9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522F0CF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0086)</w:t>
            </w:r>
          </w:p>
        </w:tc>
      </w:tr>
      <w:tr w:rsidR="002564A6" w:rsidRPr="007E5CCA" w14:paraId="1EC92D9A" w14:textId="77777777" w:rsidTr="0097631B">
        <w:trPr>
          <w:trHeight w:val="255"/>
        </w:trPr>
        <w:tc>
          <w:tcPr>
            <w:tcW w:w="3367" w:type="pct"/>
            <w:gridSpan w:val="3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D7ECC" w14:textId="5E60A513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lang w:val="en-GB" w:eastAsia="en-GB"/>
              </w:rPr>
              <w:t>Smoking (reference group: Never smoke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9F65AF0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</w:tcPr>
          <w:p w14:paraId="1B0B625C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564A6" w:rsidRPr="007E5CCA" w14:paraId="57B5E020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9086972" w14:textId="421F50E0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Past smoke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2C1EA4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2563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61BB6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2541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1CE2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3054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A6DF75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2924</w:t>
            </w:r>
          </w:p>
        </w:tc>
      </w:tr>
      <w:tr w:rsidR="002564A6" w:rsidRPr="007E5CCA" w14:paraId="1808E94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77641592" w14:textId="5981F0B0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59C7C1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1881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A0D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1739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8A6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1973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8EAF01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202)</w:t>
            </w:r>
          </w:p>
        </w:tc>
      </w:tr>
      <w:tr w:rsidR="002564A6" w:rsidRPr="007E5CCA" w14:paraId="45AEDA3D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28E97972" w14:textId="19A1A5D3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Current smoke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FE4D68B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714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5AF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961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0EE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756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9FE23C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0179</w:t>
            </w:r>
          </w:p>
        </w:tc>
      </w:tr>
      <w:tr w:rsidR="002564A6" w:rsidRPr="007E5CCA" w14:paraId="2E11FC7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FF72D4D" w14:textId="29F2F87B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891C65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820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258C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228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E44C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163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7ED4356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774)</w:t>
            </w:r>
          </w:p>
        </w:tc>
      </w:tr>
      <w:tr w:rsidR="002564A6" w:rsidRPr="007E5CCA" w14:paraId="4B472401" w14:textId="77777777" w:rsidTr="0097631B">
        <w:trPr>
          <w:trHeight w:val="255"/>
        </w:trPr>
        <w:tc>
          <w:tcPr>
            <w:tcW w:w="3367" w:type="pct"/>
            <w:gridSpan w:val="3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BE37E4" w14:textId="751C295E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lang w:val="en-GB" w:eastAsia="en-GB"/>
              </w:rPr>
              <w:t>Alcohol drink (reference group: never drink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B72F6E6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16" w:type="pct"/>
            <w:shd w:val="clear" w:color="auto" w:fill="auto"/>
            <w:noWrap/>
            <w:vAlign w:val="bottom"/>
          </w:tcPr>
          <w:p w14:paraId="3476C3ED" w14:textId="77777777" w:rsidR="002564A6" w:rsidRPr="007E5CCA" w:rsidRDefault="002564A6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</w:tr>
      <w:tr w:rsidR="002564A6" w:rsidRPr="007E5CCA" w14:paraId="1688536D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30E92A2" w14:textId="2229C29C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Rarely/no longe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11C15E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882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25DCD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260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422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5661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2AD7093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4453***</w:t>
            </w:r>
          </w:p>
        </w:tc>
      </w:tr>
      <w:tr w:rsidR="002564A6" w:rsidRPr="007E5CCA" w14:paraId="1AA715AB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6F54009" w14:textId="2EE9A6D6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09A65F0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724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86D81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830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BF2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207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4C8B64CE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123)</w:t>
            </w:r>
          </w:p>
        </w:tc>
      </w:tr>
      <w:tr w:rsidR="002564A6" w:rsidRPr="007E5CCA" w14:paraId="240DC78C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6F70B01" w14:textId="373498F6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Moderate drinke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1E6DDC96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006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3B4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9602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373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100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1D71A04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508**</w:t>
            </w:r>
          </w:p>
        </w:tc>
      </w:tr>
      <w:tr w:rsidR="002564A6" w:rsidRPr="007E5CCA" w14:paraId="6E8AC923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FAD1343" w14:textId="4149955C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DC8BD2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809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DED91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737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FB08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739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0036D7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929)</w:t>
            </w:r>
          </w:p>
        </w:tc>
      </w:tr>
      <w:tr w:rsidR="002564A6" w:rsidRPr="007E5CCA" w14:paraId="78062C5A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D53474A" w14:textId="6F47F327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Heavy drinker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5EE2BA39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4407*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FC77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3142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405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.0009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76C82A28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7540</w:t>
            </w:r>
          </w:p>
        </w:tc>
      </w:tr>
      <w:tr w:rsidR="002564A6" w:rsidRPr="007E5CCA" w14:paraId="503BDEA6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1FE06139" w14:textId="16ACFF88" w:rsidR="002564A6" w:rsidRPr="007E5CCA" w:rsidRDefault="002564A6" w:rsidP="002564A6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7DFE8A2A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4873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71E2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413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B210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35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6BC3C3C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946)</w:t>
            </w:r>
          </w:p>
        </w:tc>
      </w:tr>
      <w:tr w:rsidR="002564A6" w:rsidRPr="007E5CCA" w14:paraId="6F1CC595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23D96949" w14:textId="3B651DCB" w:rsidR="002564A6" w:rsidRPr="007E5CCA" w:rsidRDefault="002564A6" w:rsidP="002564A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Physical activity</w:t>
            </w:r>
            <w:r w:rsidR="000E2A10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</w:t>
            </w:r>
            <w:r w:rsidR="000C07F1"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(lag) </w:t>
            </w:r>
            <w:r w:rsidR="000E2A10" w:rsidRPr="007E5CCA">
              <w:rPr>
                <w:rFonts w:ascii="Times New Roman" w:eastAsia="Times New Roman" w:hAnsi="Times New Roman" w:cs="Times New Roman"/>
                <w:lang w:val="en-GB" w:eastAsia="en-GB"/>
              </w:rPr>
              <w:t>(high=1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6A8ED5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5902*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D195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6646**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3D0F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.4039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2415313" w14:textId="77777777" w:rsidR="002564A6" w:rsidRPr="007E5CCA" w:rsidRDefault="002564A6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.2778**</w:t>
            </w:r>
          </w:p>
        </w:tc>
      </w:tr>
      <w:tr w:rsidR="002A55CD" w:rsidRPr="007E5CCA" w14:paraId="301A797E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3DD4E27C" w14:textId="77777777" w:rsidR="002A55CD" w:rsidRPr="007E5CCA" w:rsidRDefault="002A55CD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2B01848B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760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85A2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878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A072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13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17F5145A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5471)</w:t>
            </w:r>
          </w:p>
        </w:tc>
      </w:tr>
      <w:tr w:rsidR="002A55CD" w:rsidRPr="007E5CCA" w14:paraId="28DA67F2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02B3A47A" w14:textId="2FB4464A" w:rsidR="002A55CD" w:rsidRPr="007E5CCA" w:rsidRDefault="000E2A10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U</w:t>
            </w:r>
            <w:r w:rsidR="002A55CD" w:rsidRPr="007E5CCA">
              <w:rPr>
                <w:rFonts w:ascii="Times New Roman" w:eastAsia="Times New Roman" w:hAnsi="Times New Roman" w:cs="Times New Roman"/>
                <w:lang w:val="en-GB" w:eastAsia="en-GB"/>
              </w:rPr>
              <w:t>rban</w:t>
            </w: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 xml:space="preserve"> (yes=1)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40B99DA8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2850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21EDC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3316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ACD3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1228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0CE0D866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0.1648</w:t>
            </w:r>
          </w:p>
        </w:tc>
      </w:tr>
      <w:tr w:rsidR="002A55CD" w:rsidRPr="007E5CCA" w14:paraId="4CE0CF94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5DD26CCE" w14:textId="77777777" w:rsidR="002A55CD" w:rsidRPr="007E5CCA" w:rsidRDefault="002A55CD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6CA4F605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2824)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F2032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068)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D3BE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535)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5681CEA1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0.3941)</w:t>
            </w:r>
          </w:p>
        </w:tc>
      </w:tr>
      <w:tr w:rsidR="002A55CD" w:rsidRPr="007E5CCA" w14:paraId="106FD28F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  <w:hideMark/>
          </w:tcPr>
          <w:p w14:paraId="6788397B" w14:textId="77777777" w:rsidR="002A55CD" w:rsidRPr="007E5CCA" w:rsidRDefault="002A55CD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Constant</w:t>
            </w:r>
          </w:p>
        </w:tc>
        <w:tc>
          <w:tcPr>
            <w:tcW w:w="807" w:type="pct"/>
            <w:shd w:val="clear" w:color="auto" w:fill="auto"/>
            <w:noWrap/>
            <w:vAlign w:val="bottom"/>
            <w:hideMark/>
          </w:tcPr>
          <w:p w14:paraId="7011FFEB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0.6670*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3CB36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4.5587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C5BD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27.5589***</w:t>
            </w:r>
          </w:p>
        </w:tc>
        <w:tc>
          <w:tcPr>
            <w:tcW w:w="816" w:type="pct"/>
            <w:shd w:val="clear" w:color="auto" w:fill="auto"/>
            <w:noWrap/>
            <w:vAlign w:val="bottom"/>
            <w:hideMark/>
          </w:tcPr>
          <w:p w14:paraId="3B99A586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-19.5314***</w:t>
            </w:r>
          </w:p>
        </w:tc>
      </w:tr>
      <w:tr w:rsidR="002A55CD" w:rsidRPr="007E5CCA" w14:paraId="1B6F1184" w14:textId="77777777" w:rsidTr="0097631B">
        <w:trPr>
          <w:trHeight w:val="255"/>
        </w:trPr>
        <w:tc>
          <w:tcPr>
            <w:tcW w:w="175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795D" w14:textId="77777777" w:rsidR="002A55CD" w:rsidRPr="007E5CCA" w:rsidRDefault="002A55CD" w:rsidP="002A55C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</w:p>
        </w:tc>
        <w:tc>
          <w:tcPr>
            <w:tcW w:w="80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AE37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6.3115)</w:t>
            </w:r>
          </w:p>
        </w:tc>
        <w:tc>
          <w:tcPr>
            <w:tcW w:w="80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94E1E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5.3209)</w:t>
            </w:r>
          </w:p>
        </w:tc>
        <w:tc>
          <w:tcPr>
            <w:tcW w:w="81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6C272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7.0039)</w:t>
            </w:r>
          </w:p>
        </w:tc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5853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(5.5791)</w:t>
            </w:r>
          </w:p>
        </w:tc>
      </w:tr>
      <w:tr w:rsidR="000E2A10" w:rsidRPr="007E5CCA" w14:paraId="0F270FC6" w14:textId="77777777" w:rsidTr="0097631B">
        <w:trPr>
          <w:trHeight w:val="255"/>
        </w:trPr>
        <w:tc>
          <w:tcPr>
            <w:tcW w:w="175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86ED59F" w14:textId="7CC12718" w:rsidR="000E2A10" w:rsidRPr="007E5CCA" w:rsidRDefault="000E2A10" w:rsidP="000E2A1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Observations</w:t>
            </w:r>
          </w:p>
        </w:tc>
        <w:tc>
          <w:tcPr>
            <w:tcW w:w="80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F060BD4" w14:textId="1905CF03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2,096</w:t>
            </w:r>
          </w:p>
        </w:tc>
        <w:tc>
          <w:tcPr>
            <w:tcW w:w="80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0A068" w14:textId="0EE37358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2,096</w:t>
            </w:r>
          </w:p>
        </w:tc>
        <w:tc>
          <w:tcPr>
            <w:tcW w:w="81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</w:tcPr>
          <w:p w14:paraId="311667D6" w14:textId="46CCB4DC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2,096</w:t>
            </w:r>
          </w:p>
        </w:tc>
        <w:tc>
          <w:tcPr>
            <w:tcW w:w="81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439A3D1B" w14:textId="3643371C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12,096</w:t>
            </w:r>
          </w:p>
        </w:tc>
      </w:tr>
      <w:tr w:rsidR="000E2A10" w:rsidRPr="007E5CCA" w14:paraId="7813C227" w14:textId="77777777" w:rsidTr="0097631B">
        <w:trPr>
          <w:trHeight w:val="255"/>
        </w:trPr>
        <w:tc>
          <w:tcPr>
            <w:tcW w:w="1753" w:type="pct"/>
            <w:shd w:val="clear" w:color="auto" w:fill="auto"/>
            <w:noWrap/>
            <w:vAlign w:val="bottom"/>
          </w:tcPr>
          <w:p w14:paraId="13B3006D" w14:textId="6EA4EC04" w:rsidR="000E2A10" w:rsidRPr="007E5CCA" w:rsidRDefault="000E2A10" w:rsidP="000E2A1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P-value</w:t>
            </w:r>
          </w:p>
        </w:tc>
        <w:tc>
          <w:tcPr>
            <w:tcW w:w="807" w:type="pct"/>
            <w:shd w:val="clear" w:color="auto" w:fill="auto"/>
            <w:noWrap/>
            <w:vAlign w:val="bottom"/>
          </w:tcPr>
          <w:p w14:paraId="55240FF7" w14:textId="62993C4B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00</w:t>
            </w:r>
          </w:p>
        </w:tc>
        <w:tc>
          <w:tcPr>
            <w:tcW w:w="807" w:type="pct"/>
            <w:tcBorders>
              <w:right w:val="single" w:sz="4" w:space="0" w:color="auto"/>
            </w:tcBorders>
            <w:shd w:val="clear" w:color="auto" w:fill="auto"/>
            <w:noWrap/>
          </w:tcPr>
          <w:p w14:paraId="638563AD" w14:textId="1BFEB5DF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00</w:t>
            </w:r>
          </w:p>
        </w:tc>
        <w:tc>
          <w:tcPr>
            <w:tcW w:w="817" w:type="pct"/>
            <w:tcBorders>
              <w:left w:val="single" w:sz="4" w:space="0" w:color="auto"/>
            </w:tcBorders>
            <w:shd w:val="clear" w:color="auto" w:fill="auto"/>
            <w:noWrap/>
          </w:tcPr>
          <w:p w14:paraId="0F4DC1BC" w14:textId="1593E004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00</w:t>
            </w:r>
          </w:p>
        </w:tc>
        <w:tc>
          <w:tcPr>
            <w:tcW w:w="816" w:type="pct"/>
            <w:shd w:val="clear" w:color="auto" w:fill="auto"/>
            <w:noWrap/>
          </w:tcPr>
          <w:p w14:paraId="350E13A0" w14:textId="6505AF2D" w:rsidR="000E2A10" w:rsidRPr="007E5CCA" w:rsidRDefault="000E2A10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0000</w:t>
            </w:r>
          </w:p>
        </w:tc>
      </w:tr>
      <w:tr w:rsidR="002A55CD" w:rsidRPr="007E5CCA" w14:paraId="7CFF98C5" w14:textId="77777777" w:rsidTr="0097631B">
        <w:trPr>
          <w:trHeight w:val="255"/>
        </w:trPr>
        <w:tc>
          <w:tcPr>
            <w:tcW w:w="175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4E609" w14:textId="77777777" w:rsidR="002A55CD" w:rsidRPr="007E5CCA" w:rsidRDefault="002A55CD" w:rsidP="002A55C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R-squared</w:t>
            </w:r>
          </w:p>
        </w:tc>
        <w:tc>
          <w:tcPr>
            <w:tcW w:w="80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CF92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4039</w:t>
            </w:r>
          </w:p>
        </w:tc>
        <w:tc>
          <w:tcPr>
            <w:tcW w:w="80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CE7E3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3929</w:t>
            </w:r>
          </w:p>
        </w:tc>
        <w:tc>
          <w:tcPr>
            <w:tcW w:w="81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ACC1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4573</w:t>
            </w:r>
          </w:p>
        </w:tc>
        <w:tc>
          <w:tcPr>
            <w:tcW w:w="81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5847" w14:textId="77777777" w:rsidR="002A55CD" w:rsidRPr="007E5CCA" w:rsidRDefault="002A55CD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0.4298</w:t>
            </w:r>
          </w:p>
        </w:tc>
      </w:tr>
    </w:tbl>
    <w:p w14:paraId="381C00B6" w14:textId="10364DDC" w:rsidR="002564A6" w:rsidRPr="000C07F1" w:rsidRDefault="002564A6" w:rsidP="002564A6">
      <w:pPr>
        <w:spacing w:after="120"/>
        <w:jc w:val="both"/>
        <w:rPr>
          <w:rFonts w:ascii="Times New Roman" w:hAnsi="Times New Roman" w:cs="Times New Roman"/>
          <w:w w:val="110"/>
          <w:szCs w:val="24"/>
        </w:rPr>
      </w:pPr>
      <w:r w:rsidRPr="000C07F1">
        <w:rPr>
          <w:rFonts w:ascii="Times New Roman" w:hAnsi="Times New Roman" w:cs="Times New Roman"/>
          <w:i/>
          <w:iCs/>
          <w:w w:val="110"/>
          <w:szCs w:val="24"/>
        </w:rPr>
        <w:t>Note:</w:t>
      </w:r>
      <w:r w:rsidRPr="000C07F1">
        <w:rPr>
          <w:rFonts w:ascii="Times New Roman" w:hAnsi="Times New Roman" w:cs="Times New Roman"/>
          <w:w w:val="110"/>
          <w:szCs w:val="24"/>
        </w:rPr>
        <w:t xml:space="preserve"> </w:t>
      </w:r>
      <w:r w:rsidR="006B6062">
        <w:rPr>
          <w:rFonts w:ascii="Times New Roman" w:hAnsi="Times New Roman" w:cs="Times New Roman"/>
          <w:w w:val="110"/>
          <w:szCs w:val="24"/>
        </w:rPr>
        <w:t>Bootstrapped s</w:t>
      </w:r>
      <w:r w:rsidRPr="000C07F1">
        <w:rPr>
          <w:rFonts w:ascii="Times New Roman" w:hAnsi="Times New Roman" w:cs="Times New Roman"/>
          <w:w w:val="110"/>
          <w:szCs w:val="24"/>
        </w:rPr>
        <w:t>tandard errors in parentheses, significant *** p&lt;0.01, ** p&lt;0.05, * p&lt;0.1. Models controlled further for 9 ethnicity dummies, 8 occupation dummies, year and state dummies. Partner’s employment status, partner’s education, financial distress, and lag of l</w:t>
      </w:r>
      <w:r w:rsidR="007E5CCA">
        <w:rPr>
          <w:rFonts w:ascii="Times New Roman" w:hAnsi="Times New Roman" w:cs="Times New Roman"/>
          <w:w w:val="110"/>
          <w:szCs w:val="24"/>
        </w:rPr>
        <w:t xml:space="preserve">og </w:t>
      </w:r>
      <w:r w:rsidRPr="000C07F1">
        <w:rPr>
          <w:rFonts w:ascii="Times New Roman" w:hAnsi="Times New Roman" w:cs="Times New Roman"/>
          <w:w w:val="110"/>
          <w:szCs w:val="24"/>
        </w:rPr>
        <w:t>wage are excluded instruments used in the first stage.</w:t>
      </w:r>
    </w:p>
    <w:p w14:paraId="036E0C27" w14:textId="77777777" w:rsidR="0044616E" w:rsidRDefault="0044616E" w:rsidP="002564A6">
      <w:pPr>
        <w:spacing w:after="120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p w14:paraId="4B5D716E" w14:textId="31FE9599" w:rsidR="009879C4" w:rsidRDefault="0097631B" w:rsidP="008B00CD">
      <w:pPr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  <w:r>
        <w:rPr>
          <w:rFonts w:ascii="Times New Roman" w:hAnsi="Times New Roman" w:cs="Times New Roman"/>
          <w:b/>
          <w:bCs/>
          <w:w w:val="110"/>
          <w:sz w:val="24"/>
          <w:szCs w:val="24"/>
        </w:rPr>
        <w:t>Supplementary</w:t>
      </w:r>
      <w:r w:rsidR="009879C4" w:rsidRPr="00BA5766">
        <w:rPr>
          <w:rFonts w:ascii="Times New Roman" w:hAnsi="Times New Roman" w:cs="Times New Roman"/>
          <w:b/>
          <w:bCs/>
          <w:w w:val="110"/>
          <w:sz w:val="24"/>
          <w:szCs w:val="24"/>
        </w:rPr>
        <w:t xml:space="preserve"> </w:t>
      </w:r>
      <w:r w:rsidR="008D0E2D">
        <w:rPr>
          <w:rFonts w:ascii="Times New Roman" w:hAnsi="Times New Roman" w:cs="Times New Roman"/>
          <w:b/>
          <w:w w:val="110"/>
          <w:sz w:val="24"/>
          <w:szCs w:val="24"/>
        </w:rPr>
        <w:t>Table S</w:t>
      </w:r>
      <w:r w:rsidR="009879C4">
        <w:rPr>
          <w:rFonts w:ascii="Times New Roman" w:hAnsi="Times New Roman" w:cs="Times New Roman"/>
          <w:b/>
          <w:bCs/>
          <w:w w:val="110"/>
          <w:sz w:val="24"/>
          <w:szCs w:val="24"/>
        </w:rPr>
        <w:t>4</w:t>
      </w:r>
      <w:r w:rsidR="009879C4" w:rsidRPr="00BA5766">
        <w:rPr>
          <w:rFonts w:ascii="Times New Roman" w:hAnsi="Times New Roman" w:cs="Times New Roman"/>
          <w:b/>
          <w:bCs/>
          <w:w w:val="110"/>
          <w:sz w:val="24"/>
          <w:szCs w:val="24"/>
        </w:rPr>
        <w:t>:</w:t>
      </w:r>
      <w:r w:rsidR="009879C4">
        <w:rPr>
          <w:rFonts w:ascii="Times New Roman" w:hAnsi="Times New Roman" w:cs="Times New Roman"/>
          <w:w w:val="110"/>
          <w:sz w:val="24"/>
          <w:szCs w:val="24"/>
        </w:rPr>
        <w:t xml:space="preserve"> Full health equation estimates for Table 5 (the second stage estimates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1"/>
        <w:gridCol w:w="1302"/>
        <w:gridCol w:w="1305"/>
        <w:gridCol w:w="1160"/>
        <w:gridCol w:w="1305"/>
        <w:gridCol w:w="1305"/>
        <w:gridCol w:w="1373"/>
      </w:tblGrid>
      <w:tr w:rsidR="009A6992" w:rsidRPr="0097631B" w14:paraId="7B8909C7" w14:textId="77777777" w:rsidTr="0097631B">
        <w:trPr>
          <w:trHeight w:val="375"/>
        </w:trPr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B085" w14:textId="77777777" w:rsidR="009A6992" w:rsidRPr="0097631B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97631B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770" w:type="pct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C4BE" w14:textId="77777777" w:rsidR="009A6992" w:rsidRPr="0097631B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97631B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ental health</w:t>
            </w:r>
          </w:p>
        </w:tc>
        <w:tc>
          <w:tcPr>
            <w:tcW w:w="18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E928E" w14:textId="77777777" w:rsidR="009A6992" w:rsidRPr="0097631B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97631B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Vitality</w:t>
            </w:r>
          </w:p>
        </w:tc>
      </w:tr>
      <w:tr w:rsidR="009A6992" w:rsidRPr="007E5CCA" w14:paraId="378DDE90" w14:textId="77777777" w:rsidTr="0097631B">
        <w:trPr>
          <w:trHeight w:val="255"/>
        </w:trPr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2056" w14:textId="10708030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7403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lt; 20pc PH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58BB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lt;30pc PH</w:t>
            </w: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B5E9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gt;50pc PH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530F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lt; 20th pc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2EC1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lt; 30th pc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86D1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&gt;50pc PH</w:t>
            </w:r>
          </w:p>
        </w:tc>
      </w:tr>
      <w:tr w:rsidR="009A6992" w:rsidRPr="007E5CCA" w14:paraId="165B8BC1" w14:textId="77777777" w:rsidTr="0097631B">
        <w:trPr>
          <w:trHeight w:val="255"/>
        </w:trPr>
        <w:tc>
          <w:tcPr>
            <w:tcW w:w="13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FD99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ipping point</w:t>
            </w:r>
          </w:p>
        </w:tc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B4C5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A968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</w:t>
            </w:r>
          </w:p>
        </w:tc>
        <w:tc>
          <w:tcPr>
            <w:tcW w:w="54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6CB55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3978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2.3</w:t>
            </w:r>
          </w:p>
        </w:tc>
        <w:tc>
          <w:tcPr>
            <w:tcW w:w="6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09645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6.0</w:t>
            </w:r>
          </w:p>
        </w:tc>
        <w:tc>
          <w:tcPr>
            <w:tcW w:w="6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C190" w14:textId="77777777" w:rsidR="009A6992" w:rsidRPr="007E5CCA" w:rsidRDefault="009A6992" w:rsidP="0097631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3.4</w:t>
            </w:r>
          </w:p>
        </w:tc>
      </w:tr>
      <w:tr w:rsidR="009A6992" w:rsidRPr="007E5CCA" w14:paraId="10184D70" w14:textId="77777777" w:rsidTr="0097631B">
        <w:trPr>
          <w:trHeight w:val="255"/>
        </w:trPr>
        <w:tc>
          <w:tcPr>
            <w:tcW w:w="135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27CE" w14:textId="1ADD054F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ntal health (lag)</w:t>
            </w:r>
          </w:p>
        </w:tc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E8A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46***</w:t>
            </w:r>
          </w:p>
        </w:tc>
        <w:tc>
          <w:tcPr>
            <w:tcW w:w="61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4ECF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44***</w:t>
            </w:r>
          </w:p>
        </w:tc>
        <w:tc>
          <w:tcPr>
            <w:tcW w:w="54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557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47***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08ED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1C8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514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34902FE2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F5F69DB" w14:textId="15DEE898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A6CA87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15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5878FA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09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033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3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018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DE3144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B8E7E4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0EB145D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1A89B7C3" w14:textId="1016FC7A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tality (lag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305B725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F3DED1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466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95F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64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A80EA1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32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EA0823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417***</w:t>
            </w:r>
          </w:p>
        </w:tc>
      </w:tr>
      <w:tr w:rsidR="009A6992" w:rsidRPr="007E5CCA" w14:paraId="45E6CCC4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41D1F1BF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E340AA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D89491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6A9F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26B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17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2A05CD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21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D15BC5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1)</w:t>
            </w:r>
          </w:p>
        </w:tc>
      </w:tr>
      <w:tr w:rsidR="009A6992" w:rsidRPr="007E5CCA" w14:paraId="6F955B1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424A448F" w14:textId="541D61CE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3634F51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104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8AC719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253*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903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305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148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716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33944D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965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713043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840***</w:t>
            </w:r>
          </w:p>
        </w:tc>
      </w:tr>
      <w:tr w:rsidR="009A6992" w:rsidRPr="007E5CCA" w14:paraId="77336AE7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4FD55D06" w14:textId="148CF5EB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75E81D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93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FA762E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575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1D4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393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2BD3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901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C726B5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782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C8D639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465)</w:t>
            </w:r>
          </w:p>
        </w:tc>
      </w:tr>
      <w:tr w:rsidR="009A6992" w:rsidRPr="007E5CCA" w14:paraId="13D25927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A991D34" w14:textId="57CDD733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-squared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F01FBF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69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A2C867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54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FDC4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54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31B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73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D36243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55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1187F2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51***</w:t>
            </w:r>
          </w:p>
        </w:tc>
      </w:tr>
      <w:tr w:rsidR="009A6992" w:rsidRPr="007E5CCA" w14:paraId="4BD7723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7B2F52E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774882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C99157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1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95E7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9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97B6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BCF200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25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40C02E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9)</w:t>
            </w:r>
          </w:p>
        </w:tc>
      </w:tr>
      <w:tr w:rsidR="009A6992" w:rsidRPr="007E5CCA" w14:paraId="15E95C2F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23467BB5" w14:textId="3B67658E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*Over 2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620497A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380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53AFE1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A8E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478B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711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AF8F96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C8498D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06CCD9A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34824141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40E2DB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826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EFC637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25C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AF9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830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AFC163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3EC2ED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4DBB716E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7BC77BD7" w14:textId="241D1259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-squared *Over2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EE6D79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16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8E8EE9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7FB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177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10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EA393E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46E122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40DB379C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2AFB6E31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ABF107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6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EE8583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CF06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0532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6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5B2B29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637955B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38A2BC4E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34F1307E" w14:textId="510527DC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*Over 3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3DE1CE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B08910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99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A19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055E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33D308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383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D7C67B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18BED8D6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561ECF5B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705B9C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1B54B2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537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102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6759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CFA53F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539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A73D4F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237350F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6C9144EF" w14:textId="1BDB2D45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-squared *Over3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1C0E71B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12C90A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4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6527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E25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147FD6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07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1D1A9F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45D5C7D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19F6C571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B01372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8AC8D8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0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879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8BEF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29312A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11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6F3E587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2134DCE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35607CDD" w14:textId="007AFDD6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*Over 5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1A30A7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6D6664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92B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45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F19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480CEE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C8F517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543***</w:t>
            </w:r>
          </w:p>
        </w:tc>
      </w:tr>
      <w:tr w:rsidR="009A6992" w:rsidRPr="007E5CCA" w14:paraId="59EC5C7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40B7D3D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7D02F2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8AEBD0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6435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441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D78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0D6A3C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556B1B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88)</w:t>
            </w:r>
          </w:p>
        </w:tc>
      </w:tr>
      <w:tr w:rsidR="009A6992" w:rsidRPr="007E5CCA" w14:paraId="140186F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5BA46120" w14:textId="3FDF1C58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hours-squared *Over50pc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C2EFA4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144D7C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C08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2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406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DE49A3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65FC1D6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11</w:t>
            </w:r>
          </w:p>
        </w:tc>
      </w:tr>
      <w:tr w:rsidR="009A6992" w:rsidRPr="007E5CCA" w14:paraId="562DD04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19A447B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E600CF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5DE8FF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5B29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08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767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689A53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29950D5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08)</w:t>
            </w:r>
          </w:p>
        </w:tc>
      </w:tr>
      <w:tr w:rsidR="009A6992" w:rsidRPr="007E5CCA" w14:paraId="2979843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369CB99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age in log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3588C8B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7753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B89262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8599*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111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.8244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5DC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0964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8B55A4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1855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60549F8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0126***</w:t>
            </w:r>
          </w:p>
        </w:tc>
      </w:tr>
      <w:tr w:rsidR="009A6992" w:rsidRPr="007E5CCA" w14:paraId="4763D090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35D22153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95543D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17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718956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237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70E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9529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2E60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9194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6E0209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889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F4E3C1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9878)</w:t>
            </w:r>
          </w:p>
        </w:tc>
      </w:tr>
      <w:tr w:rsidR="009A6992" w:rsidRPr="007E5CCA" w14:paraId="3D7BF42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5B45037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flexibility index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1A306A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17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64342B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10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E8C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10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443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47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2763DA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47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D291E4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52</w:t>
            </w:r>
          </w:p>
        </w:tc>
      </w:tr>
      <w:tr w:rsidR="009A6992" w:rsidRPr="007E5CCA" w14:paraId="0A06AD52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5752F60D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4B6482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FFB14E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0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AAB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36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C508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8594D0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2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4EC585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4)</w:t>
            </w:r>
          </w:p>
        </w:tc>
      </w:tr>
      <w:tr w:rsidR="009A6992" w:rsidRPr="007E5CCA" w14:paraId="55F246E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3D33EBD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intensity index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BEB9B2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69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8AB1CC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72*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BC55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73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E27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45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0F6870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32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CA6615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426***</w:t>
            </w:r>
          </w:p>
        </w:tc>
      </w:tr>
      <w:tr w:rsidR="009A6992" w:rsidRPr="007E5CCA" w14:paraId="05D4FD76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4A974AD6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91EC6B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5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CB92AB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51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7E9E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43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5D4D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74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A83B26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4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95FA8A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69)</w:t>
            </w:r>
          </w:p>
        </w:tc>
      </w:tr>
      <w:tr w:rsidR="009A6992" w:rsidRPr="007E5CCA" w14:paraId="1E95C265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570C4A9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rital status (married=1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D9681F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260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2038A0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2585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4524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.2665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CFD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1476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4E3B86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2792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F26624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3658</w:t>
            </w:r>
          </w:p>
        </w:tc>
      </w:tr>
      <w:tr w:rsidR="009A6992" w:rsidRPr="007E5CCA" w14:paraId="34B3E5EE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724F6CC9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6C0D61E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6777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8713FD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6784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11F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9600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4DA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2.868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EC100F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2761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D4ED7A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3.4135)</w:t>
            </w:r>
          </w:p>
        </w:tc>
      </w:tr>
      <w:tr w:rsidR="008A5CC6" w:rsidRPr="007E5CCA" w14:paraId="6BCDC834" w14:textId="77777777" w:rsidTr="0097631B">
        <w:trPr>
          <w:trHeight w:val="255"/>
        </w:trPr>
        <w:tc>
          <w:tcPr>
            <w:tcW w:w="2584" w:type="pct"/>
            <w:gridSpan w:val="3"/>
            <w:shd w:val="clear" w:color="auto" w:fill="auto"/>
            <w:noWrap/>
            <w:vAlign w:val="bottom"/>
            <w:hideMark/>
          </w:tcPr>
          <w:p w14:paraId="287A7AD2" w14:textId="5D234AAB" w:rsidR="008A5CC6" w:rsidRPr="007E5CCA" w:rsidRDefault="008A5CC6" w:rsidP="008A5CC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Employment type (reference group: fixed term)</w:t>
            </w: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 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6876D" w14:textId="77777777" w:rsidR="008A5CC6" w:rsidRPr="007E5CCA" w:rsidRDefault="008A5CC6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66931" w14:textId="77777777" w:rsidR="008A5CC6" w:rsidRPr="007E5CCA" w:rsidRDefault="008A5CC6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C3E5BBC" w14:textId="77777777" w:rsidR="008A5CC6" w:rsidRPr="007E5CCA" w:rsidRDefault="008A5CC6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F521A74" w14:textId="77777777" w:rsidR="008A5CC6" w:rsidRPr="007E5CCA" w:rsidRDefault="008A5CC6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757624A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50865A97" w14:textId="03AF81E4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asual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D4E3BA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5101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D54607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3564*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5C8C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3817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D3A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5376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E0AABD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3662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A6E531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3113***</w:t>
            </w:r>
          </w:p>
        </w:tc>
      </w:tr>
      <w:tr w:rsidR="009A6992" w:rsidRPr="007E5CCA" w14:paraId="7036C68F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50699E72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EF04BA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190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39380D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912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880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182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53A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312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198345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864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271BCA9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8201)</w:t>
            </w:r>
          </w:p>
        </w:tc>
      </w:tr>
      <w:tr w:rsidR="009A6992" w:rsidRPr="007E5CCA" w14:paraId="148AE69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006C4A66" w14:textId="2395AE1C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manent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56ED4A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22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7E06A2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28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51F8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182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845B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527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D86F04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809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CBD484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266</w:t>
            </w:r>
          </w:p>
        </w:tc>
      </w:tr>
      <w:tr w:rsidR="009A6992" w:rsidRPr="007E5CCA" w14:paraId="0AEDE207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2FBD3966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94FD24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74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642A79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496)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1AE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120)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DBD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47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0619AF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463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B83660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603)</w:t>
            </w:r>
          </w:p>
        </w:tc>
      </w:tr>
      <w:tr w:rsidR="009A6992" w:rsidRPr="007E5CCA" w14:paraId="170E399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6304E4F5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Work experience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DD0709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488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07CCFD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401***</w:t>
            </w:r>
          </w:p>
        </w:tc>
        <w:tc>
          <w:tcPr>
            <w:tcW w:w="545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E234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388***</w:t>
            </w:r>
          </w:p>
        </w:tc>
        <w:tc>
          <w:tcPr>
            <w:tcW w:w="613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D23A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156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7AD9FF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116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ADEF94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026***</w:t>
            </w:r>
          </w:p>
        </w:tc>
      </w:tr>
      <w:tr w:rsidR="009A6992" w:rsidRPr="007E5CCA" w14:paraId="5119BF41" w14:textId="77777777" w:rsidTr="0097631B">
        <w:trPr>
          <w:trHeight w:val="255"/>
        </w:trPr>
        <w:tc>
          <w:tcPr>
            <w:tcW w:w="135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C4280E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B415E8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32)</w:t>
            </w:r>
          </w:p>
        </w:tc>
        <w:tc>
          <w:tcPr>
            <w:tcW w:w="613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5D438C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20)</w:t>
            </w:r>
          </w:p>
        </w:tc>
        <w:tc>
          <w:tcPr>
            <w:tcW w:w="545" w:type="pct"/>
            <w:tcBorders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456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35)</w:t>
            </w:r>
          </w:p>
        </w:tc>
        <w:tc>
          <w:tcPr>
            <w:tcW w:w="613" w:type="pct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1DA0D8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371)</w:t>
            </w:r>
          </w:p>
        </w:tc>
        <w:tc>
          <w:tcPr>
            <w:tcW w:w="613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45EC1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414)</w:t>
            </w:r>
          </w:p>
        </w:tc>
        <w:tc>
          <w:tcPr>
            <w:tcW w:w="645" w:type="pct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67E94A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516)</w:t>
            </w:r>
          </w:p>
        </w:tc>
      </w:tr>
      <w:tr w:rsidR="009A6992" w:rsidRPr="007E5CCA" w14:paraId="73534F07" w14:textId="77777777" w:rsidTr="0097631B">
        <w:trPr>
          <w:trHeight w:val="255"/>
        </w:trPr>
        <w:tc>
          <w:tcPr>
            <w:tcW w:w="1359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B12BA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ex (men=1)</w:t>
            </w: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5BE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73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DA8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4601</w:t>
            </w:r>
          </w:p>
        </w:tc>
        <w:tc>
          <w:tcPr>
            <w:tcW w:w="5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0419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4651*</w:t>
            </w:r>
          </w:p>
        </w:tc>
        <w:tc>
          <w:tcPr>
            <w:tcW w:w="6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126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146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7C4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867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C038E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405</w:t>
            </w:r>
          </w:p>
        </w:tc>
      </w:tr>
      <w:tr w:rsidR="009A6992" w:rsidRPr="007E5CCA" w14:paraId="5A942303" w14:textId="77777777" w:rsidTr="0097631B">
        <w:trPr>
          <w:trHeight w:val="255"/>
        </w:trPr>
        <w:tc>
          <w:tcPr>
            <w:tcW w:w="13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0BB554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lastRenderedPageBreak/>
              <w:t> </w:t>
            </w:r>
          </w:p>
        </w:tc>
        <w:tc>
          <w:tcPr>
            <w:tcW w:w="612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238460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971)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3E39E0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033)</w:t>
            </w:r>
          </w:p>
        </w:tc>
        <w:tc>
          <w:tcPr>
            <w:tcW w:w="545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32A62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644)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81CD95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149)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5CAE12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729)</w:t>
            </w:r>
          </w:p>
        </w:tc>
        <w:tc>
          <w:tcPr>
            <w:tcW w:w="645" w:type="pct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2B98D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618)</w:t>
            </w:r>
          </w:p>
        </w:tc>
      </w:tr>
      <w:tr w:rsidR="009A6992" w:rsidRPr="007E5CCA" w14:paraId="400941D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001003EF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Unpaid domestic time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173932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4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9E058B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12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EB94CE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11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5C81AF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3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8BEBEB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56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8A7FFB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0081</w:t>
            </w:r>
          </w:p>
        </w:tc>
      </w:tr>
      <w:tr w:rsidR="009A6992" w:rsidRPr="007E5CCA" w14:paraId="699B72EC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3E304181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C4DCEA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7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FFCA50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2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0A5382F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1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0D30E0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01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BCDD80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7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22E5EC0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6)</w:t>
            </w:r>
          </w:p>
        </w:tc>
      </w:tr>
      <w:tr w:rsidR="009A6992" w:rsidRPr="007E5CCA" w14:paraId="66F61AD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0B94A70C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neral health (lag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60D92CA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867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692225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805***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2F3B1A4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794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96BC6A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275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6B0924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211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EE80AE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154***</w:t>
            </w:r>
          </w:p>
        </w:tc>
      </w:tr>
      <w:tr w:rsidR="009A6992" w:rsidRPr="007E5CCA" w14:paraId="5D19DB3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A70F11E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9DED02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3E47A9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5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4F3F56C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4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BF025E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8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6EA9EB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125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1D82BE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0096)</w:t>
            </w:r>
          </w:p>
        </w:tc>
      </w:tr>
      <w:tr w:rsidR="009A6992" w:rsidRPr="007E5CCA" w14:paraId="2ED3D5C2" w14:textId="77777777" w:rsidTr="0097631B">
        <w:trPr>
          <w:trHeight w:val="255"/>
        </w:trPr>
        <w:tc>
          <w:tcPr>
            <w:tcW w:w="1971" w:type="pct"/>
            <w:gridSpan w:val="2"/>
            <w:shd w:val="clear" w:color="auto" w:fill="auto"/>
            <w:noWrap/>
            <w:vAlign w:val="bottom"/>
            <w:hideMark/>
          </w:tcPr>
          <w:p w14:paraId="2E434984" w14:textId="79C7E420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Smoking (reference group: Never smoke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6682956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4506C705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00DF18B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1F83C76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B3441F9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6CD87A33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0FBC4753" w14:textId="372E365F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moking (Past smoker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508F87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569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42FF73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431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F2BF5F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460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487B74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264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5901C7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075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4A158C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085</w:t>
            </w:r>
          </w:p>
        </w:tc>
      </w:tr>
      <w:tr w:rsidR="009A6992" w:rsidRPr="007E5CCA" w14:paraId="61CD025C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47D4EC8A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4E83474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020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D51F37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1843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6BF4F39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002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F30E06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447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11D003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17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09E3E6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322)</w:t>
            </w:r>
          </w:p>
        </w:tc>
      </w:tr>
      <w:tr w:rsidR="009A6992" w:rsidRPr="007E5CCA" w14:paraId="0E85584A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10E05BEA" w14:textId="35642678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moking (Current smoker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A32E75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673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DE1CB7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180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A46C24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203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79742C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981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0E8CBB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074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DDC110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469</w:t>
            </w:r>
          </w:p>
        </w:tc>
      </w:tr>
      <w:tr w:rsidR="009A6992" w:rsidRPr="007E5CCA" w14:paraId="304D0F40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2C98CB34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CB845D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182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45BE23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33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1401DF6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17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6E4253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552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974B50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94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2D51A5A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909)</w:t>
            </w:r>
          </w:p>
        </w:tc>
      </w:tr>
      <w:tr w:rsidR="009A6992" w:rsidRPr="007E5CCA" w14:paraId="7AE5943E" w14:textId="77777777" w:rsidTr="0097631B">
        <w:trPr>
          <w:trHeight w:val="255"/>
        </w:trPr>
        <w:tc>
          <w:tcPr>
            <w:tcW w:w="2584" w:type="pct"/>
            <w:gridSpan w:val="3"/>
            <w:shd w:val="clear" w:color="auto" w:fill="auto"/>
            <w:noWrap/>
            <w:vAlign w:val="bottom"/>
            <w:hideMark/>
          </w:tcPr>
          <w:p w14:paraId="2F230A38" w14:textId="05FFB404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en-GB"/>
              </w:rPr>
              <w:t>Alcohol drink (reference group: never drink)</w:t>
            </w: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6E4BDFE1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FD8BD43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8E19D5C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25ED386" w14:textId="77777777" w:rsidR="009A6992" w:rsidRPr="007E5CCA" w:rsidRDefault="009A6992" w:rsidP="009A699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</w:tr>
      <w:tr w:rsidR="009A6992" w:rsidRPr="007E5CCA" w14:paraId="61BC82A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54750330" w14:textId="3F39FB04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arely/no longer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28081B3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0430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A099B9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9983***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DA3FFE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9835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79CEBE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4772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A13C6F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3936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23C5438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2874*</w:t>
            </w:r>
          </w:p>
        </w:tc>
      </w:tr>
      <w:tr w:rsidR="009A6992" w:rsidRPr="007E5CCA" w14:paraId="2E743019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17ED6776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9A6DA1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880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10924A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804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6D0106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18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71140C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50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BEF604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506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494D1D9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822)</w:t>
            </w:r>
          </w:p>
        </w:tc>
      </w:tr>
      <w:tr w:rsidR="009A6992" w:rsidRPr="007E5CCA" w14:paraId="7A4DCA98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3A66028E" w14:textId="259A0C2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oderate drinker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67CC26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8865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B3AA17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8458*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035126F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8214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B51090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03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ED3507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5458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BC1F12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921</w:t>
            </w:r>
          </w:p>
        </w:tc>
      </w:tr>
      <w:tr w:rsidR="009A6992" w:rsidRPr="007E5CCA" w14:paraId="729C2630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1562307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2EA19D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637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9ED904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452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49C447A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48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9FDF8C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58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F3D069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852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1331A539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559)</w:t>
            </w:r>
          </w:p>
        </w:tc>
      </w:tr>
      <w:tr w:rsidR="009A6992" w:rsidRPr="007E5CCA" w14:paraId="356F2476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6B71FF43" w14:textId="6A3329FE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Heavy drinker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F5AA90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6208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414070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6059***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2F5D7C7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.6085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07BD50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8050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9A8C03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989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9E3DBA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6345</w:t>
            </w:r>
          </w:p>
        </w:tc>
      </w:tr>
      <w:tr w:rsidR="009A6992" w:rsidRPr="007E5CCA" w14:paraId="2341C0C9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03D687BB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821C1A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45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20E669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850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1D82FA5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5638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4CB822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7754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E4CC6C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439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72723AA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6877)</w:t>
            </w:r>
          </w:p>
        </w:tc>
      </w:tr>
      <w:tr w:rsidR="009A6992" w:rsidRPr="007E5CCA" w14:paraId="72B6319A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2C8DB2DE" w14:textId="76F70DB5" w:rsidR="009A6992" w:rsidRPr="007E5CCA" w:rsidRDefault="009A6992" w:rsidP="000C07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ical activity</w:t>
            </w:r>
            <w:r w:rsidR="000C07F1"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(</w:t>
            </w:r>
            <w:r w:rsidR="007E5CCA"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lag) (</w:t>
            </w: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high=1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5313ABF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193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4B8065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275***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12D8A7A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827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CA570C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0753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11E4C02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0014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FACC96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.8861***</w:t>
            </w:r>
          </w:p>
        </w:tc>
      </w:tr>
      <w:tr w:rsidR="009A6992" w:rsidRPr="007E5CCA" w14:paraId="71594126" w14:textId="77777777" w:rsidTr="0097631B">
        <w:trPr>
          <w:trHeight w:val="300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5299D6F5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72D8522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61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FD4007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271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3221FC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60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F2B0E8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099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1DA4CE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877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EC61D2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501)</w:t>
            </w:r>
          </w:p>
        </w:tc>
      </w:tr>
      <w:tr w:rsidR="009A6992" w:rsidRPr="007E5CCA" w14:paraId="10662C1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center"/>
            <w:hideMark/>
          </w:tcPr>
          <w:p w14:paraId="082542CC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Urban (yes=1)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1880467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020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C1CA34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2977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41B0459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3193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26A7C30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34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A2AF81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112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D7D064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0.1698</w:t>
            </w:r>
          </w:p>
        </w:tc>
      </w:tr>
      <w:tr w:rsidR="009A6992" w:rsidRPr="007E5CCA" w14:paraId="326BE99B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3AB6D3A3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12E1E72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846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7F6DECA7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2622)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371CBDE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055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4AEFF4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323)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884C40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4181)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0861FE7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0.3632)</w:t>
            </w:r>
          </w:p>
        </w:tc>
      </w:tr>
      <w:tr w:rsidR="009A6992" w:rsidRPr="007E5CCA" w14:paraId="1314950D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70EDB8FF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nstant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6ADEF8BC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6.1011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06F925E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4.9495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1F30E90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4.7418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3267F1DB" w14:textId="063DFA79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5.447***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58B62943" w14:textId="12BEB73F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4.793***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5F59CCD9" w14:textId="3988A3B6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-12.909*</w:t>
            </w:r>
          </w:p>
        </w:tc>
      </w:tr>
      <w:tr w:rsidR="009A6992" w:rsidRPr="007E5CCA" w14:paraId="2EF5036F" w14:textId="77777777" w:rsidTr="0097631B">
        <w:trPr>
          <w:trHeight w:val="255"/>
        </w:trPr>
        <w:tc>
          <w:tcPr>
            <w:tcW w:w="135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6BCA3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1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736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2910)</w:t>
            </w:r>
          </w:p>
        </w:tc>
        <w:tc>
          <w:tcPr>
            <w:tcW w:w="61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C4855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4171)</w:t>
            </w:r>
          </w:p>
        </w:tc>
        <w:tc>
          <w:tcPr>
            <w:tcW w:w="54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FCB01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6.0352)</w:t>
            </w:r>
          </w:p>
        </w:tc>
        <w:tc>
          <w:tcPr>
            <w:tcW w:w="61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BD54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5.9232)</w:t>
            </w:r>
          </w:p>
        </w:tc>
        <w:tc>
          <w:tcPr>
            <w:tcW w:w="61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2F96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4.7245)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1672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(7.3432)</w:t>
            </w:r>
          </w:p>
        </w:tc>
      </w:tr>
      <w:tr w:rsidR="009A6992" w:rsidRPr="007E5CCA" w14:paraId="54EE11A4" w14:textId="77777777" w:rsidTr="0097631B">
        <w:trPr>
          <w:trHeight w:val="255"/>
        </w:trPr>
        <w:tc>
          <w:tcPr>
            <w:tcW w:w="135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8918202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bservations</w:t>
            </w:r>
          </w:p>
        </w:tc>
        <w:tc>
          <w:tcPr>
            <w:tcW w:w="612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135418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  <w:tc>
          <w:tcPr>
            <w:tcW w:w="613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32061E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  <w:tc>
          <w:tcPr>
            <w:tcW w:w="54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C582CF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  <w:tc>
          <w:tcPr>
            <w:tcW w:w="613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DC2B27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  <w:tc>
          <w:tcPr>
            <w:tcW w:w="613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146484F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  <w:tc>
          <w:tcPr>
            <w:tcW w:w="64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050C04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2,189</w:t>
            </w:r>
          </w:p>
        </w:tc>
      </w:tr>
      <w:tr w:rsidR="009A6992" w:rsidRPr="007E5CCA" w14:paraId="17CCBC30" w14:textId="77777777" w:rsidTr="0097631B">
        <w:trPr>
          <w:trHeight w:val="255"/>
        </w:trPr>
        <w:tc>
          <w:tcPr>
            <w:tcW w:w="135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27A398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-value</w:t>
            </w:r>
          </w:p>
        </w:tc>
        <w:tc>
          <w:tcPr>
            <w:tcW w:w="612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BBECAA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73058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  <w:tc>
          <w:tcPr>
            <w:tcW w:w="54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A90396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FB53A8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C5166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  <w:tc>
          <w:tcPr>
            <w:tcW w:w="64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F9DE2B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00</w:t>
            </w:r>
          </w:p>
        </w:tc>
      </w:tr>
      <w:tr w:rsidR="009A6992" w:rsidRPr="007E5CCA" w14:paraId="63ADF561" w14:textId="77777777" w:rsidTr="0097631B">
        <w:trPr>
          <w:trHeight w:val="255"/>
        </w:trPr>
        <w:tc>
          <w:tcPr>
            <w:tcW w:w="1359" w:type="pct"/>
            <w:shd w:val="clear" w:color="auto" w:fill="auto"/>
            <w:noWrap/>
            <w:vAlign w:val="bottom"/>
            <w:hideMark/>
          </w:tcPr>
          <w:p w14:paraId="245C497E" w14:textId="77777777" w:rsidR="009A6992" w:rsidRPr="007E5CCA" w:rsidRDefault="009A6992" w:rsidP="009A6992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-squared</w:t>
            </w:r>
          </w:p>
        </w:tc>
        <w:tc>
          <w:tcPr>
            <w:tcW w:w="612" w:type="pct"/>
            <w:shd w:val="clear" w:color="auto" w:fill="auto"/>
            <w:noWrap/>
            <w:vAlign w:val="bottom"/>
            <w:hideMark/>
          </w:tcPr>
          <w:p w14:paraId="037C284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162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4D2162BD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204</w:t>
            </w:r>
          </w:p>
        </w:tc>
        <w:tc>
          <w:tcPr>
            <w:tcW w:w="545" w:type="pct"/>
            <w:shd w:val="clear" w:color="auto" w:fill="auto"/>
            <w:noWrap/>
            <w:vAlign w:val="bottom"/>
            <w:hideMark/>
          </w:tcPr>
          <w:p w14:paraId="14D5C2AE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204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679A54C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894</w:t>
            </w:r>
          </w:p>
        </w:tc>
        <w:tc>
          <w:tcPr>
            <w:tcW w:w="613" w:type="pct"/>
            <w:shd w:val="clear" w:color="auto" w:fill="auto"/>
            <w:noWrap/>
            <w:vAlign w:val="bottom"/>
            <w:hideMark/>
          </w:tcPr>
          <w:p w14:paraId="26B2CEF4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23</w:t>
            </w:r>
          </w:p>
        </w:tc>
        <w:tc>
          <w:tcPr>
            <w:tcW w:w="645" w:type="pct"/>
            <w:shd w:val="clear" w:color="auto" w:fill="auto"/>
            <w:noWrap/>
            <w:vAlign w:val="bottom"/>
            <w:hideMark/>
          </w:tcPr>
          <w:p w14:paraId="34BA21C3" w14:textId="77777777" w:rsidR="009A6992" w:rsidRPr="007E5CCA" w:rsidRDefault="009A6992" w:rsidP="000E0EA7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7E5CCA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54</w:t>
            </w:r>
          </w:p>
        </w:tc>
      </w:tr>
    </w:tbl>
    <w:p w14:paraId="138F917F" w14:textId="3CB7A535" w:rsidR="008A5CC6" w:rsidRPr="000C07F1" w:rsidRDefault="008A5CC6" w:rsidP="008A5CC6">
      <w:pPr>
        <w:spacing w:after="120"/>
        <w:jc w:val="both"/>
        <w:rPr>
          <w:rFonts w:ascii="Times New Roman" w:hAnsi="Times New Roman" w:cs="Times New Roman"/>
          <w:w w:val="110"/>
          <w:szCs w:val="24"/>
        </w:rPr>
      </w:pPr>
      <w:r w:rsidRPr="000C07F1">
        <w:rPr>
          <w:rFonts w:ascii="Times New Roman" w:hAnsi="Times New Roman" w:cs="Times New Roman"/>
          <w:i/>
          <w:iCs/>
          <w:w w:val="110"/>
          <w:szCs w:val="24"/>
        </w:rPr>
        <w:t>Note:</w:t>
      </w:r>
      <w:r w:rsidRPr="000C07F1">
        <w:rPr>
          <w:rFonts w:ascii="Times New Roman" w:hAnsi="Times New Roman" w:cs="Times New Roman"/>
          <w:w w:val="110"/>
          <w:szCs w:val="24"/>
        </w:rPr>
        <w:t xml:space="preserve"> </w:t>
      </w:r>
      <w:r w:rsidR="006B6062">
        <w:rPr>
          <w:rFonts w:ascii="Times New Roman" w:hAnsi="Times New Roman" w:cs="Times New Roman"/>
          <w:w w:val="110"/>
          <w:szCs w:val="24"/>
        </w:rPr>
        <w:t>Bootstrapped</w:t>
      </w:r>
      <w:r w:rsidR="006B6062" w:rsidRPr="000C07F1">
        <w:rPr>
          <w:rFonts w:ascii="Times New Roman" w:hAnsi="Times New Roman" w:cs="Times New Roman"/>
          <w:w w:val="110"/>
          <w:szCs w:val="24"/>
        </w:rPr>
        <w:t xml:space="preserve"> </w:t>
      </w:r>
      <w:r w:rsidR="006B6062">
        <w:rPr>
          <w:rFonts w:ascii="Times New Roman" w:hAnsi="Times New Roman" w:cs="Times New Roman"/>
          <w:w w:val="110"/>
          <w:szCs w:val="24"/>
        </w:rPr>
        <w:t>s</w:t>
      </w:r>
      <w:r w:rsidRPr="000C07F1">
        <w:rPr>
          <w:rFonts w:ascii="Times New Roman" w:hAnsi="Times New Roman" w:cs="Times New Roman"/>
          <w:w w:val="110"/>
          <w:szCs w:val="24"/>
        </w:rPr>
        <w:t>tandard errors in parentheses, significant *** p&lt;0.01, ** p&lt;0.05, * p&lt;0.1. Models controlled further for 9 ethnicity dummies, 8 occupation dummies, year and state dummies. Partner’s employment status, partner’s education, financial distress, and lag of l</w:t>
      </w:r>
      <w:r w:rsidR="007E5CCA">
        <w:rPr>
          <w:rFonts w:ascii="Times New Roman" w:hAnsi="Times New Roman" w:cs="Times New Roman"/>
          <w:w w:val="110"/>
          <w:szCs w:val="24"/>
        </w:rPr>
        <w:t xml:space="preserve">og </w:t>
      </w:r>
      <w:r w:rsidRPr="000C07F1">
        <w:rPr>
          <w:rFonts w:ascii="Times New Roman" w:hAnsi="Times New Roman" w:cs="Times New Roman"/>
          <w:w w:val="110"/>
          <w:szCs w:val="24"/>
        </w:rPr>
        <w:t>wage are excluded instruments used in the first stage.</w:t>
      </w:r>
    </w:p>
    <w:p w14:paraId="6D697BC1" w14:textId="77777777" w:rsidR="009879C4" w:rsidRDefault="009879C4" w:rsidP="009879C4">
      <w:pPr>
        <w:spacing w:after="120"/>
        <w:ind w:left="567" w:hanging="567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p w14:paraId="28174B1E" w14:textId="77777777" w:rsidR="00CB2470" w:rsidRDefault="00CB2470" w:rsidP="00005583">
      <w:pPr>
        <w:spacing w:after="120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sectPr w:rsidR="00CB2470" w:rsidSect="002A55CD">
      <w:pgSz w:w="12240" w:h="15840"/>
      <w:pgMar w:top="964" w:right="851" w:bottom="851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9EDC4" w14:textId="77777777" w:rsidR="000E1EE5" w:rsidRDefault="000E1EE5" w:rsidP="00AA04ED">
      <w:r>
        <w:separator/>
      </w:r>
    </w:p>
  </w:endnote>
  <w:endnote w:type="continuationSeparator" w:id="0">
    <w:p w14:paraId="76F98E3A" w14:textId="77777777" w:rsidR="000E1EE5" w:rsidRDefault="000E1EE5" w:rsidP="00AA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3604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DF8083" w14:textId="39EA01EF" w:rsidR="009E6FAD" w:rsidRDefault="009E6F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31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51121C" w14:textId="77777777" w:rsidR="009E6FAD" w:rsidRDefault="009E6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0B15E" w14:textId="77777777" w:rsidR="000E1EE5" w:rsidRDefault="000E1EE5" w:rsidP="00AA04ED">
      <w:r>
        <w:separator/>
      </w:r>
    </w:p>
  </w:footnote>
  <w:footnote w:type="continuationSeparator" w:id="0">
    <w:p w14:paraId="02FE4EAF" w14:textId="77777777" w:rsidR="000E1EE5" w:rsidRDefault="000E1EE5" w:rsidP="00AA0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A4A51" w14:textId="77777777" w:rsidR="009E6FAD" w:rsidRDefault="009E6FAD">
    <w:pPr>
      <w:pStyle w:val="BodyText"/>
      <w:spacing w:line="14" w:lineRule="auto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16B94A65" wp14:editId="5D67C2CE">
              <wp:simplePos x="0" y="0"/>
              <wp:positionH relativeFrom="page">
                <wp:posOffset>391160</wp:posOffset>
              </wp:positionH>
              <wp:positionV relativeFrom="page">
                <wp:posOffset>579755</wp:posOffset>
              </wp:positionV>
              <wp:extent cx="147320" cy="125095"/>
              <wp:effectExtent l="635" t="0" r="4445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7F578E" w14:textId="77777777" w:rsidR="009E6FAD" w:rsidRDefault="009E6FAD">
                          <w:pPr>
                            <w:spacing w:before="26"/>
                            <w:ind w:left="40"/>
                            <w:rPr>
                              <w:sz w:val="1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110"/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w w:val="110"/>
                              <w:sz w:val="12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B94A6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30.8pt;margin-top:45.65pt;width:11.6pt;height:9.8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" filled="f" stroked="f">
              <v:textbox inset="0,0,0,0">
                <w:txbxContent>
                  <w:p w14:paraId="327F578E" w14:textId="77777777" w:rsidR="009E6FAD" w:rsidRDefault="009E6FAD">
                    <w:pPr>
                      <w:spacing w:before="26"/>
                      <w:ind w:left="40"/>
                      <w:rPr>
                        <w:sz w:val="12"/>
                      </w:rPr>
                    </w:pPr>
                    <w:r>
                      <w:fldChar w:fldCharType="begin"/>
                    </w:r>
                    <w:r>
                      <w:rPr>
                        <w:w w:val="110"/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  <w:w w:val="110"/>
                        <w:sz w:val="12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0A948ED" wp14:editId="295FA21D">
              <wp:simplePos x="0" y="0"/>
              <wp:positionH relativeFrom="page">
                <wp:posOffset>2627630</wp:posOffset>
              </wp:positionH>
              <wp:positionV relativeFrom="page">
                <wp:posOffset>580390</wp:posOffset>
              </wp:positionV>
              <wp:extent cx="2178685" cy="122555"/>
              <wp:effectExtent l="0" t="0" r="3810" b="1905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685" cy="122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1BBBC0" w14:textId="77777777" w:rsidR="009E6FAD" w:rsidRDefault="009E6FAD">
                          <w:pPr>
                            <w:spacing w:before="22"/>
                            <w:ind w:left="20"/>
                            <w:rPr>
                              <w:rFonts w:ascii="Book Antiqua"/>
                              <w:i/>
                              <w:sz w:val="12"/>
                            </w:rPr>
                          </w:pPr>
                          <w:r>
                            <w:rPr>
                              <w:rFonts w:ascii="Book Antiqua"/>
                              <w:i/>
                              <w:w w:val="115"/>
                              <w:sz w:val="12"/>
                            </w:rPr>
                            <w:t xml:space="preserve">H. Dinh et al. / Social Science &amp; Medicine </w:t>
                          </w:r>
                          <w:r>
                            <w:rPr>
                              <w:rFonts w:ascii="Book Antiqua"/>
                              <w:i/>
                              <w:spacing w:val="-4"/>
                              <w:w w:val="115"/>
                              <w:sz w:val="12"/>
                            </w:rPr>
                            <w:t xml:space="preserve">176 </w:t>
                          </w:r>
                          <w:r>
                            <w:rPr>
                              <w:rFonts w:ascii="Book Antiqua"/>
                              <w:i/>
                              <w:spacing w:val="-3"/>
                              <w:w w:val="115"/>
                              <w:sz w:val="12"/>
                            </w:rPr>
                            <w:t xml:space="preserve">(2017)  </w:t>
                          </w:r>
                          <w:r>
                            <w:rPr>
                              <w:rFonts w:ascii="Book Antiqua"/>
                              <w:i/>
                              <w:spacing w:val="-4"/>
                              <w:w w:val="115"/>
                              <w:sz w:val="12"/>
                            </w:rPr>
                            <w:t>42</w:t>
                          </w:r>
                          <w:r>
                            <w:rPr>
                              <w:rFonts w:ascii="Century Gothic"/>
                              <w:spacing w:val="-4"/>
                              <w:w w:val="115"/>
                              <w:sz w:val="12"/>
                            </w:rPr>
                            <w:t>e</w:t>
                          </w:r>
                          <w:r>
                            <w:rPr>
                              <w:rFonts w:ascii="Book Antiqua"/>
                              <w:i/>
                              <w:spacing w:val="-4"/>
                              <w:w w:val="115"/>
                              <w:sz w:val="12"/>
                            </w:rPr>
                            <w:t>5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A948ED" id="Text Box 5" o:spid="_x0000_s1027" type="#_x0000_t202" style="position:absolute;margin-left:206.9pt;margin-top:45.7pt;width:171.55pt;height:9.6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" filled="f" stroked="f">
              <v:textbox inset="0,0,0,0">
                <w:txbxContent>
                  <w:p w14:paraId="161BBBC0" w14:textId="77777777" w:rsidR="009E6FAD" w:rsidRDefault="009E6FAD">
                    <w:pPr>
                      <w:spacing w:before="22"/>
                      <w:ind w:left="20"/>
                      <w:rPr>
                        <w:rFonts w:ascii="Book Antiqua"/>
                        <w:i/>
                        <w:sz w:val="12"/>
                      </w:rPr>
                    </w:pPr>
                    <w:r>
                      <w:rPr>
                        <w:rFonts w:ascii="Book Antiqua"/>
                        <w:i/>
                        <w:w w:val="115"/>
                        <w:sz w:val="12"/>
                      </w:rPr>
                      <w:t xml:space="preserve">H. Dinh et al. / Social Science &amp; Medicine </w:t>
                    </w:r>
                    <w:r>
                      <w:rPr>
                        <w:rFonts w:ascii="Book Antiqua"/>
                        <w:i/>
                        <w:spacing w:val="-4"/>
                        <w:w w:val="115"/>
                        <w:sz w:val="12"/>
                      </w:rPr>
                      <w:t xml:space="preserve">176 </w:t>
                    </w:r>
                    <w:r>
                      <w:rPr>
                        <w:rFonts w:ascii="Book Antiqua"/>
                        <w:i/>
                        <w:spacing w:val="-3"/>
                        <w:w w:val="115"/>
                        <w:sz w:val="12"/>
                      </w:rPr>
                      <w:t xml:space="preserve">(2017)  </w:t>
                    </w:r>
                    <w:r>
                      <w:rPr>
                        <w:rFonts w:ascii="Book Antiqua"/>
                        <w:i/>
                        <w:spacing w:val="-4"/>
                        <w:w w:val="115"/>
                        <w:sz w:val="12"/>
                      </w:rPr>
                      <w:t>42</w:t>
                    </w:r>
                    <w:r>
                      <w:rPr>
                        <w:rFonts w:ascii="Century Gothic"/>
                        <w:spacing w:val="-4"/>
                        <w:w w:val="115"/>
                        <w:sz w:val="12"/>
                      </w:rPr>
                      <w:t>e</w:t>
                    </w:r>
                    <w:r>
                      <w:rPr>
                        <w:rFonts w:ascii="Book Antiqua"/>
                        <w:i/>
                        <w:spacing w:val="-4"/>
                        <w:w w:val="115"/>
                        <w:sz w:val="12"/>
                      </w:rPr>
                      <w:t>5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DC773" w14:textId="77777777" w:rsidR="009E6FAD" w:rsidRDefault="009E6FA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22D1"/>
    <w:multiLevelType w:val="hybridMultilevel"/>
    <w:tmpl w:val="12CA4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80E3D"/>
    <w:multiLevelType w:val="multilevel"/>
    <w:tmpl w:val="D9C61C6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w w:val="115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1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2" w15:restartNumberingAfterBreak="0">
    <w:nsid w:val="134623E9"/>
    <w:multiLevelType w:val="hybridMultilevel"/>
    <w:tmpl w:val="AF82B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73FDB"/>
    <w:multiLevelType w:val="multilevel"/>
    <w:tmpl w:val="08C6F1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7B3C64"/>
    <w:multiLevelType w:val="multilevel"/>
    <w:tmpl w:val="77846358"/>
    <w:lvl w:ilvl="0">
      <w:start w:val="1"/>
      <w:numFmt w:val="decimal"/>
      <w:lvlText w:val="%1."/>
      <w:lvlJc w:val="left"/>
      <w:pPr>
        <w:ind w:left="363" w:hanging="227"/>
      </w:pPr>
      <w:rPr>
        <w:rFonts w:ascii="Book Antiqua" w:eastAsia="Book Antiqua" w:hAnsi="Book Antiqua" w:cs="Book Antiqua" w:hint="default"/>
        <w:spacing w:val="-9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431" w:hanging="321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54" w:hanging="438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1107" w:hanging="438"/>
      </w:pPr>
      <w:rPr>
        <w:rFonts w:hint="default"/>
      </w:rPr>
    </w:lvl>
    <w:lvl w:ilvl="4">
      <w:numFmt w:val="bullet"/>
      <w:lvlText w:val="•"/>
      <w:lvlJc w:val="left"/>
      <w:pPr>
        <w:ind w:left="1654" w:hanging="438"/>
      </w:pPr>
      <w:rPr>
        <w:rFonts w:hint="default"/>
      </w:rPr>
    </w:lvl>
    <w:lvl w:ilvl="5">
      <w:numFmt w:val="bullet"/>
      <w:lvlText w:val="•"/>
      <w:lvlJc w:val="left"/>
      <w:pPr>
        <w:ind w:left="2202" w:hanging="438"/>
      </w:pPr>
      <w:rPr>
        <w:rFonts w:hint="default"/>
      </w:rPr>
    </w:lvl>
    <w:lvl w:ilvl="6">
      <w:numFmt w:val="bullet"/>
      <w:lvlText w:val="•"/>
      <w:lvlJc w:val="left"/>
      <w:pPr>
        <w:ind w:left="2749" w:hanging="438"/>
      </w:pPr>
      <w:rPr>
        <w:rFonts w:hint="default"/>
      </w:rPr>
    </w:lvl>
    <w:lvl w:ilvl="7">
      <w:numFmt w:val="bullet"/>
      <w:lvlText w:val="•"/>
      <w:lvlJc w:val="left"/>
      <w:pPr>
        <w:ind w:left="3296" w:hanging="438"/>
      </w:pPr>
      <w:rPr>
        <w:rFonts w:hint="default"/>
      </w:rPr>
    </w:lvl>
    <w:lvl w:ilvl="8">
      <w:numFmt w:val="bullet"/>
      <w:lvlText w:val="•"/>
      <w:lvlJc w:val="left"/>
      <w:pPr>
        <w:ind w:left="3844" w:hanging="438"/>
      </w:pPr>
      <w:rPr>
        <w:rFonts w:hint="default"/>
      </w:rPr>
    </w:lvl>
  </w:abstractNum>
  <w:abstractNum w:abstractNumId="5" w15:restartNumberingAfterBreak="0">
    <w:nsid w:val="1A0C7826"/>
    <w:multiLevelType w:val="hybridMultilevel"/>
    <w:tmpl w:val="5DCCD820"/>
    <w:lvl w:ilvl="0" w:tplc="BEEAA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BE170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286220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1A5DC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448A4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FCECE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9E054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5E48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3871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AE16F6C"/>
    <w:multiLevelType w:val="hybridMultilevel"/>
    <w:tmpl w:val="E7BA5BD8"/>
    <w:lvl w:ilvl="0" w:tplc="471A0F30">
      <w:start w:val="2"/>
      <w:numFmt w:val="lowerLetter"/>
      <w:lvlText w:val="%1."/>
      <w:lvlJc w:val="left"/>
      <w:pPr>
        <w:ind w:left="720" w:hanging="360"/>
      </w:pPr>
      <w:rPr>
        <w:rFonts w:hint="default"/>
        <w:w w:val="1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1B66BA"/>
    <w:multiLevelType w:val="multilevel"/>
    <w:tmpl w:val="9732EA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CC145C3"/>
    <w:multiLevelType w:val="hybridMultilevel"/>
    <w:tmpl w:val="29A287C4"/>
    <w:lvl w:ilvl="0" w:tplc="D2382B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6801EA">
      <w:start w:val="86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30B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703B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3A6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E5F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1A0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8CD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C02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015FC8"/>
    <w:multiLevelType w:val="hybridMultilevel"/>
    <w:tmpl w:val="6FF0ED5E"/>
    <w:lvl w:ilvl="0" w:tplc="D340C4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AAE4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28C2E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0CA8D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5A4DE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708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0631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DA2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CEAE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E2D4FFC"/>
    <w:multiLevelType w:val="hybridMultilevel"/>
    <w:tmpl w:val="8B443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54FC"/>
    <w:multiLevelType w:val="hybridMultilevel"/>
    <w:tmpl w:val="5AC8FFF2"/>
    <w:lvl w:ilvl="0" w:tplc="ECBCA6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E7788"/>
    <w:multiLevelType w:val="hybridMultilevel"/>
    <w:tmpl w:val="B49C6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3234E"/>
    <w:multiLevelType w:val="multilevel"/>
    <w:tmpl w:val="1C461C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w w:val="110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w w:val="11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w w:val="11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w w:val="11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w w:val="11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w w:val="11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w w:val="11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w w:val="11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w w:val="110"/>
      </w:rPr>
    </w:lvl>
  </w:abstractNum>
  <w:abstractNum w:abstractNumId="14" w15:restartNumberingAfterBreak="0">
    <w:nsid w:val="2BD25476"/>
    <w:multiLevelType w:val="hybridMultilevel"/>
    <w:tmpl w:val="42B8F4EE"/>
    <w:lvl w:ilvl="0" w:tplc="118A478C">
      <w:numFmt w:val="bullet"/>
      <w:lvlText w:val="-"/>
      <w:lvlJc w:val="left"/>
      <w:pPr>
        <w:ind w:left="720" w:hanging="360"/>
      </w:pPr>
      <w:rPr>
        <w:rFonts w:ascii="Times New Roman" w:eastAsia="Century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F0F76"/>
    <w:multiLevelType w:val="multilevel"/>
    <w:tmpl w:val="CDEEE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294768"/>
    <w:multiLevelType w:val="hybridMultilevel"/>
    <w:tmpl w:val="BB0A2360"/>
    <w:lvl w:ilvl="0" w:tplc="4D7CF74C">
      <w:start w:val="1"/>
      <w:numFmt w:val="lowerLetter"/>
      <w:lvlText w:val="%1."/>
      <w:lvlJc w:val="left"/>
      <w:pPr>
        <w:ind w:left="720" w:hanging="360"/>
      </w:pPr>
      <w:rPr>
        <w:rFonts w:hint="default"/>
        <w:w w:val="1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D279A"/>
    <w:multiLevelType w:val="multilevel"/>
    <w:tmpl w:val="DB4216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w w:val="11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1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0"/>
      </w:rPr>
    </w:lvl>
  </w:abstractNum>
  <w:abstractNum w:abstractNumId="18" w15:restartNumberingAfterBreak="0">
    <w:nsid w:val="3BAE347D"/>
    <w:multiLevelType w:val="multilevel"/>
    <w:tmpl w:val="77846358"/>
    <w:lvl w:ilvl="0">
      <w:start w:val="1"/>
      <w:numFmt w:val="decimal"/>
      <w:lvlText w:val="%1."/>
      <w:lvlJc w:val="left"/>
      <w:pPr>
        <w:ind w:left="363" w:hanging="227"/>
      </w:pPr>
      <w:rPr>
        <w:rFonts w:ascii="Book Antiqua" w:eastAsia="Book Antiqua" w:hAnsi="Book Antiqua" w:cs="Book Antiqua" w:hint="default"/>
        <w:spacing w:val="-9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431" w:hanging="321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54" w:hanging="438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1107" w:hanging="438"/>
      </w:pPr>
      <w:rPr>
        <w:rFonts w:hint="default"/>
      </w:rPr>
    </w:lvl>
    <w:lvl w:ilvl="4">
      <w:numFmt w:val="bullet"/>
      <w:lvlText w:val="•"/>
      <w:lvlJc w:val="left"/>
      <w:pPr>
        <w:ind w:left="1654" w:hanging="438"/>
      </w:pPr>
      <w:rPr>
        <w:rFonts w:hint="default"/>
      </w:rPr>
    </w:lvl>
    <w:lvl w:ilvl="5">
      <w:numFmt w:val="bullet"/>
      <w:lvlText w:val="•"/>
      <w:lvlJc w:val="left"/>
      <w:pPr>
        <w:ind w:left="2202" w:hanging="438"/>
      </w:pPr>
      <w:rPr>
        <w:rFonts w:hint="default"/>
      </w:rPr>
    </w:lvl>
    <w:lvl w:ilvl="6">
      <w:numFmt w:val="bullet"/>
      <w:lvlText w:val="•"/>
      <w:lvlJc w:val="left"/>
      <w:pPr>
        <w:ind w:left="2749" w:hanging="438"/>
      </w:pPr>
      <w:rPr>
        <w:rFonts w:hint="default"/>
      </w:rPr>
    </w:lvl>
    <w:lvl w:ilvl="7">
      <w:numFmt w:val="bullet"/>
      <w:lvlText w:val="•"/>
      <w:lvlJc w:val="left"/>
      <w:pPr>
        <w:ind w:left="3296" w:hanging="438"/>
      </w:pPr>
      <w:rPr>
        <w:rFonts w:hint="default"/>
      </w:rPr>
    </w:lvl>
    <w:lvl w:ilvl="8">
      <w:numFmt w:val="bullet"/>
      <w:lvlText w:val="•"/>
      <w:lvlJc w:val="left"/>
      <w:pPr>
        <w:ind w:left="3844" w:hanging="438"/>
      </w:pPr>
      <w:rPr>
        <w:rFonts w:hint="default"/>
      </w:rPr>
    </w:lvl>
  </w:abstractNum>
  <w:abstractNum w:abstractNumId="19" w15:restartNumberingAfterBreak="0">
    <w:nsid w:val="3DC72B94"/>
    <w:multiLevelType w:val="multilevel"/>
    <w:tmpl w:val="E3B403B6"/>
    <w:lvl w:ilvl="0">
      <w:start w:val="5"/>
      <w:numFmt w:val="decimal"/>
      <w:lvlText w:val="%1"/>
      <w:lvlJc w:val="left"/>
      <w:pPr>
        <w:ind w:left="471" w:hanging="3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71" w:hanging="355"/>
      </w:pPr>
      <w:rPr>
        <w:rFonts w:ascii="Book Antiqua" w:eastAsia="Book Antiqua" w:hAnsi="Book Antiqua" w:cs="Book Antiqua" w:hint="default"/>
        <w:i/>
        <w:w w:val="106"/>
        <w:sz w:val="16"/>
        <w:szCs w:val="16"/>
      </w:rPr>
    </w:lvl>
    <w:lvl w:ilvl="2">
      <w:start w:val="1"/>
      <w:numFmt w:val="decimal"/>
      <w:lvlText w:val="%1.%2.%3."/>
      <w:lvlJc w:val="left"/>
      <w:pPr>
        <w:ind w:left="575" w:hanging="460"/>
      </w:pPr>
      <w:rPr>
        <w:rFonts w:ascii="Book Antiqua" w:eastAsia="Book Antiqua" w:hAnsi="Book Antiqua" w:cs="Book Antiqua" w:hint="default"/>
        <w:i/>
        <w:spacing w:val="-14"/>
        <w:w w:val="90"/>
        <w:sz w:val="16"/>
        <w:szCs w:val="16"/>
      </w:rPr>
    </w:lvl>
    <w:lvl w:ilvl="3">
      <w:numFmt w:val="bullet"/>
      <w:lvlText w:val="•"/>
      <w:lvlJc w:val="left"/>
      <w:pPr>
        <w:ind w:left="1616" w:hanging="460"/>
      </w:pPr>
      <w:rPr>
        <w:rFonts w:hint="default"/>
      </w:rPr>
    </w:lvl>
    <w:lvl w:ilvl="4">
      <w:numFmt w:val="bullet"/>
      <w:lvlText w:val="•"/>
      <w:lvlJc w:val="left"/>
      <w:pPr>
        <w:ind w:left="2135" w:hanging="460"/>
      </w:pPr>
      <w:rPr>
        <w:rFonts w:hint="default"/>
      </w:rPr>
    </w:lvl>
    <w:lvl w:ilvl="5">
      <w:numFmt w:val="bullet"/>
      <w:lvlText w:val="•"/>
      <w:lvlJc w:val="left"/>
      <w:pPr>
        <w:ind w:left="2653" w:hanging="460"/>
      </w:pPr>
      <w:rPr>
        <w:rFonts w:hint="default"/>
      </w:rPr>
    </w:lvl>
    <w:lvl w:ilvl="6">
      <w:numFmt w:val="bullet"/>
      <w:lvlText w:val="•"/>
      <w:lvlJc w:val="left"/>
      <w:pPr>
        <w:ind w:left="3171" w:hanging="460"/>
      </w:pPr>
      <w:rPr>
        <w:rFonts w:hint="default"/>
      </w:rPr>
    </w:lvl>
    <w:lvl w:ilvl="7">
      <w:numFmt w:val="bullet"/>
      <w:lvlText w:val="•"/>
      <w:lvlJc w:val="left"/>
      <w:pPr>
        <w:ind w:left="3690" w:hanging="460"/>
      </w:pPr>
      <w:rPr>
        <w:rFonts w:hint="default"/>
      </w:rPr>
    </w:lvl>
    <w:lvl w:ilvl="8">
      <w:numFmt w:val="bullet"/>
      <w:lvlText w:val="•"/>
      <w:lvlJc w:val="left"/>
      <w:pPr>
        <w:ind w:left="4208" w:hanging="460"/>
      </w:pPr>
      <w:rPr>
        <w:rFonts w:hint="default"/>
      </w:rPr>
    </w:lvl>
  </w:abstractNum>
  <w:abstractNum w:abstractNumId="20" w15:restartNumberingAfterBreak="0">
    <w:nsid w:val="3F4B6250"/>
    <w:multiLevelType w:val="multilevel"/>
    <w:tmpl w:val="A7C22B6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w w:val="11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1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w w:val="11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w w:val="11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w w:val="11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0"/>
      </w:rPr>
    </w:lvl>
  </w:abstractNum>
  <w:abstractNum w:abstractNumId="21" w15:restartNumberingAfterBreak="0">
    <w:nsid w:val="40890A4C"/>
    <w:multiLevelType w:val="multilevel"/>
    <w:tmpl w:val="C67646C6"/>
    <w:lvl w:ilvl="0">
      <w:start w:val="7"/>
      <w:numFmt w:val="decimal"/>
      <w:lvlText w:val="%1."/>
      <w:lvlJc w:val="left"/>
      <w:pPr>
        <w:ind w:left="332" w:hanging="223"/>
      </w:pPr>
      <w:rPr>
        <w:rFonts w:ascii="Book Antiqua" w:eastAsia="Book Antiqua" w:hAnsi="Book Antiqua" w:cs="Book Antiqua" w:hint="default"/>
        <w:spacing w:val="-15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442" w:hanging="333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numFmt w:val="bullet"/>
      <w:lvlText w:val="•"/>
      <w:lvlJc w:val="left"/>
      <w:pPr>
        <w:ind w:left="440" w:hanging="333"/>
      </w:pPr>
      <w:rPr>
        <w:rFonts w:hint="default"/>
      </w:rPr>
    </w:lvl>
    <w:lvl w:ilvl="3">
      <w:numFmt w:val="bullet"/>
      <w:lvlText w:val="•"/>
      <w:lvlJc w:val="left"/>
      <w:pPr>
        <w:ind w:left="354" w:hanging="333"/>
      </w:pPr>
      <w:rPr>
        <w:rFonts w:hint="default"/>
      </w:rPr>
    </w:lvl>
    <w:lvl w:ilvl="4">
      <w:numFmt w:val="bullet"/>
      <w:lvlText w:val="•"/>
      <w:lvlJc w:val="left"/>
      <w:pPr>
        <w:ind w:left="268" w:hanging="333"/>
      </w:pPr>
      <w:rPr>
        <w:rFonts w:hint="default"/>
      </w:rPr>
    </w:lvl>
    <w:lvl w:ilvl="5">
      <w:numFmt w:val="bullet"/>
      <w:lvlText w:val="•"/>
      <w:lvlJc w:val="left"/>
      <w:pPr>
        <w:ind w:left="182" w:hanging="333"/>
      </w:pPr>
      <w:rPr>
        <w:rFonts w:hint="default"/>
      </w:rPr>
    </w:lvl>
    <w:lvl w:ilvl="6">
      <w:numFmt w:val="bullet"/>
      <w:lvlText w:val="•"/>
      <w:lvlJc w:val="left"/>
      <w:pPr>
        <w:ind w:left="96" w:hanging="333"/>
      </w:pPr>
      <w:rPr>
        <w:rFonts w:hint="default"/>
      </w:rPr>
    </w:lvl>
    <w:lvl w:ilvl="7">
      <w:numFmt w:val="bullet"/>
      <w:lvlText w:val="•"/>
      <w:lvlJc w:val="left"/>
      <w:pPr>
        <w:ind w:left="10" w:hanging="333"/>
      </w:pPr>
      <w:rPr>
        <w:rFonts w:hint="default"/>
      </w:rPr>
    </w:lvl>
    <w:lvl w:ilvl="8">
      <w:numFmt w:val="bullet"/>
      <w:lvlText w:val="•"/>
      <w:lvlJc w:val="left"/>
      <w:pPr>
        <w:ind w:left="-76" w:hanging="333"/>
      </w:pPr>
      <w:rPr>
        <w:rFonts w:hint="default"/>
      </w:rPr>
    </w:lvl>
  </w:abstractNum>
  <w:abstractNum w:abstractNumId="22" w15:restartNumberingAfterBreak="0">
    <w:nsid w:val="41065581"/>
    <w:multiLevelType w:val="hybridMultilevel"/>
    <w:tmpl w:val="11F8B40A"/>
    <w:lvl w:ilvl="0" w:tplc="CF82501A">
      <w:numFmt w:val="bullet"/>
      <w:lvlText w:val="-"/>
      <w:lvlJc w:val="left"/>
      <w:pPr>
        <w:ind w:left="720" w:hanging="360"/>
      </w:pPr>
      <w:rPr>
        <w:rFonts w:ascii="Times New Roman" w:eastAsia="Century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A529E"/>
    <w:multiLevelType w:val="multilevel"/>
    <w:tmpl w:val="8612F16C"/>
    <w:lvl w:ilvl="0">
      <w:start w:val="5"/>
      <w:numFmt w:val="decimal"/>
      <w:lvlText w:val="%1"/>
      <w:lvlJc w:val="left"/>
      <w:pPr>
        <w:ind w:left="465" w:hanging="35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465" w:hanging="355"/>
      </w:pPr>
      <w:rPr>
        <w:rFonts w:ascii="Book Antiqua" w:eastAsia="Book Antiqua" w:hAnsi="Book Antiqua" w:cs="Book Antiqua" w:hint="default"/>
        <w:i/>
        <w:w w:val="106"/>
        <w:sz w:val="16"/>
        <w:szCs w:val="16"/>
      </w:rPr>
    </w:lvl>
    <w:lvl w:ilvl="2">
      <w:start w:val="1"/>
      <w:numFmt w:val="decimal"/>
      <w:lvlText w:val="%1.%2.%3."/>
      <w:lvlJc w:val="left"/>
      <w:pPr>
        <w:ind w:left="569" w:hanging="460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380" w:hanging="460"/>
      </w:pPr>
      <w:rPr>
        <w:rFonts w:hint="default"/>
      </w:rPr>
    </w:lvl>
    <w:lvl w:ilvl="4">
      <w:numFmt w:val="bullet"/>
      <w:lvlText w:val="•"/>
      <w:lvlJc w:val="left"/>
      <w:pPr>
        <w:ind w:left="291" w:hanging="460"/>
      </w:pPr>
      <w:rPr>
        <w:rFonts w:hint="default"/>
      </w:rPr>
    </w:lvl>
    <w:lvl w:ilvl="5">
      <w:numFmt w:val="bullet"/>
      <w:lvlText w:val="•"/>
      <w:lvlJc w:val="left"/>
      <w:pPr>
        <w:ind w:left="201" w:hanging="460"/>
      </w:pPr>
      <w:rPr>
        <w:rFonts w:hint="default"/>
      </w:rPr>
    </w:lvl>
    <w:lvl w:ilvl="6">
      <w:numFmt w:val="bullet"/>
      <w:lvlText w:val="•"/>
      <w:lvlJc w:val="left"/>
      <w:pPr>
        <w:ind w:left="111" w:hanging="460"/>
      </w:pPr>
      <w:rPr>
        <w:rFonts w:hint="default"/>
      </w:rPr>
    </w:lvl>
    <w:lvl w:ilvl="7">
      <w:numFmt w:val="bullet"/>
      <w:lvlText w:val="•"/>
      <w:lvlJc w:val="left"/>
      <w:pPr>
        <w:ind w:left="22" w:hanging="460"/>
      </w:pPr>
      <w:rPr>
        <w:rFonts w:hint="default"/>
      </w:rPr>
    </w:lvl>
    <w:lvl w:ilvl="8">
      <w:numFmt w:val="bullet"/>
      <w:lvlText w:val="•"/>
      <w:lvlJc w:val="left"/>
      <w:pPr>
        <w:ind w:left="-68" w:hanging="460"/>
      </w:pPr>
      <w:rPr>
        <w:rFonts w:hint="default"/>
      </w:rPr>
    </w:lvl>
  </w:abstractNum>
  <w:abstractNum w:abstractNumId="24" w15:restartNumberingAfterBreak="0">
    <w:nsid w:val="456D2711"/>
    <w:multiLevelType w:val="multilevel"/>
    <w:tmpl w:val="9C841BE8"/>
    <w:lvl w:ilvl="0">
      <w:start w:val="1"/>
      <w:numFmt w:val="decimal"/>
      <w:lvlText w:val="%1."/>
      <w:lvlJc w:val="left"/>
      <w:pPr>
        <w:ind w:left="363" w:hanging="227"/>
      </w:pPr>
      <w:rPr>
        <w:rFonts w:ascii="Times New Roman" w:eastAsia="Book Antiqua" w:hAnsi="Times New Roman" w:cs="Times New Roman" w:hint="default"/>
        <w:spacing w:val="-9"/>
        <w:w w:val="103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321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54" w:hanging="438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1107" w:hanging="438"/>
      </w:pPr>
      <w:rPr>
        <w:rFonts w:hint="default"/>
      </w:rPr>
    </w:lvl>
    <w:lvl w:ilvl="4">
      <w:numFmt w:val="bullet"/>
      <w:lvlText w:val="•"/>
      <w:lvlJc w:val="left"/>
      <w:pPr>
        <w:ind w:left="1654" w:hanging="438"/>
      </w:pPr>
      <w:rPr>
        <w:rFonts w:hint="default"/>
      </w:rPr>
    </w:lvl>
    <w:lvl w:ilvl="5">
      <w:numFmt w:val="bullet"/>
      <w:lvlText w:val="•"/>
      <w:lvlJc w:val="left"/>
      <w:pPr>
        <w:ind w:left="2202" w:hanging="438"/>
      </w:pPr>
      <w:rPr>
        <w:rFonts w:hint="default"/>
      </w:rPr>
    </w:lvl>
    <w:lvl w:ilvl="6">
      <w:numFmt w:val="bullet"/>
      <w:lvlText w:val="•"/>
      <w:lvlJc w:val="left"/>
      <w:pPr>
        <w:ind w:left="2749" w:hanging="438"/>
      </w:pPr>
      <w:rPr>
        <w:rFonts w:hint="default"/>
      </w:rPr>
    </w:lvl>
    <w:lvl w:ilvl="7">
      <w:numFmt w:val="bullet"/>
      <w:lvlText w:val="•"/>
      <w:lvlJc w:val="left"/>
      <w:pPr>
        <w:ind w:left="3296" w:hanging="438"/>
      </w:pPr>
      <w:rPr>
        <w:rFonts w:hint="default"/>
      </w:rPr>
    </w:lvl>
    <w:lvl w:ilvl="8">
      <w:numFmt w:val="bullet"/>
      <w:lvlText w:val="•"/>
      <w:lvlJc w:val="left"/>
      <w:pPr>
        <w:ind w:left="3844" w:hanging="438"/>
      </w:pPr>
      <w:rPr>
        <w:rFonts w:hint="default"/>
      </w:rPr>
    </w:lvl>
  </w:abstractNum>
  <w:abstractNum w:abstractNumId="25" w15:restartNumberingAfterBreak="0">
    <w:nsid w:val="4B012A7C"/>
    <w:multiLevelType w:val="hybridMultilevel"/>
    <w:tmpl w:val="7360B78C"/>
    <w:lvl w:ilvl="0" w:tplc="CF82501A">
      <w:numFmt w:val="bullet"/>
      <w:lvlText w:val="-"/>
      <w:lvlJc w:val="left"/>
      <w:pPr>
        <w:ind w:left="720" w:hanging="360"/>
      </w:pPr>
      <w:rPr>
        <w:rFonts w:ascii="Times New Roman" w:eastAsia="Century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C62913"/>
    <w:multiLevelType w:val="multilevel"/>
    <w:tmpl w:val="D5F258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w w:val="110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hint="default"/>
        <w:w w:val="110"/>
      </w:rPr>
    </w:lvl>
    <w:lvl w:ilvl="2">
      <w:start w:val="1"/>
      <w:numFmt w:val="decimal"/>
      <w:lvlText w:val="%1.%2.%3"/>
      <w:lvlJc w:val="left"/>
      <w:pPr>
        <w:ind w:left="952" w:hanging="720"/>
      </w:pPr>
      <w:rPr>
        <w:rFonts w:hint="default"/>
        <w:w w:val="110"/>
      </w:rPr>
    </w:lvl>
    <w:lvl w:ilvl="3">
      <w:start w:val="1"/>
      <w:numFmt w:val="decimal"/>
      <w:lvlText w:val="%1.%2.%3.%4"/>
      <w:lvlJc w:val="left"/>
      <w:pPr>
        <w:ind w:left="1428" w:hanging="1080"/>
      </w:pPr>
      <w:rPr>
        <w:rFonts w:hint="default"/>
        <w:w w:val="110"/>
      </w:rPr>
    </w:lvl>
    <w:lvl w:ilvl="4">
      <w:start w:val="1"/>
      <w:numFmt w:val="decimal"/>
      <w:lvlText w:val="%1.%2.%3.%4.%5"/>
      <w:lvlJc w:val="left"/>
      <w:pPr>
        <w:ind w:left="1544" w:hanging="1080"/>
      </w:pPr>
      <w:rPr>
        <w:rFonts w:hint="default"/>
        <w:w w:val="110"/>
      </w:rPr>
    </w:lvl>
    <w:lvl w:ilvl="5">
      <w:start w:val="1"/>
      <w:numFmt w:val="decimal"/>
      <w:lvlText w:val="%1.%2.%3.%4.%5.%6"/>
      <w:lvlJc w:val="left"/>
      <w:pPr>
        <w:ind w:left="2020" w:hanging="1440"/>
      </w:pPr>
      <w:rPr>
        <w:rFonts w:hint="default"/>
        <w:w w:val="110"/>
      </w:rPr>
    </w:lvl>
    <w:lvl w:ilvl="6">
      <w:start w:val="1"/>
      <w:numFmt w:val="decimal"/>
      <w:lvlText w:val="%1.%2.%3.%4.%5.%6.%7"/>
      <w:lvlJc w:val="left"/>
      <w:pPr>
        <w:ind w:left="2136" w:hanging="1440"/>
      </w:pPr>
      <w:rPr>
        <w:rFonts w:hint="default"/>
        <w:w w:val="110"/>
      </w:rPr>
    </w:lvl>
    <w:lvl w:ilvl="7">
      <w:start w:val="1"/>
      <w:numFmt w:val="decimal"/>
      <w:lvlText w:val="%1.%2.%3.%4.%5.%6.%7.%8"/>
      <w:lvlJc w:val="left"/>
      <w:pPr>
        <w:ind w:left="2612" w:hanging="1800"/>
      </w:pPr>
      <w:rPr>
        <w:rFonts w:hint="default"/>
        <w:w w:val="110"/>
      </w:rPr>
    </w:lvl>
    <w:lvl w:ilvl="8">
      <w:start w:val="1"/>
      <w:numFmt w:val="decimal"/>
      <w:lvlText w:val="%1.%2.%3.%4.%5.%6.%7.%8.%9"/>
      <w:lvlJc w:val="left"/>
      <w:pPr>
        <w:ind w:left="2728" w:hanging="1800"/>
      </w:pPr>
      <w:rPr>
        <w:rFonts w:hint="default"/>
        <w:w w:val="110"/>
      </w:rPr>
    </w:lvl>
  </w:abstractNum>
  <w:abstractNum w:abstractNumId="27" w15:restartNumberingAfterBreak="0">
    <w:nsid w:val="53E70445"/>
    <w:multiLevelType w:val="multilevel"/>
    <w:tmpl w:val="FEFEE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19698D"/>
    <w:multiLevelType w:val="multilevel"/>
    <w:tmpl w:val="77846358"/>
    <w:lvl w:ilvl="0">
      <w:start w:val="1"/>
      <w:numFmt w:val="decimal"/>
      <w:lvlText w:val="%1."/>
      <w:lvlJc w:val="left"/>
      <w:pPr>
        <w:ind w:left="363" w:hanging="227"/>
      </w:pPr>
      <w:rPr>
        <w:rFonts w:ascii="Book Antiqua" w:eastAsia="Book Antiqua" w:hAnsi="Book Antiqua" w:cs="Book Antiqua" w:hint="default"/>
        <w:spacing w:val="-9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431" w:hanging="321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54" w:hanging="438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1107" w:hanging="438"/>
      </w:pPr>
      <w:rPr>
        <w:rFonts w:hint="default"/>
      </w:rPr>
    </w:lvl>
    <w:lvl w:ilvl="4">
      <w:numFmt w:val="bullet"/>
      <w:lvlText w:val="•"/>
      <w:lvlJc w:val="left"/>
      <w:pPr>
        <w:ind w:left="1654" w:hanging="438"/>
      </w:pPr>
      <w:rPr>
        <w:rFonts w:hint="default"/>
      </w:rPr>
    </w:lvl>
    <w:lvl w:ilvl="5">
      <w:numFmt w:val="bullet"/>
      <w:lvlText w:val="•"/>
      <w:lvlJc w:val="left"/>
      <w:pPr>
        <w:ind w:left="2202" w:hanging="438"/>
      </w:pPr>
      <w:rPr>
        <w:rFonts w:hint="default"/>
      </w:rPr>
    </w:lvl>
    <w:lvl w:ilvl="6">
      <w:numFmt w:val="bullet"/>
      <w:lvlText w:val="•"/>
      <w:lvlJc w:val="left"/>
      <w:pPr>
        <w:ind w:left="2749" w:hanging="438"/>
      </w:pPr>
      <w:rPr>
        <w:rFonts w:hint="default"/>
      </w:rPr>
    </w:lvl>
    <w:lvl w:ilvl="7">
      <w:numFmt w:val="bullet"/>
      <w:lvlText w:val="•"/>
      <w:lvlJc w:val="left"/>
      <w:pPr>
        <w:ind w:left="3296" w:hanging="438"/>
      </w:pPr>
      <w:rPr>
        <w:rFonts w:hint="default"/>
      </w:rPr>
    </w:lvl>
    <w:lvl w:ilvl="8">
      <w:numFmt w:val="bullet"/>
      <w:lvlText w:val="•"/>
      <w:lvlJc w:val="left"/>
      <w:pPr>
        <w:ind w:left="3844" w:hanging="438"/>
      </w:pPr>
      <w:rPr>
        <w:rFonts w:hint="default"/>
      </w:rPr>
    </w:lvl>
  </w:abstractNum>
  <w:abstractNum w:abstractNumId="29" w15:restartNumberingAfterBreak="0">
    <w:nsid w:val="5B441939"/>
    <w:multiLevelType w:val="multilevel"/>
    <w:tmpl w:val="A0B0216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w w:val="115"/>
      </w:rPr>
    </w:lvl>
    <w:lvl w:ilvl="1">
      <w:start w:val="1"/>
      <w:numFmt w:val="decimal"/>
      <w:lvlText w:val="%1.%2"/>
      <w:lvlJc w:val="left"/>
      <w:pPr>
        <w:ind w:left="470" w:hanging="360"/>
      </w:pPr>
      <w:rPr>
        <w:rFonts w:hint="default"/>
        <w:w w:val="115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105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52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63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210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221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2680" w:hanging="1800"/>
      </w:pPr>
      <w:rPr>
        <w:rFonts w:hint="default"/>
        <w:w w:val="115"/>
      </w:rPr>
    </w:lvl>
  </w:abstractNum>
  <w:abstractNum w:abstractNumId="30" w15:restartNumberingAfterBreak="0">
    <w:nsid w:val="5D6B0A25"/>
    <w:multiLevelType w:val="multilevel"/>
    <w:tmpl w:val="A49ED3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1" w15:restartNumberingAfterBreak="0">
    <w:nsid w:val="5EA65083"/>
    <w:multiLevelType w:val="multilevel"/>
    <w:tmpl w:val="D9C61C6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w w:val="115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w w:val="11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32" w15:restartNumberingAfterBreak="0">
    <w:nsid w:val="5F993792"/>
    <w:multiLevelType w:val="hybridMultilevel"/>
    <w:tmpl w:val="0C22D452"/>
    <w:lvl w:ilvl="0" w:tplc="D0CA6AFE">
      <w:start w:val="1"/>
      <w:numFmt w:val="decimal"/>
      <w:lvlText w:val="%1."/>
      <w:lvlJc w:val="left"/>
      <w:pPr>
        <w:ind w:left="720" w:hanging="360"/>
      </w:pPr>
      <w:rPr>
        <w:rFonts w:hint="default"/>
        <w:w w:val="11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8459B"/>
    <w:multiLevelType w:val="hybridMultilevel"/>
    <w:tmpl w:val="E87ED9CC"/>
    <w:lvl w:ilvl="0" w:tplc="DAE2BD9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E26F5"/>
    <w:multiLevelType w:val="multilevel"/>
    <w:tmpl w:val="89B4501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w w:val="115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  <w:w w:val="115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35" w15:restartNumberingAfterBreak="0">
    <w:nsid w:val="630F1542"/>
    <w:multiLevelType w:val="hybridMultilevel"/>
    <w:tmpl w:val="ABDA4662"/>
    <w:lvl w:ilvl="0" w:tplc="0C06C45C">
      <w:start w:val="3"/>
      <w:numFmt w:val="bullet"/>
      <w:lvlText w:val="-"/>
      <w:lvlJc w:val="left"/>
      <w:pPr>
        <w:ind w:left="720" w:hanging="360"/>
      </w:pPr>
      <w:rPr>
        <w:rFonts w:ascii="Times New Roman" w:eastAsia="Century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E5738E"/>
    <w:multiLevelType w:val="hybridMultilevel"/>
    <w:tmpl w:val="A6601B84"/>
    <w:lvl w:ilvl="0" w:tplc="FEA829E6">
      <w:start w:val="1"/>
      <w:numFmt w:val="lowerLetter"/>
      <w:lvlText w:val="(%1)"/>
      <w:lvlJc w:val="left"/>
      <w:pPr>
        <w:ind w:left="720" w:hanging="360"/>
      </w:pPr>
      <w:rPr>
        <w:rFonts w:ascii="Times New Roman" w:eastAsia="Book Antiqu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312ECD"/>
    <w:multiLevelType w:val="hybridMultilevel"/>
    <w:tmpl w:val="528E9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80861"/>
    <w:multiLevelType w:val="multilevel"/>
    <w:tmpl w:val="77846358"/>
    <w:lvl w:ilvl="0">
      <w:start w:val="1"/>
      <w:numFmt w:val="decimal"/>
      <w:lvlText w:val="%1."/>
      <w:lvlJc w:val="left"/>
      <w:pPr>
        <w:ind w:left="363" w:hanging="227"/>
      </w:pPr>
      <w:rPr>
        <w:rFonts w:ascii="Book Antiqua" w:eastAsia="Book Antiqua" w:hAnsi="Book Antiqua" w:cs="Book Antiqua" w:hint="default"/>
        <w:spacing w:val="-9"/>
        <w:w w:val="103"/>
        <w:sz w:val="16"/>
        <w:szCs w:val="16"/>
      </w:rPr>
    </w:lvl>
    <w:lvl w:ilvl="1">
      <w:start w:val="1"/>
      <w:numFmt w:val="decimal"/>
      <w:lvlText w:val="%1.%2."/>
      <w:lvlJc w:val="left"/>
      <w:pPr>
        <w:ind w:left="431" w:hanging="321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2">
      <w:start w:val="1"/>
      <w:numFmt w:val="decimal"/>
      <w:lvlText w:val="%1.%2.%3."/>
      <w:lvlJc w:val="left"/>
      <w:pPr>
        <w:ind w:left="554" w:hanging="438"/>
      </w:pPr>
      <w:rPr>
        <w:rFonts w:ascii="Book Antiqua" w:eastAsia="Book Antiqua" w:hAnsi="Book Antiqua" w:cs="Book Antiqua" w:hint="default"/>
        <w:i/>
        <w:spacing w:val="-13"/>
        <w:w w:val="90"/>
        <w:sz w:val="16"/>
        <w:szCs w:val="16"/>
      </w:rPr>
    </w:lvl>
    <w:lvl w:ilvl="3">
      <w:numFmt w:val="bullet"/>
      <w:lvlText w:val="•"/>
      <w:lvlJc w:val="left"/>
      <w:pPr>
        <w:ind w:left="1107" w:hanging="438"/>
      </w:pPr>
      <w:rPr>
        <w:rFonts w:hint="default"/>
      </w:rPr>
    </w:lvl>
    <w:lvl w:ilvl="4">
      <w:numFmt w:val="bullet"/>
      <w:lvlText w:val="•"/>
      <w:lvlJc w:val="left"/>
      <w:pPr>
        <w:ind w:left="1654" w:hanging="438"/>
      </w:pPr>
      <w:rPr>
        <w:rFonts w:hint="default"/>
      </w:rPr>
    </w:lvl>
    <w:lvl w:ilvl="5">
      <w:numFmt w:val="bullet"/>
      <w:lvlText w:val="•"/>
      <w:lvlJc w:val="left"/>
      <w:pPr>
        <w:ind w:left="2202" w:hanging="438"/>
      </w:pPr>
      <w:rPr>
        <w:rFonts w:hint="default"/>
      </w:rPr>
    </w:lvl>
    <w:lvl w:ilvl="6">
      <w:numFmt w:val="bullet"/>
      <w:lvlText w:val="•"/>
      <w:lvlJc w:val="left"/>
      <w:pPr>
        <w:ind w:left="2749" w:hanging="438"/>
      </w:pPr>
      <w:rPr>
        <w:rFonts w:hint="default"/>
      </w:rPr>
    </w:lvl>
    <w:lvl w:ilvl="7">
      <w:numFmt w:val="bullet"/>
      <w:lvlText w:val="•"/>
      <w:lvlJc w:val="left"/>
      <w:pPr>
        <w:ind w:left="3296" w:hanging="438"/>
      </w:pPr>
      <w:rPr>
        <w:rFonts w:hint="default"/>
      </w:rPr>
    </w:lvl>
    <w:lvl w:ilvl="8">
      <w:numFmt w:val="bullet"/>
      <w:lvlText w:val="•"/>
      <w:lvlJc w:val="left"/>
      <w:pPr>
        <w:ind w:left="3844" w:hanging="438"/>
      </w:pPr>
      <w:rPr>
        <w:rFonts w:hint="default"/>
      </w:rPr>
    </w:lvl>
  </w:abstractNum>
  <w:abstractNum w:abstractNumId="39" w15:restartNumberingAfterBreak="0">
    <w:nsid w:val="723F3E07"/>
    <w:multiLevelType w:val="multilevel"/>
    <w:tmpl w:val="8368ACE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30A07AD"/>
    <w:multiLevelType w:val="multilevel"/>
    <w:tmpl w:val="6CBA809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w w:val="115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  <w:w w:val="11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41" w15:restartNumberingAfterBreak="0">
    <w:nsid w:val="74386AB5"/>
    <w:multiLevelType w:val="multilevel"/>
    <w:tmpl w:val="FDB0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w w:val="110"/>
      </w:rPr>
    </w:lvl>
    <w:lvl w:ilvl="1">
      <w:start w:val="1"/>
      <w:numFmt w:val="decimal"/>
      <w:lvlText w:val="%1.%2"/>
      <w:lvlJc w:val="left"/>
      <w:pPr>
        <w:ind w:left="470" w:hanging="360"/>
      </w:pPr>
      <w:rPr>
        <w:rFonts w:hint="default"/>
        <w:w w:val="110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  <w:w w:val="110"/>
      </w:rPr>
    </w:lvl>
    <w:lvl w:ilvl="3">
      <w:start w:val="1"/>
      <w:numFmt w:val="decimal"/>
      <w:lvlText w:val="%1.%2.%3.%4"/>
      <w:lvlJc w:val="left"/>
      <w:pPr>
        <w:ind w:left="1050" w:hanging="720"/>
      </w:pPr>
      <w:rPr>
        <w:rFonts w:hint="default"/>
        <w:w w:val="110"/>
      </w:rPr>
    </w:lvl>
    <w:lvl w:ilvl="4">
      <w:start w:val="1"/>
      <w:numFmt w:val="decimal"/>
      <w:lvlText w:val="%1.%2.%3.%4.%5"/>
      <w:lvlJc w:val="left"/>
      <w:pPr>
        <w:ind w:left="1520" w:hanging="1080"/>
      </w:pPr>
      <w:rPr>
        <w:rFonts w:hint="default"/>
        <w:w w:val="110"/>
      </w:rPr>
    </w:lvl>
    <w:lvl w:ilvl="5">
      <w:start w:val="1"/>
      <w:numFmt w:val="decimal"/>
      <w:lvlText w:val="%1.%2.%3.%4.%5.%6"/>
      <w:lvlJc w:val="left"/>
      <w:pPr>
        <w:ind w:left="1630" w:hanging="1080"/>
      </w:pPr>
      <w:rPr>
        <w:rFonts w:hint="default"/>
        <w:w w:val="110"/>
      </w:rPr>
    </w:lvl>
    <w:lvl w:ilvl="6">
      <w:start w:val="1"/>
      <w:numFmt w:val="decimal"/>
      <w:lvlText w:val="%1.%2.%3.%4.%5.%6.%7"/>
      <w:lvlJc w:val="left"/>
      <w:pPr>
        <w:ind w:left="2100" w:hanging="1440"/>
      </w:pPr>
      <w:rPr>
        <w:rFonts w:hint="default"/>
        <w:w w:val="110"/>
      </w:rPr>
    </w:lvl>
    <w:lvl w:ilvl="7">
      <w:start w:val="1"/>
      <w:numFmt w:val="decimal"/>
      <w:lvlText w:val="%1.%2.%3.%4.%5.%6.%7.%8"/>
      <w:lvlJc w:val="left"/>
      <w:pPr>
        <w:ind w:left="2210" w:hanging="1440"/>
      </w:pPr>
      <w:rPr>
        <w:rFonts w:hint="default"/>
        <w:w w:val="110"/>
      </w:rPr>
    </w:lvl>
    <w:lvl w:ilvl="8">
      <w:start w:val="1"/>
      <w:numFmt w:val="decimal"/>
      <w:lvlText w:val="%1.%2.%3.%4.%5.%6.%7.%8.%9"/>
      <w:lvlJc w:val="left"/>
      <w:pPr>
        <w:ind w:left="2680" w:hanging="1800"/>
      </w:pPr>
      <w:rPr>
        <w:rFonts w:hint="default"/>
        <w:w w:val="110"/>
      </w:rPr>
    </w:lvl>
  </w:abstractNum>
  <w:abstractNum w:abstractNumId="42" w15:restartNumberingAfterBreak="0">
    <w:nsid w:val="763345A8"/>
    <w:multiLevelType w:val="multilevel"/>
    <w:tmpl w:val="0D90AB96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  <w:w w:val="115"/>
      </w:rPr>
    </w:lvl>
    <w:lvl w:ilvl="1">
      <w:start w:val="3"/>
      <w:numFmt w:val="decimal"/>
      <w:lvlText w:val="%1.%2"/>
      <w:lvlJc w:val="left"/>
      <w:pPr>
        <w:ind w:left="555" w:hanging="555"/>
      </w:pPr>
      <w:rPr>
        <w:rFonts w:hint="default"/>
        <w:w w:val="115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43" w15:restartNumberingAfterBreak="0">
    <w:nsid w:val="78B343B8"/>
    <w:multiLevelType w:val="multilevel"/>
    <w:tmpl w:val="D5F258D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w w:val="110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hint="default"/>
        <w:w w:val="110"/>
      </w:rPr>
    </w:lvl>
    <w:lvl w:ilvl="2">
      <w:start w:val="1"/>
      <w:numFmt w:val="decimal"/>
      <w:lvlText w:val="%1.%2.%3"/>
      <w:lvlJc w:val="left"/>
      <w:pPr>
        <w:ind w:left="952" w:hanging="720"/>
      </w:pPr>
      <w:rPr>
        <w:rFonts w:hint="default"/>
        <w:w w:val="110"/>
      </w:rPr>
    </w:lvl>
    <w:lvl w:ilvl="3">
      <w:start w:val="1"/>
      <w:numFmt w:val="decimal"/>
      <w:lvlText w:val="%1.%2.%3.%4"/>
      <w:lvlJc w:val="left"/>
      <w:pPr>
        <w:ind w:left="1428" w:hanging="1080"/>
      </w:pPr>
      <w:rPr>
        <w:rFonts w:hint="default"/>
        <w:w w:val="110"/>
      </w:rPr>
    </w:lvl>
    <w:lvl w:ilvl="4">
      <w:start w:val="1"/>
      <w:numFmt w:val="decimal"/>
      <w:lvlText w:val="%1.%2.%3.%4.%5"/>
      <w:lvlJc w:val="left"/>
      <w:pPr>
        <w:ind w:left="1544" w:hanging="1080"/>
      </w:pPr>
      <w:rPr>
        <w:rFonts w:hint="default"/>
        <w:w w:val="110"/>
      </w:rPr>
    </w:lvl>
    <w:lvl w:ilvl="5">
      <w:start w:val="1"/>
      <w:numFmt w:val="decimal"/>
      <w:lvlText w:val="%1.%2.%3.%4.%5.%6"/>
      <w:lvlJc w:val="left"/>
      <w:pPr>
        <w:ind w:left="2020" w:hanging="1440"/>
      </w:pPr>
      <w:rPr>
        <w:rFonts w:hint="default"/>
        <w:w w:val="110"/>
      </w:rPr>
    </w:lvl>
    <w:lvl w:ilvl="6">
      <w:start w:val="1"/>
      <w:numFmt w:val="decimal"/>
      <w:lvlText w:val="%1.%2.%3.%4.%5.%6.%7"/>
      <w:lvlJc w:val="left"/>
      <w:pPr>
        <w:ind w:left="2136" w:hanging="1440"/>
      </w:pPr>
      <w:rPr>
        <w:rFonts w:hint="default"/>
        <w:w w:val="110"/>
      </w:rPr>
    </w:lvl>
    <w:lvl w:ilvl="7">
      <w:start w:val="1"/>
      <w:numFmt w:val="decimal"/>
      <w:lvlText w:val="%1.%2.%3.%4.%5.%6.%7.%8"/>
      <w:lvlJc w:val="left"/>
      <w:pPr>
        <w:ind w:left="2612" w:hanging="1800"/>
      </w:pPr>
      <w:rPr>
        <w:rFonts w:hint="default"/>
        <w:w w:val="110"/>
      </w:rPr>
    </w:lvl>
    <w:lvl w:ilvl="8">
      <w:start w:val="1"/>
      <w:numFmt w:val="decimal"/>
      <w:lvlText w:val="%1.%2.%3.%4.%5.%6.%7.%8.%9"/>
      <w:lvlJc w:val="left"/>
      <w:pPr>
        <w:ind w:left="2728" w:hanging="1800"/>
      </w:pPr>
      <w:rPr>
        <w:rFonts w:hint="default"/>
        <w:w w:val="110"/>
      </w:rPr>
    </w:lvl>
  </w:abstractNum>
  <w:abstractNum w:abstractNumId="44" w15:restartNumberingAfterBreak="0">
    <w:nsid w:val="79AE586F"/>
    <w:multiLevelType w:val="hybridMultilevel"/>
    <w:tmpl w:val="75EA1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023EFC"/>
    <w:multiLevelType w:val="hybridMultilevel"/>
    <w:tmpl w:val="2BCEEB8E"/>
    <w:lvl w:ilvl="0" w:tplc="442839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4E4A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022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8EF6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865D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7851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CE65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3051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62BF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B03FD"/>
    <w:multiLevelType w:val="multilevel"/>
    <w:tmpl w:val="41303EB6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  <w:w w:val="115"/>
      </w:rPr>
    </w:lvl>
    <w:lvl w:ilvl="1">
      <w:start w:val="4"/>
      <w:numFmt w:val="decimal"/>
      <w:lvlText w:val="%1.%2"/>
      <w:lvlJc w:val="left"/>
      <w:pPr>
        <w:ind w:left="555" w:hanging="555"/>
      </w:pPr>
      <w:rPr>
        <w:rFonts w:hint="default"/>
        <w:w w:val="11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w w:val="11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w w:val="11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w w:val="11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w w:val="11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w w:val="11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w w:val="11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w w:val="115"/>
      </w:rPr>
    </w:lvl>
  </w:abstractNum>
  <w:abstractNum w:abstractNumId="47" w15:restartNumberingAfterBreak="0">
    <w:nsid w:val="7CF402FD"/>
    <w:multiLevelType w:val="hybridMultilevel"/>
    <w:tmpl w:val="88E2BBF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4"/>
  </w:num>
  <w:num w:numId="3">
    <w:abstractNumId w:val="18"/>
  </w:num>
  <w:num w:numId="4">
    <w:abstractNumId w:val="28"/>
  </w:num>
  <w:num w:numId="5">
    <w:abstractNumId w:val="19"/>
  </w:num>
  <w:num w:numId="6">
    <w:abstractNumId w:val="23"/>
  </w:num>
  <w:num w:numId="7">
    <w:abstractNumId w:val="21"/>
  </w:num>
  <w:num w:numId="8">
    <w:abstractNumId w:val="41"/>
  </w:num>
  <w:num w:numId="9">
    <w:abstractNumId w:val="26"/>
  </w:num>
  <w:num w:numId="10">
    <w:abstractNumId w:val="29"/>
  </w:num>
  <w:num w:numId="11">
    <w:abstractNumId w:val="20"/>
  </w:num>
  <w:num w:numId="12">
    <w:abstractNumId w:val="38"/>
  </w:num>
  <w:num w:numId="13">
    <w:abstractNumId w:val="31"/>
  </w:num>
  <w:num w:numId="14">
    <w:abstractNumId w:val="43"/>
  </w:num>
  <w:num w:numId="15">
    <w:abstractNumId w:val="1"/>
  </w:num>
  <w:num w:numId="16">
    <w:abstractNumId w:val="42"/>
  </w:num>
  <w:num w:numId="17">
    <w:abstractNumId w:val="46"/>
  </w:num>
  <w:num w:numId="18">
    <w:abstractNumId w:val="10"/>
  </w:num>
  <w:num w:numId="19">
    <w:abstractNumId w:val="2"/>
  </w:num>
  <w:num w:numId="20">
    <w:abstractNumId w:val="35"/>
  </w:num>
  <w:num w:numId="21">
    <w:abstractNumId w:val="14"/>
  </w:num>
  <w:num w:numId="22">
    <w:abstractNumId w:val="45"/>
  </w:num>
  <w:num w:numId="23">
    <w:abstractNumId w:val="8"/>
  </w:num>
  <w:num w:numId="24">
    <w:abstractNumId w:val="5"/>
  </w:num>
  <w:num w:numId="25">
    <w:abstractNumId w:val="15"/>
  </w:num>
  <w:num w:numId="26">
    <w:abstractNumId w:val="9"/>
  </w:num>
  <w:num w:numId="27">
    <w:abstractNumId w:val="30"/>
  </w:num>
  <w:num w:numId="28">
    <w:abstractNumId w:val="3"/>
  </w:num>
  <w:num w:numId="29">
    <w:abstractNumId w:val="11"/>
  </w:num>
  <w:num w:numId="30">
    <w:abstractNumId w:val="44"/>
  </w:num>
  <w:num w:numId="31">
    <w:abstractNumId w:val="25"/>
  </w:num>
  <w:num w:numId="32">
    <w:abstractNumId w:val="33"/>
  </w:num>
  <w:num w:numId="33">
    <w:abstractNumId w:val="22"/>
  </w:num>
  <w:num w:numId="34">
    <w:abstractNumId w:val="12"/>
  </w:num>
  <w:num w:numId="35">
    <w:abstractNumId w:val="0"/>
  </w:num>
  <w:num w:numId="36">
    <w:abstractNumId w:val="7"/>
  </w:num>
  <w:num w:numId="37">
    <w:abstractNumId w:val="39"/>
  </w:num>
  <w:num w:numId="38">
    <w:abstractNumId w:val="17"/>
  </w:num>
  <w:num w:numId="39">
    <w:abstractNumId w:val="13"/>
  </w:num>
  <w:num w:numId="40">
    <w:abstractNumId w:val="47"/>
  </w:num>
  <w:num w:numId="41">
    <w:abstractNumId w:val="34"/>
  </w:num>
  <w:num w:numId="42">
    <w:abstractNumId w:val="40"/>
  </w:num>
  <w:num w:numId="43">
    <w:abstractNumId w:val="27"/>
  </w:num>
  <w:num w:numId="44">
    <w:abstractNumId w:val="32"/>
  </w:num>
  <w:num w:numId="45">
    <w:abstractNumId w:val="36"/>
  </w:num>
  <w:num w:numId="46">
    <w:abstractNumId w:val="37"/>
  </w:num>
  <w:num w:numId="47">
    <w:abstractNumId w:val="6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zY1NDI1NjMxtTRV0lEKTi0uzszPAykwqwUAB79kQiwAAAA="/>
  </w:docVars>
  <w:rsids>
    <w:rsidRoot w:val="00AA04ED"/>
    <w:rsid w:val="0000161B"/>
    <w:rsid w:val="00001919"/>
    <w:rsid w:val="000020EC"/>
    <w:rsid w:val="000024E5"/>
    <w:rsid w:val="00002961"/>
    <w:rsid w:val="00004291"/>
    <w:rsid w:val="0000480F"/>
    <w:rsid w:val="00005583"/>
    <w:rsid w:val="000077D2"/>
    <w:rsid w:val="00014944"/>
    <w:rsid w:val="00015977"/>
    <w:rsid w:val="00016A03"/>
    <w:rsid w:val="00016AB3"/>
    <w:rsid w:val="00016DAB"/>
    <w:rsid w:val="00016DEF"/>
    <w:rsid w:val="0002050E"/>
    <w:rsid w:val="00020D3C"/>
    <w:rsid w:val="00022A2E"/>
    <w:rsid w:val="0002493C"/>
    <w:rsid w:val="00025904"/>
    <w:rsid w:val="000265BF"/>
    <w:rsid w:val="00026D3D"/>
    <w:rsid w:val="00027864"/>
    <w:rsid w:val="00031461"/>
    <w:rsid w:val="00032EB5"/>
    <w:rsid w:val="000344C8"/>
    <w:rsid w:val="00034D96"/>
    <w:rsid w:val="00034F25"/>
    <w:rsid w:val="000350F6"/>
    <w:rsid w:val="00036C46"/>
    <w:rsid w:val="00037C9B"/>
    <w:rsid w:val="00040AD7"/>
    <w:rsid w:val="0004399F"/>
    <w:rsid w:val="00044CE7"/>
    <w:rsid w:val="00045079"/>
    <w:rsid w:val="00050323"/>
    <w:rsid w:val="0005081D"/>
    <w:rsid w:val="00050938"/>
    <w:rsid w:val="00053249"/>
    <w:rsid w:val="000541DB"/>
    <w:rsid w:val="00054521"/>
    <w:rsid w:val="000550A5"/>
    <w:rsid w:val="00055217"/>
    <w:rsid w:val="00056152"/>
    <w:rsid w:val="00056790"/>
    <w:rsid w:val="000570A6"/>
    <w:rsid w:val="000572D7"/>
    <w:rsid w:val="0006288C"/>
    <w:rsid w:val="0007034E"/>
    <w:rsid w:val="0007036C"/>
    <w:rsid w:val="00071443"/>
    <w:rsid w:val="00071B66"/>
    <w:rsid w:val="000721AB"/>
    <w:rsid w:val="0007236A"/>
    <w:rsid w:val="00073034"/>
    <w:rsid w:val="00074284"/>
    <w:rsid w:val="0007518A"/>
    <w:rsid w:val="000752EA"/>
    <w:rsid w:val="0007727D"/>
    <w:rsid w:val="000801B7"/>
    <w:rsid w:val="0008066F"/>
    <w:rsid w:val="00081AF3"/>
    <w:rsid w:val="0008249E"/>
    <w:rsid w:val="000826E9"/>
    <w:rsid w:val="000835B5"/>
    <w:rsid w:val="000852B8"/>
    <w:rsid w:val="00090346"/>
    <w:rsid w:val="00091D44"/>
    <w:rsid w:val="00092AC0"/>
    <w:rsid w:val="0009395E"/>
    <w:rsid w:val="00095EB3"/>
    <w:rsid w:val="00096A51"/>
    <w:rsid w:val="0009704D"/>
    <w:rsid w:val="00097D64"/>
    <w:rsid w:val="000A0A67"/>
    <w:rsid w:val="000A1EA2"/>
    <w:rsid w:val="000A29F2"/>
    <w:rsid w:val="000A36B6"/>
    <w:rsid w:val="000A3D44"/>
    <w:rsid w:val="000A454A"/>
    <w:rsid w:val="000A6D8F"/>
    <w:rsid w:val="000A6E52"/>
    <w:rsid w:val="000B2313"/>
    <w:rsid w:val="000B237A"/>
    <w:rsid w:val="000B5017"/>
    <w:rsid w:val="000B51D4"/>
    <w:rsid w:val="000B53B8"/>
    <w:rsid w:val="000B59BB"/>
    <w:rsid w:val="000B5F2F"/>
    <w:rsid w:val="000B6253"/>
    <w:rsid w:val="000B6586"/>
    <w:rsid w:val="000B79CE"/>
    <w:rsid w:val="000C0053"/>
    <w:rsid w:val="000C07F1"/>
    <w:rsid w:val="000C0818"/>
    <w:rsid w:val="000C088A"/>
    <w:rsid w:val="000C11AD"/>
    <w:rsid w:val="000C1C14"/>
    <w:rsid w:val="000C3763"/>
    <w:rsid w:val="000C4009"/>
    <w:rsid w:val="000C4877"/>
    <w:rsid w:val="000C5172"/>
    <w:rsid w:val="000C6BFD"/>
    <w:rsid w:val="000C78F4"/>
    <w:rsid w:val="000D06C4"/>
    <w:rsid w:val="000D2E4B"/>
    <w:rsid w:val="000D3029"/>
    <w:rsid w:val="000D4E8A"/>
    <w:rsid w:val="000D5D87"/>
    <w:rsid w:val="000D6DB0"/>
    <w:rsid w:val="000D727C"/>
    <w:rsid w:val="000E0DA2"/>
    <w:rsid w:val="000E0EA7"/>
    <w:rsid w:val="000E1822"/>
    <w:rsid w:val="000E1EE5"/>
    <w:rsid w:val="000E2A10"/>
    <w:rsid w:val="000E35DB"/>
    <w:rsid w:val="000E4656"/>
    <w:rsid w:val="000E4706"/>
    <w:rsid w:val="000E5526"/>
    <w:rsid w:val="000E7B7D"/>
    <w:rsid w:val="000F1102"/>
    <w:rsid w:val="000F1A3E"/>
    <w:rsid w:val="000F2B60"/>
    <w:rsid w:val="000F2C0C"/>
    <w:rsid w:val="000F2F57"/>
    <w:rsid w:val="000F3078"/>
    <w:rsid w:val="000F5258"/>
    <w:rsid w:val="000F6903"/>
    <w:rsid w:val="000F7C03"/>
    <w:rsid w:val="00100366"/>
    <w:rsid w:val="00101BA1"/>
    <w:rsid w:val="00102201"/>
    <w:rsid w:val="00102558"/>
    <w:rsid w:val="00104D32"/>
    <w:rsid w:val="00105CAE"/>
    <w:rsid w:val="0010612F"/>
    <w:rsid w:val="00107D03"/>
    <w:rsid w:val="0011057D"/>
    <w:rsid w:val="001128F3"/>
    <w:rsid w:val="00113796"/>
    <w:rsid w:val="00115312"/>
    <w:rsid w:val="00115650"/>
    <w:rsid w:val="00115EC9"/>
    <w:rsid w:val="00117AEB"/>
    <w:rsid w:val="00120F5F"/>
    <w:rsid w:val="00121DEB"/>
    <w:rsid w:val="001225D5"/>
    <w:rsid w:val="00122874"/>
    <w:rsid w:val="00122ADC"/>
    <w:rsid w:val="00123F83"/>
    <w:rsid w:val="001243C9"/>
    <w:rsid w:val="00126646"/>
    <w:rsid w:val="00126C91"/>
    <w:rsid w:val="00127082"/>
    <w:rsid w:val="0013054B"/>
    <w:rsid w:val="001320A9"/>
    <w:rsid w:val="00132210"/>
    <w:rsid w:val="00132527"/>
    <w:rsid w:val="00133A5E"/>
    <w:rsid w:val="00133DDE"/>
    <w:rsid w:val="0013415F"/>
    <w:rsid w:val="001372D3"/>
    <w:rsid w:val="00137D39"/>
    <w:rsid w:val="00137EFC"/>
    <w:rsid w:val="00144178"/>
    <w:rsid w:val="00146350"/>
    <w:rsid w:val="001466DD"/>
    <w:rsid w:val="001501E5"/>
    <w:rsid w:val="001507D6"/>
    <w:rsid w:val="00151556"/>
    <w:rsid w:val="00153561"/>
    <w:rsid w:val="00153E2F"/>
    <w:rsid w:val="00155E44"/>
    <w:rsid w:val="00161D7C"/>
    <w:rsid w:val="001637D7"/>
    <w:rsid w:val="00163957"/>
    <w:rsid w:val="00166E67"/>
    <w:rsid w:val="001709AD"/>
    <w:rsid w:val="0017192B"/>
    <w:rsid w:val="00171A89"/>
    <w:rsid w:val="00175F30"/>
    <w:rsid w:val="00177B69"/>
    <w:rsid w:val="00182388"/>
    <w:rsid w:val="0018339C"/>
    <w:rsid w:val="001834E3"/>
    <w:rsid w:val="0018544E"/>
    <w:rsid w:val="001865B7"/>
    <w:rsid w:val="00186637"/>
    <w:rsid w:val="0018728E"/>
    <w:rsid w:val="00190B7A"/>
    <w:rsid w:val="0019109E"/>
    <w:rsid w:val="00192196"/>
    <w:rsid w:val="00193A36"/>
    <w:rsid w:val="001953CB"/>
    <w:rsid w:val="00196CB0"/>
    <w:rsid w:val="001A054D"/>
    <w:rsid w:val="001A0839"/>
    <w:rsid w:val="001A0A74"/>
    <w:rsid w:val="001A2F03"/>
    <w:rsid w:val="001A4539"/>
    <w:rsid w:val="001A4CFB"/>
    <w:rsid w:val="001A5ED0"/>
    <w:rsid w:val="001A6DCB"/>
    <w:rsid w:val="001A7AA4"/>
    <w:rsid w:val="001B1A5E"/>
    <w:rsid w:val="001B1DDE"/>
    <w:rsid w:val="001B3422"/>
    <w:rsid w:val="001C0CE4"/>
    <w:rsid w:val="001C157C"/>
    <w:rsid w:val="001C24B9"/>
    <w:rsid w:val="001C2C45"/>
    <w:rsid w:val="001C37A9"/>
    <w:rsid w:val="001C4792"/>
    <w:rsid w:val="001C4E79"/>
    <w:rsid w:val="001C53C1"/>
    <w:rsid w:val="001C56B6"/>
    <w:rsid w:val="001C69D6"/>
    <w:rsid w:val="001C75E7"/>
    <w:rsid w:val="001C78D2"/>
    <w:rsid w:val="001D088E"/>
    <w:rsid w:val="001D1E1D"/>
    <w:rsid w:val="001D244F"/>
    <w:rsid w:val="001D2F47"/>
    <w:rsid w:val="001D58C0"/>
    <w:rsid w:val="001D598D"/>
    <w:rsid w:val="001D6F84"/>
    <w:rsid w:val="001E00F4"/>
    <w:rsid w:val="001E21F2"/>
    <w:rsid w:val="001E4C9A"/>
    <w:rsid w:val="001E5572"/>
    <w:rsid w:val="001F01AE"/>
    <w:rsid w:val="001F330E"/>
    <w:rsid w:val="001F406E"/>
    <w:rsid w:val="001F4379"/>
    <w:rsid w:val="001F4C16"/>
    <w:rsid w:val="001F616D"/>
    <w:rsid w:val="00200365"/>
    <w:rsid w:val="002018D3"/>
    <w:rsid w:val="00201B42"/>
    <w:rsid w:val="00201D5B"/>
    <w:rsid w:val="00202D63"/>
    <w:rsid w:val="00202F6C"/>
    <w:rsid w:val="002035DE"/>
    <w:rsid w:val="00203F01"/>
    <w:rsid w:val="0020421B"/>
    <w:rsid w:val="00205EAA"/>
    <w:rsid w:val="002077D2"/>
    <w:rsid w:val="00207AA8"/>
    <w:rsid w:val="00207BF3"/>
    <w:rsid w:val="00210DA8"/>
    <w:rsid w:val="00211242"/>
    <w:rsid w:val="002112E7"/>
    <w:rsid w:val="00212C97"/>
    <w:rsid w:val="00213533"/>
    <w:rsid w:val="00215633"/>
    <w:rsid w:val="00215C78"/>
    <w:rsid w:val="00216968"/>
    <w:rsid w:val="0022081A"/>
    <w:rsid w:val="00222B30"/>
    <w:rsid w:val="0022324D"/>
    <w:rsid w:val="00223E41"/>
    <w:rsid w:val="002243F1"/>
    <w:rsid w:val="00224E86"/>
    <w:rsid w:val="00225194"/>
    <w:rsid w:val="00225647"/>
    <w:rsid w:val="002256A2"/>
    <w:rsid w:val="002269AD"/>
    <w:rsid w:val="00227C97"/>
    <w:rsid w:val="00230A4D"/>
    <w:rsid w:val="00230CB7"/>
    <w:rsid w:val="00231995"/>
    <w:rsid w:val="00231A17"/>
    <w:rsid w:val="00232AA2"/>
    <w:rsid w:val="0023319C"/>
    <w:rsid w:val="002342AE"/>
    <w:rsid w:val="00234571"/>
    <w:rsid w:val="00234BB9"/>
    <w:rsid w:val="002352AC"/>
    <w:rsid w:val="002359C1"/>
    <w:rsid w:val="002400F4"/>
    <w:rsid w:val="00240B22"/>
    <w:rsid w:val="00241104"/>
    <w:rsid w:val="0024249D"/>
    <w:rsid w:val="00243902"/>
    <w:rsid w:val="00245533"/>
    <w:rsid w:val="0024569D"/>
    <w:rsid w:val="002467CA"/>
    <w:rsid w:val="00246BCF"/>
    <w:rsid w:val="00247CBF"/>
    <w:rsid w:val="00252B09"/>
    <w:rsid w:val="00254EF9"/>
    <w:rsid w:val="00255F36"/>
    <w:rsid w:val="002564A6"/>
    <w:rsid w:val="00256FA7"/>
    <w:rsid w:val="00257DD1"/>
    <w:rsid w:val="002609D1"/>
    <w:rsid w:val="00261D03"/>
    <w:rsid w:val="0026297E"/>
    <w:rsid w:val="00262E40"/>
    <w:rsid w:val="00264793"/>
    <w:rsid w:val="00266331"/>
    <w:rsid w:val="0026696D"/>
    <w:rsid w:val="00267136"/>
    <w:rsid w:val="00270D72"/>
    <w:rsid w:val="002714DB"/>
    <w:rsid w:val="00271E20"/>
    <w:rsid w:val="00272A40"/>
    <w:rsid w:val="00272EAF"/>
    <w:rsid w:val="0027384B"/>
    <w:rsid w:val="00273E6E"/>
    <w:rsid w:val="002774C4"/>
    <w:rsid w:val="00277C8F"/>
    <w:rsid w:val="0028065A"/>
    <w:rsid w:val="00280C72"/>
    <w:rsid w:val="0028251C"/>
    <w:rsid w:val="002848CE"/>
    <w:rsid w:val="00286AFC"/>
    <w:rsid w:val="002903C2"/>
    <w:rsid w:val="00291348"/>
    <w:rsid w:val="002916A0"/>
    <w:rsid w:val="00291721"/>
    <w:rsid w:val="002923CC"/>
    <w:rsid w:val="00292923"/>
    <w:rsid w:val="00293E7A"/>
    <w:rsid w:val="00293E80"/>
    <w:rsid w:val="002959AC"/>
    <w:rsid w:val="00295BC4"/>
    <w:rsid w:val="00295E0F"/>
    <w:rsid w:val="00296EB8"/>
    <w:rsid w:val="0029712E"/>
    <w:rsid w:val="002A05A8"/>
    <w:rsid w:val="002A0DC5"/>
    <w:rsid w:val="002A12C7"/>
    <w:rsid w:val="002A1AD9"/>
    <w:rsid w:val="002A2D70"/>
    <w:rsid w:val="002A4256"/>
    <w:rsid w:val="002A5221"/>
    <w:rsid w:val="002A5323"/>
    <w:rsid w:val="002A55CD"/>
    <w:rsid w:val="002A5721"/>
    <w:rsid w:val="002A7920"/>
    <w:rsid w:val="002B042D"/>
    <w:rsid w:val="002B1269"/>
    <w:rsid w:val="002B2945"/>
    <w:rsid w:val="002B2E55"/>
    <w:rsid w:val="002B37B4"/>
    <w:rsid w:val="002B39E3"/>
    <w:rsid w:val="002B4220"/>
    <w:rsid w:val="002B519F"/>
    <w:rsid w:val="002C09C3"/>
    <w:rsid w:val="002C4BEC"/>
    <w:rsid w:val="002C561E"/>
    <w:rsid w:val="002C755A"/>
    <w:rsid w:val="002C787F"/>
    <w:rsid w:val="002D0AF4"/>
    <w:rsid w:val="002D30E8"/>
    <w:rsid w:val="002D4D3A"/>
    <w:rsid w:val="002D65EC"/>
    <w:rsid w:val="002D7050"/>
    <w:rsid w:val="002D74D6"/>
    <w:rsid w:val="002D78C8"/>
    <w:rsid w:val="002D7960"/>
    <w:rsid w:val="002E0287"/>
    <w:rsid w:val="002E0768"/>
    <w:rsid w:val="002E0ED2"/>
    <w:rsid w:val="002E14A2"/>
    <w:rsid w:val="002E176B"/>
    <w:rsid w:val="002E18C2"/>
    <w:rsid w:val="002E2164"/>
    <w:rsid w:val="002E4298"/>
    <w:rsid w:val="002E4675"/>
    <w:rsid w:val="002E5CF2"/>
    <w:rsid w:val="002E5DDE"/>
    <w:rsid w:val="002E69A1"/>
    <w:rsid w:val="002E7157"/>
    <w:rsid w:val="002F0AF3"/>
    <w:rsid w:val="002F136F"/>
    <w:rsid w:val="002F17BF"/>
    <w:rsid w:val="002F283B"/>
    <w:rsid w:val="002F3EE2"/>
    <w:rsid w:val="002F59E2"/>
    <w:rsid w:val="002F5D7E"/>
    <w:rsid w:val="002F6747"/>
    <w:rsid w:val="002F6B31"/>
    <w:rsid w:val="002F7C39"/>
    <w:rsid w:val="002F7E1A"/>
    <w:rsid w:val="003012EF"/>
    <w:rsid w:val="0030138B"/>
    <w:rsid w:val="003016AD"/>
    <w:rsid w:val="0030517F"/>
    <w:rsid w:val="003078B4"/>
    <w:rsid w:val="00307E3F"/>
    <w:rsid w:val="00311942"/>
    <w:rsid w:val="00312246"/>
    <w:rsid w:val="00312AF6"/>
    <w:rsid w:val="003138AA"/>
    <w:rsid w:val="00315219"/>
    <w:rsid w:val="0031796A"/>
    <w:rsid w:val="00317A92"/>
    <w:rsid w:val="00321395"/>
    <w:rsid w:val="0032142C"/>
    <w:rsid w:val="003244EE"/>
    <w:rsid w:val="00326091"/>
    <w:rsid w:val="003261EE"/>
    <w:rsid w:val="00326553"/>
    <w:rsid w:val="00326943"/>
    <w:rsid w:val="003302F6"/>
    <w:rsid w:val="00330E7F"/>
    <w:rsid w:val="00333044"/>
    <w:rsid w:val="003340B7"/>
    <w:rsid w:val="00336471"/>
    <w:rsid w:val="00336615"/>
    <w:rsid w:val="00337D12"/>
    <w:rsid w:val="003425F6"/>
    <w:rsid w:val="00343AEC"/>
    <w:rsid w:val="003506D7"/>
    <w:rsid w:val="00350CCB"/>
    <w:rsid w:val="003511B5"/>
    <w:rsid w:val="0035260F"/>
    <w:rsid w:val="00352CDE"/>
    <w:rsid w:val="003554C7"/>
    <w:rsid w:val="00355A4A"/>
    <w:rsid w:val="003619F1"/>
    <w:rsid w:val="0036218F"/>
    <w:rsid w:val="0036330B"/>
    <w:rsid w:val="00365472"/>
    <w:rsid w:val="0036597E"/>
    <w:rsid w:val="00365C9E"/>
    <w:rsid w:val="00366492"/>
    <w:rsid w:val="00366A61"/>
    <w:rsid w:val="00366D95"/>
    <w:rsid w:val="0036749E"/>
    <w:rsid w:val="003677FB"/>
    <w:rsid w:val="00367833"/>
    <w:rsid w:val="0037539D"/>
    <w:rsid w:val="003753A2"/>
    <w:rsid w:val="00375DF5"/>
    <w:rsid w:val="003772C6"/>
    <w:rsid w:val="003802CF"/>
    <w:rsid w:val="0038121F"/>
    <w:rsid w:val="0038154A"/>
    <w:rsid w:val="00381D3E"/>
    <w:rsid w:val="003869CE"/>
    <w:rsid w:val="00390596"/>
    <w:rsid w:val="0039189E"/>
    <w:rsid w:val="00393BA3"/>
    <w:rsid w:val="003947DB"/>
    <w:rsid w:val="003960CE"/>
    <w:rsid w:val="00396C05"/>
    <w:rsid w:val="003A035C"/>
    <w:rsid w:val="003A2137"/>
    <w:rsid w:val="003A4856"/>
    <w:rsid w:val="003A55EA"/>
    <w:rsid w:val="003A6FEC"/>
    <w:rsid w:val="003A77CB"/>
    <w:rsid w:val="003B1917"/>
    <w:rsid w:val="003B1C1B"/>
    <w:rsid w:val="003B4303"/>
    <w:rsid w:val="003B5513"/>
    <w:rsid w:val="003B5EC9"/>
    <w:rsid w:val="003B74F7"/>
    <w:rsid w:val="003B77F5"/>
    <w:rsid w:val="003B7A78"/>
    <w:rsid w:val="003B7E4A"/>
    <w:rsid w:val="003C0BEF"/>
    <w:rsid w:val="003C135F"/>
    <w:rsid w:val="003C2F27"/>
    <w:rsid w:val="003C358F"/>
    <w:rsid w:val="003C37EF"/>
    <w:rsid w:val="003C3D8A"/>
    <w:rsid w:val="003C3DB7"/>
    <w:rsid w:val="003C3E66"/>
    <w:rsid w:val="003C4CFD"/>
    <w:rsid w:val="003C545C"/>
    <w:rsid w:val="003C54FA"/>
    <w:rsid w:val="003C6688"/>
    <w:rsid w:val="003C7F0F"/>
    <w:rsid w:val="003D0686"/>
    <w:rsid w:val="003D1406"/>
    <w:rsid w:val="003D1E97"/>
    <w:rsid w:val="003D315C"/>
    <w:rsid w:val="003D5DCD"/>
    <w:rsid w:val="003D5DDB"/>
    <w:rsid w:val="003E2582"/>
    <w:rsid w:val="003E2F4E"/>
    <w:rsid w:val="003E4171"/>
    <w:rsid w:val="003E4A8F"/>
    <w:rsid w:val="003E4E33"/>
    <w:rsid w:val="003E5E70"/>
    <w:rsid w:val="003E6C0D"/>
    <w:rsid w:val="003E7225"/>
    <w:rsid w:val="003E7E81"/>
    <w:rsid w:val="003F18B7"/>
    <w:rsid w:val="003F2011"/>
    <w:rsid w:val="003F3AF6"/>
    <w:rsid w:val="003F5502"/>
    <w:rsid w:val="003F7337"/>
    <w:rsid w:val="003F79DA"/>
    <w:rsid w:val="00400290"/>
    <w:rsid w:val="00400571"/>
    <w:rsid w:val="00402B69"/>
    <w:rsid w:val="00403836"/>
    <w:rsid w:val="004038C3"/>
    <w:rsid w:val="004046BD"/>
    <w:rsid w:val="00405957"/>
    <w:rsid w:val="0040607A"/>
    <w:rsid w:val="00406521"/>
    <w:rsid w:val="00406E4F"/>
    <w:rsid w:val="0040797A"/>
    <w:rsid w:val="00407A5E"/>
    <w:rsid w:val="00410055"/>
    <w:rsid w:val="00411084"/>
    <w:rsid w:val="0041485B"/>
    <w:rsid w:val="0041789A"/>
    <w:rsid w:val="0042079F"/>
    <w:rsid w:val="00423E9F"/>
    <w:rsid w:val="0042772F"/>
    <w:rsid w:val="00430F2E"/>
    <w:rsid w:val="004322ED"/>
    <w:rsid w:val="00434149"/>
    <w:rsid w:val="004345D6"/>
    <w:rsid w:val="004347DB"/>
    <w:rsid w:val="0043503F"/>
    <w:rsid w:val="0043533E"/>
    <w:rsid w:val="004374E3"/>
    <w:rsid w:val="00437AD0"/>
    <w:rsid w:val="00441AEC"/>
    <w:rsid w:val="004434A3"/>
    <w:rsid w:val="00444927"/>
    <w:rsid w:val="00445454"/>
    <w:rsid w:val="00445930"/>
    <w:rsid w:val="00445CB0"/>
    <w:rsid w:val="0044616E"/>
    <w:rsid w:val="0044706D"/>
    <w:rsid w:val="00447E30"/>
    <w:rsid w:val="00450173"/>
    <w:rsid w:val="004504FA"/>
    <w:rsid w:val="00452160"/>
    <w:rsid w:val="00454AC8"/>
    <w:rsid w:val="004574D2"/>
    <w:rsid w:val="00463751"/>
    <w:rsid w:val="00463F81"/>
    <w:rsid w:val="004641C9"/>
    <w:rsid w:val="004650FB"/>
    <w:rsid w:val="00465FF8"/>
    <w:rsid w:val="0046732A"/>
    <w:rsid w:val="00467882"/>
    <w:rsid w:val="00470CB3"/>
    <w:rsid w:val="0047343B"/>
    <w:rsid w:val="004738DE"/>
    <w:rsid w:val="004759B6"/>
    <w:rsid w:val="00475F70"/>
    <w:rsid w:val="00476061"/>
    <w:rsid w:val="00476066"/>
    <w:rsid w:val="00476B1F"/>
    <w:rsid w:val="0048034C"/>
    <w:rsid w:val="00481383"/>
    <w:rsid w:val="00481A52"/>
    <w:rsid w:val="00482FD3"/>
    <w:rsid w:val="004853DA"/>
    <w:rsid w:val="00485B88"/>
    <w:rsid w:val="00486371"/>
    <w:rsid w:val="00486B49"/>
    <w:rsid w:val="004870D2"/>
    <w:rsid w:val="00487225"/>
    <w:rsid w:val="004878D5"/>
    <w:rsid w:val="00487DB4"/>
    <w:rsid w:val="00490E63"/>
    <w:rsid w:val="0049145C"/>
    <w:rsid w:val="004915D2"/>
    <w:rsid w:val="00491FEA"/>
    <w:rsid w:val="00492BE4"/>
    <w:rsid w:val="00493DB9"/>
    <w:rsid w:val="00493EDD"/>
    <w:rsid w:val="00496017"/>
    <w:rsid w:val="00497720"/>
    <w:rsid w:val="004A02FC"/>
    <w:rsid w:val="004A1304"/>
    <w:rsid w:val="004A54FA"/>
    <w:rsid w:val="004B1838"/>
    <w:rsid w:val="004B3A0F"/>
    <w:rsid w:val="004B517C"/>
    <w:rsid w:val="004B538B"/>
    <w:rsid w:val="004B6536"/>
    <w:rsid w:val="004B6B5D"/>
    <w:rsid w:val="004C0652"/>
    <w:rsid w:val="004C0AE9"/>
    <w:rsid w:val="004C0D5A"/>
    <w:rsid w:val="004C1627"/>
    <w:rsid w:val="004C1E68"/>
    <w:rsid w:val="004C3FB2"/>
    <w:rsid w:val="004C4AE6"/>
    <w:rsid w:val="004C53A6"/>
    <w:rsid w:val="004C54B6"/>
    <w:rsid w:val="004C6663"/>
    <w:rsid w:val="004D044E"/>
    <w:rsid w:val="004D0EB2"/>
    <w:rsid w:val="004D34CF"/>
    <w:rsid w:val="004D38D1"/>
    <w:rsid w:val="004D395F"/>
    <w:rsid w:val="004D460C"/>
    <w:rsid w:val="004D4867"/>
    <w:rsid w:val="004D50AC"/>
    <w:rsid w:val="004D5E6E"/>
    <w:rsid w:val="004D70D4"/>
    <w:rsid w:val="004E0322"/>
    <w:rsid w:val="004E0461"/>
    <w:rsid w:val="004E120F"/>
    <w:rsid w:val="004E16EA"/>
    <w:rsid w:val="004E1934"/>
    <w:rsid w:val="004E28CE"/>
    <w:rsid w:val="004E3546"/>
    <w:rsid w:val="004E3777"/>
    <w:rsid w:val="004E5A39"/>
    <w:rsid w:val="004E61EF"/>
    <w:rsid w:val="004E66C7"/>
    <w:rsid w:val="004E6CB8"/>
    <w:rsid w:val="004E7E86"/>
    <w:rsid w:val="004F03F0"/>
    <w:rsid w:val="004F1415"/>
    <w:rsid w:val="004F3675"/>
    <w:rsid w:val="004F5D07"/>
    <w:rsid w:val="004F66C2"/>
    <w:rsid w:val="004F6830"/>
    <w:rsid w:val="004F7A8E"/>
    <w:rsid w:val="0050041A"/>
    <w:rsid w:val="005019B2"/>
    <w:rsid w:val="00502703"/>
    <w:rsid w:val="005039DE"/>
    <w:rsid w:val="00504565"/>
    <w:rsid w:val="00504781"/>
    <w:rsid w:val="00504A09"/>
    <w:rsid w:val="0050503D"/>
    <w:rsid w:val="0050513D"/>
    <w:rsid w:val="00506211"/>
    <w:rsid w:val="00507206"/>
    <w:rsid w:val="00507596"/>
    <w:rsid w:val="00507E0B"/>
    <w:rsid w:val="005101FE"/>
    <w:rsid w:val="00510B29"/>
    <w:rsid w:val="005115D3"/>
    <w:rsid w:val="00511C8C"/>
    <w:rsid w:val="0051493F"/>
    <w:rsid w:val="00516F4D"/>
    <w:rsid w:val="00521A36"/>
    <w:rsid w:val="00521F10"/>
    <w:rsid w:val="00521F2B"/>
    <w:rsid w:val="00523936"/>
    <w:rsid w:val="005241A7"/>
    <w:rsid w:val="005243F6"/>
    <w:rsid w:val="00524D1D"/>
    <w:rsid w:val="00525E8B"/>
    <w:rsid w:val="00526544"/>
    <w:rsid w:val="00526BB5"/>
    <w:rsid w:val="00527D13"/>
    <w:rsid w:val="0053296E"/>
    <w:rsid w:val="00533EDA"/>
    <w:rsid w:val="00534F26"/>
    <w:rsid w:val="0054144B"/>
    <w:rsid w:val="00542420"/>
    <w:rsid w:val="00542927"/>
    <w:rsid w:val="00543A31"/>
    <w:rsid w:val="005465AF"/>
    <w:rsid w:val="00551469"/>
    <w:rsid w:val="00551C7D"/>
    <w:rsid w:val="005526D2"/>
    <w:rsid w:val="00553CF7"/>
    <w:rsid w:val="00553CFC"/>
    <w:rsid w:val="00555A70"/>
    <w:rsid w:val="0056012E"/>
    <w:rsid w:val="005614B4"/>
    <w:rsid w:val="00562493"/>
    <w:rsid w:val="00563383"/>
    <w:rsid w:val="00563593"/>
    <w:rsid w:val="005635AD"/>
    <w:rsid w:val="00564BBB"/>
    <w:rsid w:val="00565CB6"/>
    <w:rsid w:val="00566168"/>
    <w:rsid w:val="005665D0"/>
    <w:rsid w:val="0056665D"/>
    <w:rsid w:val="00566A85"/>
    <w:rsid w:val="00566B87"/>
    <w:rsid w:val="005727BA"/>
    <w:rsid w:val="0057387D"/>
    <w:rsid w:val="005745BD"/>
    <w:rsid w:val="005760C7"/>
    <w:rsid w:val="00577594"/>
    <w:rsid w:val="00577CB1"/>
    <w:rsid w:val="00582871"/>
    <w:rsid w:val="00583442"/>
    <w:rsid w:val="005843D1"/>
    <w:rsid w:val="00584FCF"/>
    <w:rsid w:val="00586903"/>
    <w:rsid w:val="005871BE"/>
    <w:rsid w:val="00590032"/>
    <w:rsid w:val="0059016A"/>
    <w:rsid w:val="005902E1"/>
    <w:rsid w:val="00591117"/>
    <w:rsid w:val="00595127"/>
    <w:rsid w:val="005953C7"/>
    <w:rsid w:val="00595AC7"/>
    <w:rsid w:val="005962B8"/>
    <w:rsid w:val="005963C3"/>
    <w:rsid w:val="00597054"/>
    <w:rsid w:val="005A0A2C"/>
    <w:rsid w:val="005A208E"/>
    <w:rsid w:val="005A2D1B"/>
    <w:rsid w:val="005A736C"/>
    <w:rsid w:val="005B0ED9"/>
    <w:rsid w:val="005B0F54"/>
    <w:rsid w:val="005B1C57"/>
    <w:rsid w:val="005B1F01"/>
    <w:rsid w:val="005B32B2"/>
    <w:rsid w:val="005B32C0"/>
    <w:rsid w:val="005B34C9"/>
    <w:rsid w:val="005B43A7"/>
    <w:rsid w:val="005B4760"/>
    <w:rsid w:val="005B5269"/>
    <w:rsid w:val="005B5398"/>
    <w:rsid w:val="005B6FBC"/>
    <w:rsid w:val="005B7085"/>
    <w:rsid w:val="005C0F2A"/>
    <w:rsid w:val="005C36AE"/>
    <w:rsid w:val="005C45A5"/>
    <w:rsid w:val="005C5F4F"/>
    <w:rsid w:val="005C7072"/>
    <w:rsid w:val="005D161D"/>
    <w:rsid w:val="005D1954"/>
    <w:rsid w:val="005D1C45"/>
    <w:rsid w:val="005D434D"/>
    <w:rsid w:val="005D6B12"/>
    <w:rsid w:val="005E0954"/>
    <w:rsid w:val="005E1A5C"/>
    <w:rsid w:val="005E1C40"/>
    <w:rsid w:val="005E2DA7"/>
    <w:rsid w:val="005E39D0"/>
    <w:rsid w:val="005E4849"/>
    <w:rsid w:val="005E74A8"/>
    <w:rsid w:val="005E76F5"/>
    <w:rsid w:val="005E7B3D"/>
    <w:rsid w:val="005F0B95"/>
    <w:rsid w:val="005F1C3F"/>
    <w:rsid w:val="005F1F6F"/>
    <w:rsid w:val="005F46F2"/>
    <w:rsid w:val="005F48DA"/>
    <w:rsid w:val="005F6458"/>
    <w:rsid w:val="006013F9"/>
    <w:rsid w:val="0060282C"/>
    <w:rsid w:val="0060321B"/>
    <w:rsid w:val="006040BB"/>
    <w:rsid w:val="006045A5"/>
    <w:rsid w:val="0060475D"/>
    <w:rsid w:val="00605E15"/>
    <w:rsid w:val="00607611"/>
    <w:rsid w:val="00607AB9"/>
    <w:rsid w:val="006101D0"/>
    <w:rsid w:val="006116A1"/>
    <w:rsid w:val="0061235F"/>
    <w:rsid w:val="00614C0F"/>
    <w:rsid w:val="00614CB8"/>
    <w:rsid w:val="006150A6"/>
    <w:rsid w:val="00615EAA"/>
    <w:rsid w:val="0061664B"/>
    <w:rsid w:val="00616BB8"/>
    <w:rsid w:val="00616D30"/>
    <w:rsid w:val="006177F1"/>
    <w:rsid w:val="00620390"/>
    <w:rsid w:val="00621152"/>
    <w:rsid w:val="00624FE4"/>
    <w:rsid w:val="00625BA2"/>
    <w:rsid w:val="00625C04"/>
    <w:rsid w:val="00625E38"/>
    <w:rsid w:val="006268F9"/>
    <w:rsid w:val="00627659"/>
    <w:rsid w:val="00630561"/>
    <w:rsid w:val="006308D0"/>
    <w:rsid w:val="00631181"/>
    <w:rsid w:val="00631707"/>
    <w:rsid w:val="006320D8"/>
    <w:rsid w:val="00632184"/>
    <w:rsid w:val="00632A7C"/>
    <w:rsid w:val="00632C68"/>
    <w:rsid w:val="00633042"/>
    <w:rsid w:val="00635E94"/>
    <w:rsid w:val="00636C93"/>
    <w:rsid w:val="0064003C"/>
    <w:rsid w:val="006434D5"/>
    <w:rsid w:val="00644A1B"/>
    <w:rsid w:val="00644C1D"/>
    <w:rsid w:val="0064578E"/>
    <w:rsid w:val="006471AF"/>
    <w:rsid w:val="006502AC"/>
    <w:rsid w:val="00650CAC"/>
    <w:rsid w:val="00652454"/>
    <w:rsid w:val="00652511"/>
    <w:rsid w:val="0065372E"/>
    <w:rsid w:val="00654CCB"/>
    <w:rsid w:val="006573FF"/>
    <w:rsid w:val="00657B07"/>
    <w:rsid w:val="006600DE"/>
    <w:rsid w:val="0066022D"/>
    <w:rsid w:val="00663429"/>
    <w:rsid w:val="00665055"/>
    <w:rsid w:val="00665299"/>
    <w:rsid w:val="006678D8"/>
    <w:rsid w:val="0067000B"/>
    <w:rsid w:val="00670889"/>
    <w:rsid w:val="0067097F"/>
    <w:rsid w:val="00671283"/>
    <w:rsid w:val="00671461"/>
    <w:rsid w:val="006726B1"/>
    <w:rsid w:val="00672AA1"/>
    <w:rsid w:val="00674395"/>
    <w:rsid w:val="00674CE7"/>
    <w:rsid w:val="006778BF"/>
    <w:rsid w:val="00680933"/>
    <w:rsid w:val="00682113"/>
    <w:rsid w:val="0068321B"/>
    <w:rsid w:val="00691692"/>
    <w:rsid w:val="00691C2C"/>
    <w:rsid w:val="00691CCA"/>
    <w:rsid w:val="00692B1A"/>
    <w:rsid w:val="0069304E"/>
    <w:rsid w:val="0069379A"/>
    <w:rsid w:val="00694474"/>
    <w:rsid w:val="006948C5"/>
    <w:rsid w:val="00695312"/>
    <w:rsid w:val="0069599F"/>
    <w:rsid w:val="006964B0"/>
    <w:rsid w:val="00696A91"/>
    <w:rsid w:val="006A0233"/>
    <w:rsid w:val="006A0819"/>
    <w:rsid w:val="006A0DB5"/>
    <w:rsid w:val="006A1DBA"/>
    <w:rsid w:val="006A2A40"/>
    <w:rsid w:val="006A3E83"/>
    <w:rsid w:val="006A3EC5"/>
    <w:rsid w:val="006A5387"/>
    <w:rsid w:val="006A5CBE"/>
    <w:rsid w:val="006A620B"/>
    <w:rsid w:val="006A798F"/>
    <w:rsid w:val="006B1219"/>
    <w:rsid w:val="006B2132"/>
    <w:rsid w:val="006B6008"/>
    <w:rsid w:val="006B6062"/>
    <w:rsid w:val="006C08EC"/>
    <w:rsid w:val="006C25A8"/>
    <w:rsid w:val="006C39E4"/>
    <w:rsid w:val="006C3F66"/>
    <w:rsid w:val="006C4616"/>
    <w:rsid w:val="006C56D0"/>
    <w:rsid w:val="006C6DDC"/>
    <w:rsid w:val="006C74B2"/>
    <w:rsid w:val="006D0509"/>
    <w:rsid w:val="006D061E"/>
    <w:rsid w:val="006D1101"/>
    <w:rsid w:val="006D3F89"/>
    <w:rsid w:val="006D51BD"/>
    <w:rsid w:val="006E2E5A"/>
    <w:rsid w:val="006E2EFB"/>
    <w:rsid w:val="006E4D67"/>
    <w:rsid w:val="006E5C18"/>
    <w:rsid w:val="006E7274"/>
    <w:rsid w:val="006E7E2F"/>
    <w:rsid w:val="006F298A"/>
    <w:rsid w:val="006F2E36"/>
    <w:rsid w:val="006F3364"/>
    <w:rsid w:val="006F3C39"/>
    <w:rsid w:val="006F5433"/>
    <w:rsid w:val="006F58B7"/>
    <w:rsid w:val="006F6153"/>
    <w:rsid w:val="006F6158"/>
    <w:rsid w:val="00701159"/>
    <w:rsid w:val="00701ACF"/>
    <w:rsid w:val="0070213E"/>
    <w:rsid w:val="0070289A"/>
    <w:rsid w:val="007032E4"/>
    <w:rsid w:val="007033F1"/>
    <w:rsid w:val="0070408A"/>
    <w:rsid w:val="0070413D"/>
    <w:rsid w:val="00704D22"/>
    <w:rsid w:val="00705C9B"/>
    <w:rsid w:val="00705CBA"/>
    <w:rsid w:val="00707CFC"/>
    <w:rsid w:val="00711793"/>
    <w:rsid w:val="00711A65"/>
    <w:rsid w:val="0071279D"/>
    <w:rsid w:val="007158FE"/>
    <w:rsid w:val="00715D25"/>
    <w:rsid w:val="0071693D"/>
    <w:rsid w:val="00720F19"/>
    <w:rsid w:val="00721E2D"/>
    <w:rsid w:val="0072338D"/>
    <w:rsid w:val="0072618E"/>
    <w:rsid w:val="00726428"/>
    <w:rsid w:val="00726C6B"/>
    <w:rsid w:val="0072789E"/>
    <w:rsid w:val="00730A43"/>
    <w:rsid w:val="00731023"/>
    <w:rsid w:val="0073395B"/>
    <w:rsid w:val="007343E3"/>
    <w:rsid w:val="007347F0"/>
    <w:rsid w:val="0073642A"/>
    <w:rsid w:val="007371AD"/>
    <w:rsid w:val="00740C55"/>
    <w:rsid w:val="00741119"/>
    <w:rsid w:val="00741539"/>
    <w:rsid w:val="00741FFE"/>
    <w:rsid w:val="00742D7B"/>
    <w:rsid w:val="00743EF6"/>
    <w:rsid w:val="00743F6C"/>
    <w:rsid w:val="00744660"/>
    <w:rsid w:val="00744E38"/>
    <w:rsid w:val="0074644A"/>
    <w:rsid w:val="00746519"/>
    <w:rsid w:val="007524C9"/>
    <w:rsid w:val="00752FF6"/>
    <w:rsid w:val="00753863"/>
    <w:rsid w:val="00753A9F"/>
    <w:rsid w:val="00755063"/>
    <w:rsid w:val="00756ABE"/>
    <w:rsid w:val="00757896"/>
    <w:rsid w:val="00757F34"/>
    <w:rsid w:val="00761482"/>
    <w:rsid w:val="00761C57"/>
    <w:rsid w:val="00761E6E"/>
    <w:rsid w:val="00762993"/>
    <w:rsid w:val="00763935"/>
    <w:rsid w:val="0076434E"/>
    <w:rsid w:val="007645D9"/>
    <w:rsid w:val="0076674B"/>
    <w:rsid w:val="00767AE5"/>
    <w:rsid w:val="00767CBD"/>
    <w:rsid w:val="007709C7"/>
    <w:rsid w:val="00774267"/>
    <w:rsid w:val="00774608"/>
    <w:rsid w:val="007749AC"/>
    <w:rsid w:val="007801D2"/>
    <w:rsid w:val="0078341E"/>
    <w:rsid w:val="00783C31"/>
    <w:rsid w:val="00784331"/>
    <w:rsid w:val="00785CD6"/>
    <w:rsid w:val="00786C26"/>
    <w:rsid w:val="00787A17"/>
    <w:rsid w:val="00792C03"/>
    <w:rsid w:val="00792EFF"/>
    <w:rsid w:val="00793FF7"/>
    <w:rsid w:val="0079459D"/>
    <w:rsid w:val="00794CE7"/>
    <w:rsid w:val="0079568D"/>
    <w:rsid w:val="007973AD"/>
    <w:rsid w:val="00797BCC"/>
    <w:rsid w:val="007A0445"/>
    <w:rsid w:val="007A1068"/>
    <w:rsid w:val="007A397F"/>
    <w:rsid w:val="007A3CFF"/>
    <w:rsid w:val="007A4097"/>
    <w:rsid w:val="007A6DA1"/>
    <w:rsid w:val="007A700A"/>
    <w:rsid w:val="007B27DA"/>
    <w:rsid w:val="007B2ECB"/>
    <w:rsid w:val="007B390D"/>
    <w:rsid w:val="007B3936"/>
    <w:rsid w:val="007B40AB"/>
    <w:rsid w:val="007B4234"/>
    <w:rsid w:val="007B4CA4"/>
    <w:rsid w:val="007C02C6"/>
    <w:rsid w:val="007C0F72"/>
    <w:rsid w:val="007C12A7"/>
    <w:rsid w:val="007C17EB"/>
    <w:rsid w:val="007C3CC2"/>
    <w:rsid w:val="007C55F6"/>
    <w:rsid w:val="007D1F03"/>
    <w:rsid w:val="007D2923"/>
    <w:rsid w:val="007D2B26"/>
    <w:rsid w:val="007D39D2"/>
    <w:rsid w:val="007D4324"/>
    <w:rsid w:val="007D5D8F"/>
    <w:rsid w:val="007D5F76"/>
    <w:rsid w:val="007D6927"/>
    <w:rsid w:val="007D719B"/>
    <w:rsid w:val="007E0365"/>
    <w:rsid w:val="007E1E29"/>
    <w:rsid w:val="007E4368"/>
    <w:rsid w:val="007E4D1F"/>
    <w:rsid w:val="007E4EFC"/>
    <w:rsid w:val="007E548E"/>
    <w:rsid w:val="007E5CCA"/>
    <w:rsid w:val="007E5FCB"/>
    <w:rsid w:val="007E6CAC"/>
    <w:rsid w:val="007E72C1"/>
    <w:rsid w:val="007E72E3"/>
    <w:rsid w:val="007F0E49"/>
    <w:rsid w:val="007F26D2"/>
    <w:rsid w:val="007F2A17"/>
    <w:rsid w:val="007F32F4"/>
    <w:rsid w:val="007F5119"/>
    <w:rsid w:val="007F59B2"/>
    <w:rsid w:val="007F67F7"/>
    <w:rsid w:val="00800566"/>
    <w:rsid w:val="0080248D"/>
    <w:rsid w:val="008025E6"/>
    <w:rsid w:val="00802C1C"/>
    <w:rsid w:val="00802C99"/>
    <w:rsid w:val="0080556F"/>
    <w:rsid w:val="00805C46"/>
    <w:rsid w:val="00805DE3"/>
    <w:rsid w:val="008062D4"/>
    <w:rsid w:val="00810F4E"/>
    <w:rsid w:val="008139F2"/>
    <w:rsid w:val="00813BDF"/>
    <w:rsid w:val="00815C01"/>
    <w:rsid w:val="00815F08"/>
    <w:rsid w:val="0081620F"/>
    <w:rsid w:val="008167B4"/>
    <w:rsid w:val="00817F7A"/>
    <w:rsid w:val="00817F86"/>
    <w:rsid w:val="00820F1E"/>
    <w:rsid w:val="008219AD"/>
    <w:rsid w:val="008243AD"/>
    <w:rsid w:val="00824529"/>
    <w:rsid w:val="00824A95"/>
    <w:rsid w:val="00825393"/>
    <w:rsid w:val="00826F7A"/>
    <w:rsid w:val="00832A3B"/>
    <w:rsid w:val="0083325D"/>
    <w:rsid w:val="0083649C"/>
    <w:rsid w:val="00836B44"/>
    <w:rsid w:val="008401E2"/>
    <w:rsid w:val="00840386"/>
    <w:rsid w:val="00840A06"/>
    <w:rsid w:val="00840E1F"/>
    <w:rsid w:val="00840E89"/>
    <w:rsid w:val="0084183E"/>
    <w:rsid w:val="00841D69"/>
    <w:rsid w:val="00842F15"/>
    <w:rsid w:val="00843622"/>
    <w:rsid w:val="00843BC9"/>
    <w:rsid w:val="008458D8"/>
    <w:rsid w:val="0084627B"/>
    <w:rsid w:val="00850A51"/>
    <w:rsid w:val="0085159D"/>
    <w:rsid w:val="00852206"/>
    <w:rsid w:val="00852404"/>
    <w:rsid w:val="008573A4"/>
    <w:rsid w:val="00857D44"/>
    <w:rsid w:val="00861C3A"/>
    <w:rsid w:val="00862150"/>
    <w:rsid w:val="00862B49"/>
    <w:rsid w:val="00862D59"/>
    <w:rsid w:val="00862EC0"/>
    <w:rsid w:val="008672BA"/>
    <w:rsid w:val="0086799A"/>
    <w:rsid w:val="00867BA1"/>
    <w:rsid w:val="00870FAA"/>
    <w:rsid w:val="008741C3"/>
    <w:rsid w:val="00874223"/>
    <w:rsid w:val="008746D7"/>
    <w:rsid w:val="00875F24"/>
    <w:rsid w:val="00875FFB"/>
    <w:rsid w:val="008800F1"/>
    <w:rsid w:val="008833A8"/>
    <w:rsid w:val="00887757"/>
    <w:rsid w:val="00891026"/>
    <w:rsid w:val="00891E83"/>
    <w:rsid w:val="008926DD"/>
    <w:rsid w:val="00893917"/>
    <w:rsid w:val="00897615"/>
    <w:rsid w:val="008A0FB7"/>
    <w:rsid w:val="008A1CEF"/>
    <w:rsid w:val="008A270D"/>
    <w:rsid w:val="008A32D5"/>
    <w:rsid w:val="008A3874"/>
    <w:rsid w:val="008A46C1"/>
    <w:rsid w:val="008A4C66"/>
    <w:rsid w:val="008A548C"/>
    <w:rsid w:val="008A5703"/>
    <w:rsid w:val="008A5CC6"/>
    <w:rsid w:val="008A741E"/>
    <w:rsid w:val="008B00CD"/>
    <w:rsid w:val="008B00E8"/>
    <w:rsid w:val="008B163A"/>
    <w:rsid w:val="008B171F"/>
    <w:rsid w:val="008B178E"/>
    <w:rsid w:val="008B2B6D"/>
    <w:rsid w:val="008B3AA5"/>
    <w:rsid w:val="008B5EEB"/>
    <w:rsid w:val="008C01E7"/>
    <w:rsid w:val="008C1628"/>
    <w:rsid w:val="008C2088"/>
    <w:rsid w:val="008C3CB2"/>
    <w:rsid w:val="008C52D0"/>
    <w:rsid w:val="008C5713"/>
    <w:rsid w:val="008C7819"/>
    <w:rsid w:val="008D010B"/>
    <w:rsid w:val="008D06FB"/>
    <w:rsid w:val="008D0E2D"/>
    <w:rsid w:val="008D2799"/>
    <w:rsid w:val="008D2BA0"/>
    <w:rsid w:val="008D39D3"/>
    <w:rsid w:val="008D4421"/>
    <w:rsid w:val="008D48DC"/>
    <w:rsid w:val="008D55D6"/>
    <w:rsid w:val="008D58D6"/>
    <w:rsid w:val="008D70EB"/>
    <w:rsid w:val="008E1031"/>
    <w:rsid w:val="008E1B3B"/>
    <w:rsid w:val="008E26EA"/>
    <w:rsid w:val="008E3811"/>
    <w:rsid w:val="008E3C60"/>
    <w:rsid w:val="008E4688"/>
    <w:rsid w:val="008E6F62"/>
    <w:rsid w:val="008E7DD1"/>
    <w:rsid w:val="008F21F4"/>
    <w:rsid w:val="008F2E75"/>
    <w:rsid w:val="008F4210"/>
    <w:rsid w:val="008F4C48"/>
    <w:rsid w:val="008F4D98"/>
    <w:rsid w:val="008F5045"/>
    <w:rsid w:val="008F54E5"/>
    <w:rsid w:val="008F5A78"/>
    <w:rsid w:val="008F61A0"/>
    <w:rsid w:val="008F74C4"/>
    <w:rsid w:val="008F7577"/>
    <w:rsid w:val="008F772C"/>
    <w:rsid w:val="00900BA6"/>
    <w:rsid w:val="00900E3C"/>
    <w:rsid w:val="00901996"/>
    <w:rsid w:val="00902096"/>
    <w:rsid w:val="009020DC"/>
    <w:rsid w:val="00903561"/>
    <w:rsid w:val="00903C1C"/>
    <w:rsid w:val="00904892"/>
    <w:rsid w:val="00904B86"/>
    <w:rsid w:val="00904C04"/>
    <w:rsid w:val="00904E62"/>
    <w:rsid w:val="00911420"/>
    <w:rsid w:val="00912740"/>
    <w:rsid w:val="00913A92"/>
    <w:rsid w:val="00914592"/>
    <w:rsid w:val="0091559D"/>
    <w:rsid w:val="00916C4A"/>
    <w:rsid w:val="00917490"/>
    <w:rsid w:val="00920A4C"/>
    <w:rsid w:val="009227AF"/>
    <w:rsid w:val="00922C7E"/>
    <w:rsid w:val="00926586"/>
    <w:rsid w:val="009308B6"/>
    <w:rsid w:val="0093277C"/>
    <w:rsid w:val="009341C3"/>
    <w:rsid w:val="00934E8F"/>
    <w:rsid w:val="009357D6"/>
    <w:rsid w:val="00936167"/>
    <w:rsid w:val="0093642C"/>
    <w:rsid w:val="0094052A"/>
    <w:rsid w:val="009407A8"/>
    <w:rsid w:val="00941AF2"/>
    <w:rsid w:val="0094367C"/>
    <w:rsid w:val="00943692"/>
    <w:rsid w:val="009459A5"/>
    <w:rsid w:val="00945B9B"/>
    <w:rsid w:val="009478F7"/>
    <w:rsid w:val="00950719"/>
    <w:rsid w:val="0095376D"/>
    <w:rsid w:val="00953EFA"/>
    <w:rsid w:val="00954552"/>
    <w:rsid w:val="009551C0"/>
    <w:rsid w:val="00956EAE"/>
    <w:rsid w:val="00957ABF"/>
    <w:rsid w:val="009604D5"/>
    <w:rsid w:val="00960E99"/>
    <w:rsid w:val="0096585A"/>
    <w:rsid w:val="00967071"/>
    <w:rsid w:val="00967285"/>
    <w:rsid w:val="0097021A"/>
    <w:rsid w:val="009709F9"/>
    <w:rsid w:val="00971899"/>
    <w:rsid w:val="009726D9"/>
    <w:rsid w:val="0097299A"/>
    <w:rsid w:val="00972C39"/>
    <w:rsid w:val="00972E1C"/>
    <w:rsid w:val="00976065"/>
    <w:rsid w:val="0097631B"/>
    <w:rsid w:val="00980E95"/>
    <w:rsid w:val="00982234"/>
    <w:rsid w:val="00982D26"/>
    <w:rsid w:val="00983884"/>
    <w:rsid w:val="009839C2"/>
    <w:rsid w:val="00983A48"/>
    <w:rsid w:val="00984F29"/>
    <w:rsid w:val="0098643F"/>
    <w:rsid w:val="00986CC8"/>
    <w:rsid w:val="009879C4"/>
    <w:rsid w:val="00987ABE"/>
    <w:rsid w:val="00987B12"/>
    <w:rsid w:val="0099100E"/>
    <w:rsid w:val="0099128F"/>
    <w:rsid w:val="0099184E"/>
    <w:rsid w:val="0099245A"/>
    <w:rsid w:val="00992D26"/>
    <w:rsid w:val="0099302F"/>
    <w:rsid w:val="00994C21"/>
    <w:rsid w:val="0099749D"/>
    <w:rsid w:val="009975A4"/>
    <w:rsid w:val="00997A04"/>
    <w:rsid w:val="00997A92"/>
    <w:rsid w:val="009A033F"/>
    <w:rsid w:val="009A09D9"/>
    <w:rsid w:val="009A0FD6"/>
    <w:rsid w:val="009A1C9C"/>
    <w:rsid w:val="009A26B3"/>
    <w:rsid w:val="009A3297"/>
    <w:rsid w:val="009A3EE8"/>
    <w:rsid w:val="009A501B"/>
    <w:rsid w:val="009A6230"/>
    <w:rsid w:val="009A6992"/>
    <w:rsid w:val="009B017C"/>
    <w:rsid w:val="009B2145"/>
    <w:rsid w:val="009B5A9C"/>
    <w:rsid w:val="009B63D5"/>
    <w:rsid w:val="009C239A"/>
    <w:rsid w:val="009C24E7"/>
    <w:rsid w:val="009C2D9F"/>
    <w:rsid w:val="009C2DC8"/>
    <w:rsid w:val="009C3CF1"/>
    <w:rsid w:val="009C4530"/>
    <w:rsid w:val="009C50BA"/>
    <w:rsid w:val="009C7CEC"/>
    <w:rsid w:val="009D0D34"/>
    <w:rsid w:val="009D1ACD"/>
    <w:rsid w:val="009D4913"/>
    <w:rsid w:val="009D4EA8"/>
    <w:rsid w:val="009D6D00"/>
    <w:rsid w:val="009E0884"/>
    <w:rsid w:val="009E0B41"/>
    <w:rsid w:val="009E13E0"/>
    <w:rsid w:val="009E1930"/>
    <w:rsid w:val="009E24AA"/>
    <w:rsid w:val="009E2858"/>
    <w:rsid w:val="009E2FA5"/>
    <w:rsid w:val="009E3FDA"/>
    <w:rsid w:val="009E4AC6"/>
    <w:rsid w:val="009E5001"/>
    <w:rsid w:val="009E5F10"/>
    <w:rsid w:val="009E6FAD"/>
    <w:rsid w:val="009F196A"/>
    <w:rsid w:val="009F316F"/>
    <w:rsid w:val="009F43F6"/>
    <w:rsid w:val="009F4AAF"/>
    <w:rsid w:val="009F65EB"/>
    <w:rsid w:val="009F7716"/>
    <w:rsid w:val="00A00F89"/>
    <w:rsid w:val="00A01751"/>
    <w:rsid w:val="00A04F53"/>
    <w:rsid w:val="00A057E6"/>
    <w:rsid w:val="00A05AA0"/>
    <w:rsid w:val="00A07353"/>
    <w:rsid w:val="00A11B98"/>
    <w:rsid w:val="00A139F5"/>
    <w:rsid w:val="00A16800"/>
    <w:rsid w:val="00A172AC"/>
    <w:rsid w:val="00A17A97"/>
    <w:rsid w:val="00A2301E"/>
    <w:rsid w:val="00A24A7F"/>
    <w:rsid w:val="00A24FCC"/>
    <w:rsid w:val="00A256FF"/>
    <w:rsid w:val="00A2658E"/>
    <w:rsid w:val="00A26814"/>
    <w:rsid w:val="00A30201"/>
    <w:rsid w:val="00A30888"/>
    <w:rsid w:val="00A30CE1"/>
    <w:rsid w:val="00A332ED"/>
    <w:rsid w:val="00A337B9"/>
    <w:rsid w:val="00A33E7C"/>
    <w:rsid w:val="00A347C6"/>
    <w:rsid w:val="00A35EF1"/>
    <w:rsid w:val="00A361E3"/>
    <w:rsid w:val="00A37459"/>
    <w:rsid w:val="00A37878"/>
    <w:rsid w:val="00A37AEA"/>
    <w:rsid w:val="00A41D9F"/>
    <w:rsid w:val="00A41E53"/>
    <w:rsid w:val="00A41EEA"/>
    <w:rsid w:val="00A421D3"/>
    <w:rsid w:val="00A42483"/>
    <w:rsid w:val="00A42A5B"/>
    <w:rsid w:val="00A431AB"/>
    <w:rsid w:val="00A44548"/>
    <w:rsid w:val="00A462BF"/>
    <w:rsid w:val="00A474EB"/>
    <w:rsid w:val="00A47596"/>
    <w:rsid w:val="00A521E3"/>
    <w:rsid w:val="00A522ED"/>
    <w:rsid w:val="00A53021"/>
    <w:rsid w:val="00A53820"/>
    <w:rsid w:val="00A55E7B"/>
    <w:rsid w:val="00A56B86"/>
    <w:rsid w:val="00A57D4B"/>
    <w:rsid w:val="00A618F5"/>
    <w:rsid w:val="00A64FC7"/>
    <w:rsid w:val="00A665B9"/>
    <w:rsid w:val="00A67A4C"/>
    <w:rsid w:val="00A700ED"/>
    <w:rsid w:val="00A70951"/>
    <w:rsid w:val="00A72CA9"/>
    <w:rsid w:val="00A74E07"/>
    <w:rsid w:val="00A7500C"/>
    <w:rsid w:val="00A756FD"/>
    <w:rsid w:val="00A770A2"/>
    <w:rsid w:val="00A77B67"/>
    <w:rsid w:val="00A80651"/>
    <w:rsid w:val="00A81376"/>
    <w:rsid w:val="00A82337"/>
    <w:rsid w:val="00A82BAE"/>
    <w:rsid w:val="00A8630D"/>
    <w:rsid w:val="00A94231"/>
    <w:rsid w:val="00A94866"/>
    <w:rsid w:val="00A95275"/>
    <w:rsid w:val="00A971C4"/>
    <w:rsid w:val="00A973F4"/>
    <w:rsid w:val="00AA04ED"/>
    <w:rsid w:val="00AA174E"/>
    <w:rsid w:val="00AA35B6"/>
    <w:rsid w:val="00AA3FBA"/>
    <w:rsid w:val="00AA44F2"/>
    <w:rsid w:val="00AA4841"/>
    <w:rsid w:val="00AA4C0F"/>
    <w:rsid w:val="00AA4CFF"/>
    <w:rsid w:val="00AA4E89"/>
    <w:rsid w:val="00AA67F0"/>
    <w:rsid w:val="00AA7ABF"/>
    <w:rsid w:val="00AA7DA1"/>
    <w:rsid w:val="00AB1401"/>
    <w:rsid w:val="00AB1E7B"/>
    <w:rsid w:val="00AB43FC"/>
    <w:rsid w:val="00AB4D4F"/>
    <w:rsid w:val="00AB51F1"/>
    <w:rsid w:val="00AB64A2"/>
    <w:rsid w:val="00AB6AB3"/>
    <w:rsid w:val="00AB79BD"/>
    <w:rsid w:val="00AC0D00"/>
    <w:rsid w:val="00AC1976"/>
    <w:rsid w:val="00AC2B25"/>
    <w:rsid w:val="00AC3B43"/>
    <w:rsid w:val="00AC4862"/>
    <w:rsid w:val="00AC5540"/>
    <w:rsid w:val="00AC5A39"/>
    <w:rsid w:val="00AC5A54"/>
    <w:rsid w:val="00AC6414"/>
    <w:rsid w:val="00AD1804"/>
    <w:rsid w:val="00AD1820"/>
    <w:rsid w:val="00AD1EAA"/>
    <w:rsid w:val="00AD226F"/>
    <w:rsid w:val="00AD2BE1"/>
    <w:rsid w:val="00AD30FA"/>
    <w:rsid w:val="00AD3C4D"/>
    <w:rsid w:val="00AD4AA8"/>
    <w:rsid w:val="00AD4AC9"/>
    <w:rsid w:val="00AD4EEE"/>
    <w:rsid w:val="00AD579C"/>
    <w:rsid w:val="00AD6351"/>
    <w:rsid w:val="00AD6619"/>
    <w:rsid w:val="00AD6EC6"/>
    <w:rsid w:val="00AE2776"/>
    <w:rsid w:val="00AE2B33"/>
    <w:rsid w:val="00AE2E8D"/>
    <w:rsid w:val="00AE3460"/>
    <w:rsid w:val="00AE51F6"/>
    <w:rsid w:val="00AE529E"/>
    <w:rsid w:val="00AE548A"/>
    <w:rsid w:val="00AE5B99"/>
    <w:rsid w:val="00AE60D2"/>
    <w:rsid w:val="00AE6CEC"/>
    <w:rsid w:val="00AF0137"/>
    <w:rsid w:val="00AF3235"/>
    <w:rsid w:val="00AF36FD"/>
    <w:rsid w:val="00AF39F4"/>
    <w:rsid w:val="00AF6580"/>
    <w:rsid w:val="00B010E5"/>
    <w:rsid w:val="00B014B7"/>
    <w:rsid w:val="00B022FB"/>
    <w:rsid w:val="00B023F4"/>
    <w:rsid w:val="00B030FC"/>
    <w:rsid w:val="00B034B4"/>
    <w:rsid w:val="00B038E7"/>
    <w:rsid w:val="00B0640B"/>
    <w:rsid w:val="00B069A1"/>
    <w:rsid w:val="00B1059F"/>
    <w:rsid w:val="00B12272"/>
    <w:rsid w:val="00B13E9F"/>
    <w:rsid w:val="00B1465F"/>
    <w:rsid w:val="00B15AC1"/>
    <w:rsid w:val="00B169DC"/>
    <w:rsid w:val="00B17204"/>
    <w:rsid w:val="00B209CF"/>
    <w:rsid w:val="00B21414"/>
    <w:rsid w:val="00B23BCC"/>
    <w:rsid w:val="00B24147"/>
    <w:rsid w:val="00B248A5"/>
    <w:rsid w:val="00B251DD"/>
    <w:rsid w:val="00B25202"/>
    <w:rsid w:val="00B25266"/>
    <w:rsid w:val="00B2690B"/>
    <w:rsid w:val="00B34876"/>
    <w:rsid w:val="00B34B89"/>
    <w:rsid w:val="00B362EA"/>
    <w:rsid w:val="00B36326"/>
    <w:rsid w:val="00B37556"/>
    <w:rsid w:val="00B3782E"/>
    <w:rsid w:val="00B37EED"/>
    <w:rsid w:val="00B4085C"/>
    <w:rsid w:val="00B41AAE"/>
    <w:rsid w:val="00B41B6A"/>
    <w:rsid w:val="00B41F55"/>
    <w:rsid w:val="00B42FBF"/>
    <w:rsid w:val="00B443CA"/>
    <w:rsid w:val="00B443EA"/>
    <w:rsid w:val="00B45947"/>
    <w:rsid w:val="00B45D4C"/>
    <w:rsid w:val="00B46F96"/>
    <w:rsid w:val="00B471E1"/>
    <w:rsid w:val="00B4783D"/>
    <w:rsid w:val="00B50EF5"/>
    <w:rsid w:val="00B51F00"/>
    <w:rsid w:val="00B51F4D"/>
    <w:rsid w:val="00B53C6A"/>
    <w:rsid w:val="00B54506"/>
    <w:rsid w:val="00B546BB"/>
    <w:rsid w:val="00B547AD"/>
    <w:rsid w:val="00B57508"/>
    <w:rsid w:val="00B5765F"/>
    <w:rsid w:val="00B57A09"/>
    <w:rsid w:val="00B60036"/>
    <w:rsid w:val="00B629FB"/>
    <w:rsid w:val="00B62A59"/>
    <w:rsid w:val="00B64095"/>
    <w:rsid w:val="00B6409B"/>
    <w:rsid w:val="00B641E4"/>
    <w:rsid w:val="00B64A70"/>
    <w:rsid w:val="00B6599C"/>
    <w:rsid w:val="00B66FB7"/>
    <w:rsid w:val="00B71618"/>
    <w:rsid w:val="00B71EBD"/>
    <w:rsid w:val="00B72A3C"/>
    <w:rsid w:val="00B72D13"/>
    <w:rsid w:val="00B72FF8"/>
    <w:rsid w:val="00B7390F"/>
    <w:rsid w:val="00B756FB"/>
    <w:rsid w:val="00B75B31"/>
    <w:rsid w:val="00B765B1"/>
    <w:rsid w:val="00B77141"/>
    <w:rsid w:val="00B81D0C"/>
    <w:rsid w:val="00B82FAF"/>
    <w:rsid w:val="00B83987"/>
    <w:rsid w:val="00B839C4"/>
    <w:rsid w:val="00B85839"/>
    <w:rsid w:val="00B85900"/>
    <w:rsid w:val="00B866AF"/>
    <w:rsid w:val="00B8672B"/>
    <w:rsid w:val="00B86E97"/>
    <w:rsid w:val="00B90941"/>
    <w:rsid w:val="00B917AA"/>
    <w:rsid w:val="00B923A0"/>
    <w:rsid w:val="00B93D40"/>
    <w:rsid w:val="00B950B6"/>
    <w:rsid w:val="00B96EA8"/>
    <w:rsid w:val="00BA026A"/>
    <w:rsid w:val="00BA162F"/>
    <w:rsid w:val="00BA1FCB"/>
    <w:rsid w:val="00BA2137"/>
    <w:rsid w:val="00BA23F1"/>
    <w:rsid w:val="00BA3F71"/>
    <w:rsid w:val="00BA43B8"/>
    <w:rsid w:val="00BA5766"/>
    <w:rsid w:val="00BA5B8D"/>
    <w:rsid w:val="00BA68EA"/>
    <w:rsid w:val="00BB0A99"/>
    <w:rsid w:val="00BB17F8"/>
    <w:rsid w:val="00BB1C4B"/>
    <w:rsid w:val="00BB2A33"/>
    <w:rsid w:val="00BB31F3"/>
    <w:rsid w:val="00BB37E7"/>
    <w:rsid w:val="00BB7A13"/>
    <w:rsid w:val="00BC3A49"/>
    <w:rsid w:val="00BC47DA"/>
    <w:rsid w:val="00BC54DE"/>
    <w:rsid w:val="00BD0E22"/>
    <w:rsid w:val="00BD174B"/>
    <w:rsid w:val="00BD184C"/>
    <w:rsid w:val="00BD2158"/>
    <w:rsid w:val="00BD2B31"/>
    <w:rsid w:val="00BD34EC"/>
    <w:rsid w:val="00BD6CDD"/>
    <w:rsid w:val="00BD7557"/>
    <w:rsid w:val="00BD7AAC"/>
    <w:rsid w:val="00BE03BF"/>
    <w:rsid w:val="00BE04E9"/>
    <w:rsid w:val="00BE0E73"/>
    <w:rsid w:val="00BE1DB1"/>
    <w:rsid w:val="00BE2A6C"/>
    <w:rsid w:val="00BE38BE"/>
    <w:rsid w:val="00BE6037"/>
    <w:rsid w:val="00BE6106"/>
    <w:rsid w:val="00BE70E9"/>
    <w:rsid w:val="00BE7D26"/>
    <w:rsid w:val="00BF189E"/>
    <w:rsid w:val="00BF2097"/>
    <w:rsid w:val="00BF2320"/>
    <w:rsid w:val="00BF25C4"/>
    <w:rsid w:val="00BF3767"/>
    <w:rsid w:val="00BF4DE2"/>
    <w:rsid w:val="00BF5070"/>
    <w:rsid w:val="00C027D8"/>
    <w:rsid w:val="00C03842"/>
    <w:rsid w:val="00C06DDA"/>
    <w:rsid w:val="00C11073"/>
    <w:rsid w:val="00C11685"/>
    <w:rsid w:val="00C1355F"/>
    <w:rsid w:val="00C1461E"/>
    <w:rsid w:val="00C15FE6"/>
    <w:rsid w:val="00C16423"/>
    <w:rsid w:val="00C177B7"/>
    <w:rsid w:val="00C2037E"/>
    <w:rsid w:val="00C23532"/>
    <w:rsid w:val="00C2418E"/>
    <w:rsid w:val="00C248A4"/>
    <w:rsid w:val="00C25105"/>
    <w:rsid w:val="00C263B3"/>
    <w:rsid w:val="00C26E7D"/>
    <w:rsid w:val="00C26F3B"/>
    <w:rsid w:val="00C270D7"/>
    <w:rsid w:val="00C315A5"/>
    <w:rsid w:val="00C32B27"/>
    <w:rsid w:val="00C3311E"/>
    <w:rsid w:val="00C33EF0"/>
    <w:rsid w:val="00C35656"/>
    <w:rsid w:val="00C36089"/>
    <w:rsid w:val="00C36CF3"/>
    <w:rsid w:val="00C378FC"/>
    <w:rsid w:val="00C37BF6"/>
    <w:rsid w:val="00C40889"/>
    <w:rsid w:val="00C40D67"/>
    <w:rsid w:val="00C40EDC"/>
    <w:rsid w:val="00C4129E"/>
    <w:rsid w:val="00C42814"/>
    <w:rsid w:val="00C42925"/>
    <w:rsid w:val="00C42B37"/>
    <w:rsid w:val="00C42FE4"/>
    <w:rsid w:val="00C445B3"/>
    <w:rsid w:val="00C44A79"/>
    <w:rsid w:val="00C44D26"/>
    <w:rsid w:val="00C45B44"/>
    <w:rsid w:val="00C46273"/>
    <w:rsid w:val="00C46BE5"/>
    <w:rsid w:val="00C46D6F"/>
    <w:rsid w:val="00C46E8C"/>
    <w:rsid w:val="00C47CDE"/>
    <w:rsid w:val="00C47D4B"/>
    <w:rsid w:val="00C5179C"/>
    <w:rsid w:val="00C52D23"/>
    <w:rsid w:val="00C52D4E"/>
    <w:rsid w:val="00C53D26"/>
    <w:rsid w:val="00C5426C"/>
    <w:rsid w:val="00C54471"/>
    <w:rsid w:val="00C5677A"/>
    <w:rsid w:val="00C60AFD"/>
    <w:rsid w:val="00C60F70"/>
    <w:rsid w:val="00C61478"/>
    <w:rsid w:val="00C6311F"/>
    <w:rsid w:val="00C63A50"/>
    <w:rsid w:val="00C646DC"/>
    <w:rsid w:val="00C70AFE"/>
    <w:rsid w:val="00C727D6"/>
    <w:rsid w:val="00C73B53"/>
    <w:rsid w:val="00C74BE6"/>
    <w:rsid w:val="00C76287"/>
    <w:rsid w:val="00C807AF"/>
    <w:rsid w:val="00C81244"/>
    <w:rsid w:val="00C814C3"/>
    <w:rsid w:val="00C85A55"/>
    <w:rsid w:val="00C86004"/>
    <w:rsid w:val="00C8605A"/>
    <w:rsid w:val="00C86CCD"/>
    <w:rsid w:val="00C86FF8"/>
    <w:rsid w:val="00C91E87"/>
    <w:rsid w:val="00C943BF"/>
    <w:rsid w:val="00C94524"/>
    <w:rsid w:val="00C948C4"/>
    <w:rsid w:val="00C95299"/>
    <w:rsid w:val="00CA00C4"/>
    <w:rsid w:val="00CA0ACA"/>
    <w:rsid w:val="00CA1A19"/>
    <w:rsid w:val="00CA2A1D"/>
    <w:rsid w:val="00CA3966"/>
    <w:rsid w:val="00CA5A14"/>
    <w:rsid w:val="00CB03BE"/>
    <w:rsid w:val="00CB200D"/>
    <w:rsid w:val="00CB2470"/>
    <w:rsid w:val="00CB2CAC"/>
    <w:rsid w:val="00CB3B68"/>
    <w:rsid w:val="00CB443A"/>
    <w:rsid w:val="00CB48E4"/>
    <w:rsid w:val="00CB5FAD"/>
    <w:rsid w:val="00CB642B"/>
    <w:rsid w:val="00CB690B"/>
    <w:rsid w:val="00CB710B"/>
    <w:rsid w:val="00CC1B8D"/>
    <w:rsid w:val="00CC2088"/>
    <w:rsid w:val="00CC211A"/>
    <w:rsid w:val="00CC4337"/>
    <w:rsid w:val="00CC6D2B"/>
    <w:rsid w:val="00CC7E97"/>
    <w:rsid w:val="00CD0010"/>
    <w:rsid w:val="00CD1333"/>
    <w:rsid w:val="00CD1FDE"/>
    <w:rsid w:val="00CD2049"/>
    <w:rsid w:val="00CD2385"/>
    <w:rsid w:val="00CD4489"/>
    <w:rsid w:val="00CD463F"/>
    <w:rsid w:val="00CD75B7"/>
    <w:rsid w:val="00CE016C"/>
    <w:rsid w:val="00CE05B4"/>
    <w:rsid w:val="00CE145D"/>
    <w:rsid w:val="00CE1EB2"/>
    <w:rsid w:val="00CE1FC4"/>
    <w:rsid w:val="00CE2C30"/>
    <w:rsid w:val="00CE37DD"/>
    <w:rsid w:val="00CE51C1"/>
    <w:rsid w:val="00CE5CB7"/>
    <w:rsid w:val="00CE6269"/>
    <w:rsid w:val="00CE6893"/>
    <w:rsid w:val="00CE6A02"/>
    <w:rsid w:val="00CE6B66"/>
    <w:rsid w:val="00CE6D3D"/>
    <w:rsid w:val="00CE751D"/>
    <w:rsid w:val="00CE790E"/>
    <w:rsid w:val="00CF279F"/>
    <w:rsid w:val="00D011D6"/>
    <w:rsid w:val="00D03190"/>
    <w:rsid w:val="00D034F4"/>
    <w:rsid w:val="00D045FA"/>
    <w:rsid w:val="00D0485F"/>
    <w:rsid w:val="00D075A3"/>
    <w:rsid w:val="00D07892"/>
    <w:rsid w:val="00D11241"/>
    <w:rsid w:val="00D11722"/>
    <w:rsid w:val="00D124A8"/>
    <w:rsid w:val="00D132D5"/>
    <w:rsid w:val="00D1364D"/>
    <w:rsid w:val="00D1441F"/>
    <w:rsid w:val="00D16C7C"/>
    <w:rsid w:val="00D17032"/>
    <w:rsid w:val="00D2095F"/>
    <w:rsid w:val="00D22306"/>
    <w:rsid w:val="00D229CC"/>
    <w:rsid w:val="00D26E1E"/>
    <w:rsid w:val="00D270FA"/>
    <w:rsid w:val="00D309C6"/>
    <w:rsid w:val="00D31408"/>
    <w:rsid w:val="00D32CFF"/>
    <w:rsid w:val="00D334DB"/>
    <w:rsid w:val="00D33EB5"/>
    <w:rsid w:val="00D341B2"/>
    <w:rsid w:val="00D34ED8"/>
    <w:rsid w:val="00D35DBF"/>
    <w:rsid w:val="00D36524"/>
    <w:rsid w:val="00D40CE4"/>
    <w:rsid w:val="00D41C21"/>
    <w:rsid w:val="00D420A8"/>
    <w:rsid w:val="00D4287B"/>
    <w:rsid w:val="00D44013"/>
    <w:rsid w:val="00D44B77"/>
    <w:rsid w:val="00D45541"/>
    <w:rsid w:val="00D45731"/>
    <w:rsid w:val="00D46A9D"/>
    <w:rsid w:val="00D47DEE"/>
    <w:rsid w:val="00D5192C"/>
    <w:rsid w:val="00D51B2C"/>
    <w:rsid w:val="00D51FD0"/>
    <w:rsid w:val="00D52230"/>
    <w:rsid w:val="00D52A62"/>
    <w:rsid w:val="00D52BA0"/>
    <w:rsid w:val="00D541A0"/>
    <w:rsid w:val="00D5470E"/>
    <w:rsid w:val="00D55E9D"/>
    <w:rsid w:val="00D563F6"/>
    <w:rsid w:val="00D57593"/>
    <w:rsid w:val="00D604D2"/>
    <w:rsid w:val="00D609D5"/>
    <w:rsid w:val="00D621A0"/>
    <w:rsid w:val="00D628D2"/>
    <w:rsid w:val="00D6310A"/>
    <w:rsid w:val="00D634C8"/>
    <w:rsid w:val="00D63825"/>
    <w:rsid w:val="00D647EA"/>
    <w:rsid w:val="00D66868"/>
    <w:rsid w:val="00D678A0"/>
    <w:rsid w:val="00D71D80"/>
    <w:rsid w:val="00D72F42"/>
    <w:rsid w:val="00D740EA"/>
    <w:rsid w:val="00D748AB"/>
    <w:rsid w:val="00D7547C"/>
    <w:rsid w:val="00D802A4"/>
    <w:rsid w:val="00D80402"/>
    <w:rsid w:val="00D829F3"/>
    <w:rsid w:val="00D85F89"/>
    <w:rsid w:val="00D86008"/>
    <w:rsid w:val="00D86598"/>
    <w:rsid w:val="00D87DC2"/>
    <w:rsid w:val="00D90219"/>
    <w:rsid w:val="00D915C2"/>
    <w:rsid w:val="00D94A95"/>
    <w:rsid w:val="00D95ECB"/>
    <w:rsid w:val="00D96355"/>
    <w:rsid w:val="00DA098D"/>
    <w:rsid w:val="00DA0B04"/>
    <w:rsid w:val="00DA17D6"/>
    <w:rsid w:val="00DA194F"/>
    <w:rsid w:val="00DA1C95"/>
    <w:rsid w:val="00DA216C"/>
    <w:rsid w:val="00DA2253"/>
    <w:rsid w:val="00DA4AD1"/>
    <w:rsid w:val="00DA630E"/>
    <w:rsid w:val="00DA647F"/>
    <w:rsid w:val="00DA6480"/>
    <w:rsid w:val="00DA6D32"/>
    <w:rsid w:val="00DA7576"/>
    <w:rsid w:val="00DB07E3"/>
    <w:rsid w:val="00DB0A51"/>
    <w:rsid w:val="00DB0BEB"/>
    <w:rsid w:val="00DB2483"/>
    <w:rsid w:val="00DB2A61"/>
    <w:rsid w:val="00DB3DA1"/>
    <w:rsid w:val="00DB4A7C"/>
    <w:rsid w:val="00DB4C4C"/>
    <w:rsid w:val="00DB4F23"/>
    <w:rsid w:val="00DB5357"/>
    <w:rsid w:val="00DB5F84"/>
    <w:rsid w:val="00DB788A"/>
    <w:rsid w:val="00DC020E"/>
    <w:rsid w:val="00DC06BA"/>
    <w:rsid w:val="00DC1961"/>
    <w:rsid w:val="00DC2CB2"/>
    <w:rsid w:val="00DC3268"/>
    <w:rsid w:val="00DC44C7"/>
    <w:rsid w:val="00DC45E8"/>
    <w:rsid w:val="00DC51B5"/>
    <w:rsid w:val="00DC536B"/>
    <w:rsid w:val="00DC5592"/>
    <w:rsid w:val="00DC5BF6"/>
    <w:rsid w:val="00DC78F3"/>
    <w:rsid w:val="00DC7AAD"/>
    <w:rsid w:val="00DC7F4D"/>
    <w:rsid w:val="00DD0592"/>
    <w:rsid w:val="00DD095B"/>
    <w:rsid w:val="00DD0D4B"/>
    <w:rsid w:val="00DD1CE4"/>
    <w:rsid w:val="00DD22B4"/>
    <w:rsid w:val="00DD2E6C"/>
    <w:rsid w:val="00DD2F08"/>
    <w:rsid w:val="00DD5805"/>
    <w:rsid w:val="00DE36B2"/>
    <w:rsid w:val="00DE3C62"/>
    <w:rsid w:val="00DE74FC"/>
    <w:rsid w:val="00DF002E"/>
    <w:rsid w:val="00DF00E5"/>
    <w:rsid w:val="00DF161E"/>
    <w:rsid w:val="00DF1F3D"/>
    <w:rsid w:val="00DF2059"/>
    <w:rsid w:val="00DF4EDA"/>
    <w:rsid w:val="00DF5BCD"/>
    <w:rsid w:val="00DF755E"/>
    <w:rsid w:val="00E001E6"/>
    <w:rsid w:val="00E01DB9"/>
    <w:rsid w:val="00E06A0A"/>
    <w:rsid w:val="00E06DB6"/>
    <w:rsid w:val="00E07DA5"/>
    <w:rsid w:val="00E1030C"/>
    <w:rsid w:val="00E10D37"/>
    <w:rsid w:val="00E11770"/>
    <w:rsid w:val="00E12F9D"/>
    <w:rsid w:val="00E133DF"/>
    <w:rsid w:val="00E146BA"/>
    <w:rsid w:val="00E14892"/>
    <w:rsid w:val="00E14C35"/>
    <w:rsid w:val="00E14ED2"/>
    <w:rsid w:val="00E154B2"/>
    <w:rsid w:val="00E15D22"/>
    <w:rsid w:val="00E172EA"/>
    <w:rsid w:val="00E2215D"/>
    <w:rsid w:val="00E2265C"/>
    <w:rsid w:val="00E236B6"/>
    <w:rsid w:val="00E24804"/>
    <w:rsid w:val="00E25483"/>
    <w:rsid w:val="00E26049"/>
    <w:rsid w:val="00E267F2"/>
    <w:rsid w:val="00E26810"/>
    <w:rsid w:val="00E268B9"/>
    <w:rsid w:val="00E310F8"/>
    <w:rsid w:val="00E32A48"/>
    <w:rsid w:val="00E3409B"/>
    <w:rsid w:val="00E357A5"/>
    <w:rsid w:val="00E3615E"/>
    <w:rsid w:val="00E36960"/>
    <w:rsid w:val="00E379FB"/>
    <w:rsid w:val="00E37BC9"/>
    <w:rsid w:val="00E414BE"/>
    <w:rsid w:val="00E418FB"/>
    <w:rsid w:val="00E426CD"/>
    <w:rsid w:val="00E428CF"/>
    <w:rsid w:val="00E43734"/>
    <w:rsid w:val="00E43C76"/>
    <w:rsid w:val="00E43D0F"/>
    <w:rsid w:val="00E44933"/>
    <w:rsid w:val="00E4498C"/>
    <w:rsid w:val="00E44EC3"/>
    <w:rsid w:val="00E452B4"/>
    <w:rsid w:val="00E45683"/>
    <w:rsid w:val="00E46851"/>
    <w:rsid w:val="00E54AA0"/>
    <w:rsid w:val="00E560C4"/>
    <w:rsid w:val="00E56580"/>
    <w:rsid w:val="00E574A1"/>
    <w:rsid w:val="00E5798E"/>
    <w:rsid w:val="00E61444"/>
    <w:rsid w:val="00E631BD"/>
    <w:rsid w:val="00E63827"/>
    <w:rsid w:val="00E64D86"/>
    <w:rsid w:val="00E66DA1"/>
    <w:rsid w:val="00E6772D"/>
    <w:rsid w:val="00E67A9E"/>
    <w:rsid w:val="00E70648"/>
    <w:rsid w:val="00E70E97"/>
    <w:rsid w:val="00E720E6"/>
    <w:rsid w:val="00E730EC"/>
    <w:rsid w:val="00E737F7"/>
    <w:rsid w:val="00E739B6"/>
    <w:rsid w:val="00E7404C"/>
    <w:rsid w:val="00E74811"/>
    <w:rsid w:val="00E75933"/>
    <w:rsid w:val="00E76894"/>
    <w:rsid w:val="00E770B6"/>
    <w:rsid w:val="00E803F1"/>
    <w:rsid w:val="00E82EBD"/>
    <w:rsid w:val="00E8311D"/>
    <w:rsid w:val="00E83A8C"/>
    <w:rsid w:val="00E84303"/>
    <w:rsid w:val="00E85C56"/>
    <w:rsid w:val="00E86A14"/>
    <w:rsid w:val="00E86F12"/>
    <w:rsid w:val="00E90168"/>
    <w:rsid w:val="00E91256"/>
    <w:rsid w:val="00E93FF8"/>
    <w:rsid w:val="00E96220"/>
    <w:rsid w:val="00E9756A"/>
    <w:rsid w:val="00EA01E6"/>
    <w:rsid w:val="00EA1AAB"/>
    <w:rsid w:val="00EA2CD7"/>
    <w:rsid w:val="00EA37EF"/>
    <w:rsid w:val="00EA53FA"/>
    <w:rsid w:val="00EA79D5"/>
    <w:rsid w:val="00EB0480"/>
    <w:rsid w:val="00EB066F"/>
    <w:rsid w:val="00EB22C7"/>
    <w:rsid w:val="00EB4709"/>
    <w:rsid w:val="00EB63CA"/>
    <w:rsid w:val="00EB6C21"/>
    <w:rsid w:val="00EB7A85"/>
    <w:rsid w:val="00EC029D"/>
    <w:rsid w:val="00EC10C0"/>
    <w:rsid w:val="00EC1C60"/>
    <w:rsid w:val="00EC33BA"/>
    <w:rsid w:val="00EC3B75"/>
    <w:rsid w:val="00EC4A00"/>
    <w:rsid w:val="00EC5CBE"/>
    <w:rsid w:val="00EC64AB"/>
    <w:rsid w:val="00ED0150"/>
    <w:rsid w:val="00ED092A"/>
    <w:rsid w:val="00ED0B09"/>
    <w:rsid w:val="00ED2E47"/>
    <w:rsid w:val="00ED3445"/>
    <w:rsid w:val="00ED4817"/>
    <w:rsid w:val="00ED4BB8"/>
    <w:rsid w:val="00ED4DE1"/>
    <w:rsid w:val="00ED522A"/>
    <w:rsid w:val="00ED6C65"/>
    <w:rsid w:val="00ED6EB3"/>
    <w:rsid w:val="00ED7829"/>
    <w:rsid w:val="00EE1986"/>
    <w:rsid w:val="00EE2575"/>
    <w:rsid w:val="00EE3143"/>
    <w:rsid w:val="00EE3730"/>
    <w:rsid w:val="00EE4181"/>
    <w:rsid w:val="00EE494E"/>
    <w:rsid w:val="00EE5A9E"/>
    <w:rsid w:val="00EE6318"/>
    <w:rsid w:val="00EE75E0"/>
    <w:rsid w:val="00EE787E"/>
    <w:rsid w:val="00EF01DE"/>
    <w:rsid w:val="00EF3D33"/>
    <w:rsid w:val="00EF63B9"/>
    <w:rsid w:val="00EF65E1"/>
    <w:rsid w:val="00EF6933"/>
    <w:rsid w:val="00EF6DB5"/>
    <w:rsid w:val="00EF6F81"/>
    <w:rsid w:val="00EF7B2C"/>
    <w:rsid w:val="00F00B1E"/>
    <w:rsid w:val="00F01746"/>
    <w:rsid w:val="00F022E8"/>
    <w:rsid w:val="00F03A3F"/>
    <w:rsid w:val="00F05835"/>
    <w:rsid w:val="00F07C96"/>
    <w:rsid w:val="00F100E5"/>
    <w:rsid w:val="00F120ED"/>
    <w:rsid w:val="00F1338B"/>
    <w:rsid w:val="00F2307B"/>
    <w:rsid w:val="00F242B7"/>
    <w:rsid w:val="00F25879"/>
    <w:rsid w:val="00F25F39"/>
    <w:rsid w:val="00F263EE"/>
    <w:rsid w:val="00F26971"/>
    <w:rsid w:val="00F2794B"/>
    <w:rsid w:val="00F315A9"/>
    <w:rsid w:val="00F319FC"/>
    <w:rsid w:val="00F31A15"/>
    <w:rsid w:val="00F32239"/>
    <w:rsid w:val="00F32A65"/>
    <w:rsid w:val="00F34CFB"/>
    <w:rsid w:val="00F35750"/>
    <w:rsid w:val="00F36AE9"/>
    <w:rsid w:val="00F36C6C"/>
    <w:rsid w:val="00F420CD"/>
    <w:rsid w:val="00F43554"/>
    <w:rsid w:val="00F45838"/>
    <w:rsid w:val="00F45946"/>
    <w:rsid w:val="00F45EB9"/>
    <w:rsid w:val="00F47DE0"/>
    <w:rsid w:val="00F52076"/>
    <w:rsid w:val="00F5333E"/>
    <w:rsid w:val="00F539CF"/>
    <w:rsid w:val="00F53BB7"/>
    <w:rsid w:val="00F53DF3"/>
    <w:rsid w:val="00F5545F"/>
    <w:rsid w:val="00F5696E"/>
    <w:rsid w:val="00F56CDA"/>
    <w:rsid w:val="00F61E4E"/>
    <w:rsid w:val="00F628CA"/>
    <w:rsid w:val="00F62B12"/>
    <w:rsid w:val="00F643AC"/>
    <w:rsid w:val="00F6475B"/>
    <w:rsid w:val="00F64CA6"/>
    <w:rsid w:val="00F65031"/>
    <w:rsid w:val="00F65568"/>
    <w:rsid w:val="00F6691B"/>
    <w:rsid w:val="00F70F3C"/>
    <w:rsid w:val="00F71746"/>
    <w:rsid w:val="00F71B5C"/>
    <w:rsid w:val="00F73A9F"/>
    <w:rsid w:val="00F815E6"/>
    <w:rsid w:val="00F81E5D"/>
    <w:rsid w:val="00F81FDE"/>
    <w:rsid w:val="00F836B1"/>
    <w:rsid w:val="00F83BA2"/>
    <w:rsid w:val="00F83BF4"/>
    <w:rsid w:val="00F85577"/>
    <w:rsid w:val="00F86C9B"/>
    <w:rsid w:val="00F9285B"/>
    <w:rsid w:val="00F9343C"/>
    <w:rsid w:val="00F9523C"/>
    <w:rsid w:val="00F953A4"/>
    <w:rsid w:val="00F97F67"/>
    <w:rsid w:val="00FA0CD0"/>
    <w:rsid w:val="00FA136E"/>
    <w:rsid w:val="00FA1521"/>
    <w:rsid w:val="00FA1F35"/>
    <w:rsid w:val="00FA2460"/>
    <w:rsid w:val="00FA26D3"/>
    <w:rsid w:val="00FA382E"/>
    <w:rsid w:val="00FA4130"/>
    <w:rsid w:val="00FA68CE"/>
    <w:rsid w:val="00FA6BA6"/>
    <w:rsid w:val="00FB084B"/>
    <w:rsid w:val="00FB1737"/>
    <w:rsid w:val="00FB1CDC"/>
    <w:rsid w:val="00FB271E"/>
    <w:rsid w:val="00FB2A80"/>
    <w:rsid w:val="00FB2C4C"/>
    <w:rsid w:val="00FB3BD7"/>
    <w:rsid w:val="00FB4098"/>
    <w:rsid w:val="00FB4757"/>
    <w:rsid w:val="00FB5A3F"/>
    <w:rsid w:val="00FB6896"/>
    <w:rsid w:val="00FB7AF7"/>
    <w:rsid w:val="00FB7B08"/>
    <w:rsid w:val="00FC03C4"/>
    <w:rsid w:val="00FC0438"/>
    <w:rsid w:val="00FC07A8"/>
    <w:rsid w:val="00FC1320"/>
    <w:rsid w:val="00FC4F18"/>
    <w:rsid w:val="00FC6971"/>
    <w:rsid w:val="00FC7334"/>
    <w:rsid w:val="00FC7BF7"/>
    <w:rsid w:val="00FD0EEA"/>
    <w:rsid w:val="00FD147F"/>
    <w:rsid w:val="00FD1DD1"/>
    <w:rsid w:val="00FD2E9D"/>
    <w:rsid w:val="00FD45EE"/>
    <w:rsid w:val="00FD5151"/>
    <w:rsid w:val="00FD5E2B"/>
    <w:rsid w:val="00FD6952"/>
    <w:rsid w:val="00FD7038"/>
    <w:rsid w:val="00FD7826"/>
    <w:rsid w:val="00FE1EC1"/>
    <w:rsid w:val="00FE2864"/>
    <w:rsid w:val="00FE2B20"/>
    <w:rsid w:val="00FE3DBF"/>
    <w:rsid w:val="00FE406A"/>
    <w:rsid w:val="00FE4C59"/>
    <w:rsid w:val="00FE58D0"/>
    <w:rsid w:val="00FE79A0"/>
    <w:rsid w:val="00FF0588"/>
    <w:rsid w:val="00FF151D"/>
    <w:rsid w:val="00FF1A43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801FE"/>
  <w15:docId w15:val="{FC9C10A7-43FB-448A-BB20-9EE4B4ADA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A04ED"/>
    <w:pPr>
      <w:widowControl w:val="0"/>
      <w:autoSpaceDE w:val="0"/>
      <w:autoSpaceDN w:val="0"/>
      <w:spacing w:after="0" w:line="240" w:lineRule="auto"/>
    </w:pPr>
    <w:rPr>
      <w:rFonts w:ascii="Century" w:eastAsia="Century" w:hAnsi="Century" w:cs="Century"/>
    </w:rPr>
  </w:style>
  <w:style w:type="paragraph" w:styleId="Heading1">
    <w:name w:val="heading 1"/>
    <w:basedOn w:val="Normal"/>
    <w:link w:val="Heading1Char"/>
    <w:uiPriority w:val="9"/>
    <w:qFormat/>
    <w:rsid w:val="00C63A50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4C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51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A5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524C9"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2511"/>
    <w:rPr>
      <w:rFonts w:asciiTheme="majorHAnsi" w:eastAsiaTheme="majorEastAsia" w:hAnsiTheme="majorHAnsi" w:cstheme="majorBidi"/>
      <w:b/>
      <w:bCs/>
      <w:color w:val="DDDDDD" w:themeColor="accent1"/>
    </w:rPr>
  </w:style>
  <w:style w:type="paragraph" w:styleId="BodyText">
    <w:name w:val="Body Text"/>
    <w:basedOn w:val="Normal"/>
    <w:link w:val="BodyTextChar"/>
    <w:uiPriority w:val="1"/>
    <w:qFormat/>
    <w:rsid w:val="00AA04ED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AA04ED"/>
    <w:rPr>
      <w:rFonts w:ascii="Century" w:eastAsia="Century" w:hAnsi="Century" w:cs="Century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A04ED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04ED"/>
    <w:pPr>
      <w:ind w:left="346" w:hanging="236"/>
      <w:jc w:val="both"/>
    </w:pPr>
    <w:rPr>
      <w:rFonts w:ascii="Book Antiqua" w:eastAsia="Book Antiqua" w:hAnsi="Book Antiqua" w:cs="Book Antiqu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04E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04ED"/>
    <w:rPr>
      <w:rFonts w:ascii="Century" w:eastAsia="Century" w:hAnsi="Century" w:cs="Century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04E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04ED"/>
    <w:rPr>
      <w:color w:val="919191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4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4ED"/>
    <w:rPr>
      <w:rFonts w:ascii="Tahoma" w:eastAsia="Century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65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6524"/>
    <w:rPr>
      <w:rFonts w:ascii="Century" w:eastAsia="Century" w:hAnsi="Century" w:cs="Century"/>
    </w:rPr>
  </w:style>
  <w:style w:type="paragraph" w:styleId="Footer">
    <w:name w:val="footer"/>
    <w:basedOn w:val="Normal"/>
    <w:link w:val="FooterChar"/>
    <w:uiPriority w:val="99"/>
    <w:unhideWhenUsed/>
    <w:rsid w:val="00D365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524"/>
    <w:rPr>
      <w:rFonts w:ascii="Century" w:eastAsia="Century" w:hAnsi="Century" w:cs="Century"/>
    </w:rPr>
  </w:style>
  <w:style w:type="character" w:styleId="CommentReference">
    <w:name w:val="annotation reference"/>
    <w:basedOn w:val="DefaultParagraphFont"/>
    <w:uiPriority w:val="99"/>
    <w:semiHidden/>
    <w:unhideWhenUsed/>
    <w:rsid w:val="00E248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4804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480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3E0"/>
    <w:pPr>
      <w:widowControl w:val="0"/>
      <w:autoSpaceDE w:val="0"/>
      <w:autoSpaceDN w:val="0"/>
      <w:spacing w:after="0"/>
    </w:pPr>
    <w:rPr>
      <w:rFonts w:ascii="Century" w:eastAsia="Century" w:hAnsi="Century" w:cs="Century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3E0"/>
    <w:rPr>
      <w:rFonts w:ascii="Century" w:eastAsia="Century" w:hAnsi="Century" w:cs="Century"/>
      <w:b/>
      <w:bCs/>
      <w:sz w:val="20"/>
      <w:szCs w:val="20"/>
      <w:lang w:val="en-AU"/>
    </w:rPr>
  </w:style>
  <w:style w:type="character" w:customStyle="1" w:styleId="hlfld-contribauthor">
    <w:name w:val="hlfld-contribauthor"/>
    <w:basedOn w:val="DefaultParagraphFont"/>
    <w:rsid w:val="00F81E5D"/>
  </w:style>
  <w:style w:type="character" w:customStyle="1" w:styleId="nlmgiven-names">
    <w:name w:val="nlm_given-names"/>
    <w:basedOn w:val="DefaultParagraphFont"/>
    <w:rsid w:val="00F81E5D"/>
  </w:style>
  <w:style w:type="character" w:customStyle="1" w:styleId="nlmyear">
    <w:name w:val="nlm_year"/>
    <w:basedOn w:val="DefaultParagraphFont"/>
    <w:rsid w:val="00F81E5D"/>
  </w:style>
  <w:style w:type="character" w:customStyle="1" w:styleId="nlmarticle-title">
    <w:name w:val="nlm_article-title"/>
    <w:basedOn w:val="DefaultParagraphFont"/>
    <w:rsid w:val="00F81E5D"/>
  </w:style>
  <w:style w:type="paragraph" w:customStyle="1" w:styleId="EndNoteBibliography">
    <w:name w:val="EndNote Bibliography"/>
    <w:basedOn w:val="Normal"/>
    <w:link w:val="EndNoteBibliographyChar"/>
    <w:rsid w:val="0038154A"/>
    <w:pPr>
      <w:widowControl/>
      <w:autoSpaceDE/>
      <w:autoSpaceDN/>
      <w:spacing w:after="200"/>
      <w:jc w:val="both"/>
    </w:pPr>
    <w:rPr>
      <w:rFonts w:ascii="Calibri" w:eastAsiaTheme="minorHAns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8154A"/>
    <w:rPr>
      <w:rFonts w:ascii="Calibri" w:hAnsi="Calibri" w:cs="Calibri"/>
      <w:noProof/>
    </w:rPr>
  </w:style>
  <w:style w:type="paragraph" w:styleId="NormalWeb">
    <w:name w:val="Normal (Web)"/>
    <w:basedOn w:val="Normal"/>
    <w:uiPriority w:val="99"/>
    <w:semiHidden/>
    <w:unhideWhenUsed/>
    <w:rsid w:val="008F504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155E44"/>
    <w:rPr>
      <w:b/>
      <w:bCs/>
    </w:rPr>
  </w:style>
  <w:style w:type="paragraph" w:styleId="Revision">
    <w:name w:val="Revision"/>
    <w:hidden/>
    <w:uiPriority w:val="99"/>
    <w:semiHidden/>
    <w:rsid w:val="00FA4130"/>
    <w:pPr>
      <w:spacing w:after="0" w:line="240" w:lineRule="auto"/>
    </w:pPr>
    <w:rPr>
      <w:rFonts w:ascii="Century" w:eastAsia="Century" w:hAnsi="Century" w:cs="Century"/>
    </w:rPr>
  </w:style>
  <w:style w:type="table" w:styleId="TableGrid">
    <w:name w:val="Table Grid"/>
    <w:basedOn w:val="TableNormal"/>
    <w:uiPriority w:val="59"/>
    <w:rsid w:val="00F85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36AE9"/>
    <w:rPr>
      <w:i/>
      <w:iCs/>
    </w:rPr>
  </w:style>
  <w:style w:type="character" w:customStyle="1" w:styleId="cit">
    <w:name w:val="cit"/>
    <w:basedOn w:val="DefaultParagraphFont"/>
    <w:rsid w:val="00C63A50"/>
  </w:style>
  <w:style w:type="character" w:customStyle="1" w:styleId="fm-vol-iss-date">
    <w:name w:val="fm-vol-iss-date"/>
    <w:basedOn w:val="DefaultParagraphFont"/>
    <w:rsid w:val="00C63A50"/>
  </w:style>
  <w:style w:type="character" w:customStyle="1" w:styleId="doi">
    <w:name w:val="doi"/>
    <w:basedOn w:val="DefaultParagraphFont"/>
    <w:rsid w:val="00C63A50"/>
  </w:style>
  <w:style w:type="character" w:customStyle="1" w:styleId="fm-citation-ids-label">
    <w:name w:val="fm-citation-ids-label"/>
    <w:basedOn w:val="DefaultParagraphFont"/>
    <w:rsid w:val="00C63A50"/>
  </w:style>
  <w:style w:type="character" w:customStyle="1" w:styleId="titleauthoretc">
    <w:name w:val="titleauthoretc"/>
    <w:basedOn w:val="DefaultParagraphFont"/>
    <w:rsid w:val="00652511"/>
  </w:style>
  <w:style w:type="character" w:customStyle="1" w:styleId="element-citation">
    <w:name w:val="element-citation"/>
    <w:basedOn w:val="DefaultParagraphFont"/>
    <w:rsid w:val="003753A2"/>
  </w:style>
  <w:style w:type="character" w:customStyle="1" w:styleId="ref-journal">
    <w:name w:val="ref-journal"/>
    <w:basedOn w:val="DefaultParagraphFont"/>
    <w:rsid w:val="003753A2"/>
  </w:style>
  <w:style w:type="character" w:customStyle="1" w:styleId="ref-vol">
    <w:name w:val="ref-vol"/>
    <w:basedOn w:val="DefaultParagraphFont"/>
    <w:rsid w:val="003753A2"/>
  </w:style>
  <w:style w:type="character" w:customStyle="1" w:styleId="nowrap">
    <w:name w:val="nowrap"/>
    <w:basedOn w:val="DefaultParagraphFont"/>
    <w:rsid w:val="00375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286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108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08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50991">
          <w:marLeft w:val="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1072">
          <w:marLeft w:val="5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930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4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7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1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13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5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0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26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1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7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6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25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3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99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2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99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2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1463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11925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15359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54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7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35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4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12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17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4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52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580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85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5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68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6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895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46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3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411F2-65B0-4E0F-8479-70CB3A596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3082</Words>
  <Characters>1756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der workers-Work health balance</vt:lpstr>
    </vt:vector>
  </TitlesOfParts>
  <Company>Hewlett-Packard</Company>
  <LinksUpToDate>false</LinksUpToDate>
  <CharactersWithSpaces>20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er workers-Work health balance</dc:title>
  <dc:subject/>
  <dc:creator>admin</dc:creator>
  <cp:keywords/>
  <dc:description/>
  <cp:lastModifiedBy>SLF</cp:lastModifiedBy>
  <cp:revision>10</cp:revision>
  <cp:lastPrinted>2021-04-23T03:29:00Z</cp:lastPrinted>
  <dcterms:created xsi:type="dcterms:W3CDTF">2021-04-13T23:30:00Z</dcterms:created>
  <dcterms:modified xsi:type="dcterms:W3CDTF">2022-03-31T07:33:00Z</dcterms:modified>
</cp:coreProperties>
</file>